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26401C" w14:textId="008C560A" w:rsidR="00325680" w:rsidRPr="00BB6E2B" w:rsidRDefault="00100D2C" w:rsidP="00AB6F1F">
      <w:pPr>
        <w:pStyle w:val="Title"/>
        <w:pBdr>
          <w:top w:val="double" w:sz="12" w:space="1" w:color="C9C9C9" w:themeColor="accent3" w:themeTint="99"/>
          <w:bottom w:val="double" w:sz="12" w:space="0" w:color="C9C9C9" w:themeColor="accent3" w:themeTint="99"/>
        </w:pBdr>
        <w:shd w:val="clear" w:color="auto" w:fill="EDEDED" w:themeFill="accent3" w:themeFillTint="33"/>
        <w:rPr>
          <w:rFonts w:asciiTheme="minorHAnsi" w:hAnsiTheme="minorHAnsi" w:cstheme="minorHAnsi"/>
          <w:b w:val="0"/>
          <w:smallCaps w:val="0"/>
          <w:sz w:val="40"/>
          <w:szCs w:val="19"/>
        </w:rPr>
      </w:pPr>
      <w:bookmarkStart w:id="0" w:name="_Hlk522529460"/>
      <w:r w:rsidRPr="00100D2C">
        <w:rPr>
          <w:rFonts w:asciiTheme="minorHAnsi" w:hAnsiTheme="minorHAnsi" w:cstheme="minorHAnsi"/>
          <w:sz w:val="40"/>
          <w:szCs w:val="19"/>
        </w:rPr>
        <w:tab/>
        <w:t>Hanna Sindiukova</w:t>
      </w:r>
    </w:p>
    <w:p w14:paraId="2C9D3B77" w14:textId="67E0F1C1" w:rsidR="0041770E" w:rsidRDefault="00DB0BF1" w:rsidP="00AB6F1F">
      <w:pPr>
        <w:pBdr>
          <w:top w:val="double" w:sz="12" w:space="1" w:color="C9C9C9" w:themeColor="accent3" w:themeTint="99"/>
          <w:bottom w:val="double" w:sz="12" w:space="0" w:color="C9C9C9" w:themeColor="accent3" w:themeTint="99"/>
        </w:pBdr>
        <w:shd w:val="clear" w:color="auto" w:fill="EDEDED" w:themeFill="accent3" w:themeFillTint="33"/>
        <w:contextualSpacing/>
        <w:jc w:val="center"/>
        <w:rPr>
          <w:rFonts w:asciiTheme="minorHAnsi" w:hAnsiTheme="minorHAnsi" w:cstheme="minorHAnsi"/>
          <w:sz w:val="20"/>
          <w:szCs w:val="20"/>
        </w:rPr>
      </w:pPr>
      <w:r w:rsidRPr="00DB0BF1">
        <w:rPr>
          <w:rFonts w:asciiTheme="minorHAnsi" w:hAnsiTheme="minorHAnsi" w:cstheme="minorHAnsi"/>
          <w:sz w:val="20"/>
          <w:szCs w:val="20"/>
        </w:rPr>
        <w:t xml:space="preserve">Alexandria, </w:t>
      </w:r>
      <w:r>
        <w:rPr>
          <w:rFonts w:asciiTheme="minorHAnsi" w:hAnsiTheme="minorHAnsi" w:cstheme="minorHAnsi"/>
          <w:sz w:val="20"/>
          <w:szCs w:val="20"/>
        </w:rPr>
        <w:t>VA</w:t>
      </w:r>
      <w:r w:rsidRPr="00DB0BF1">
        <w:rPr>
          <w:rFonts w:asciiTheme="minorHAnsi" w:hAnsiTheme="minorHAnsi" w:cstheme="minorHAnsi"/>
          <w:sz w:val="20"/>
          <w:szCs w:val="20"/>
        </w:rPr>
        <w:t xml:space="preserve"> 22304</w:t>
      </w:r>
      <w:r w:rsidR="00EA6110" w:rsidRPr="00FB516B">
        <w:rPr>
          <w:rFonts w:asciiTheme="minorHAnsi" w:hAnsiTheme="minorHAnsi" w:cstheme="minorHAnsi"/>
          <w:sz w:val="20"/>
          <w:szCs w:val="20"/>
        </w:rPr>
        <w:t xml:space="preserve"> – </w:t>
      </w:r>
      <w:r>
        <w:rPr>
          <w:rFonts w:asciiTheme="minorHAnsi" w:hAnsiTheme="minorHAnsi" w:cstheme="minorHAnsi"/>
          <w:sz w:val="20"/>
          <w:szCs w:val="20"/>
        </w:rPr>
        <w:t>(571) 419-8</w:t>
      </w:r>
      <w:r w:rsidRPr="00DB0BF1">
        <w:rPr>
          <w:rFonts w:asciiTheme="minorHAnsi" w:hAnsiTheme="minorHAnsi" w:cstheme="minorHAnsi"/>
          <w:sz w:val="20"/>
          <w:szCs w:val="20"/>
        </w:rPr>
        <w:t>161</w:t>
      </w:r>
      <w:r w:rsidR="00B95494">
        <w:rPr>
          <w:rFonts w:asciiTheme="minorHAnsi" w:hAnsiTheme="minorHAnsi" w:cstheme="minorHAnsi"/>
          <w:sz w:val="20"/>
          <w:szCs w:val="20"/>
        </w:rPr>
        <w:t xml:space="preserve"> </w:t>
      </w:r>
      <w:r w:rsidR="00EA6110" w:rsidRPr="00FB516B">
        <w:rPr>
          <w:rFonts w:asciiTheme="minorHAnsi" w:hAnsiTheme="minorHAnsi" w:cstheme="minorHAnsi"/>
          <w:sz w:val="20"/>
          <w:szCs w:val="20"/>
        </w:rPr>
        <w:t>–</w:t>
      </w:r>
      <w:r w:rsidR="0041770E" w:rsidRPr="0041770E">
        <w:rPr>
          <w:rFonts w:asciiTheme="minorHAnsi" w:hAnsiTheme="minorHAnsi" w:cstheme="minorHAnsi"/>
          <w:b/>
          <w:bCs/>
          <w:sz w:val="20"/>
          <w:szCs w:val="20"/>
        </w:rPr>
        <w:t>email:</w:t>
      </w:r>
      <w:r w:rsidR="00464DC0" w:rsidRPr="00FB516B">
        <w:rPr>
          <w:rFonts w:asciiTheme="minorHAnsi" w:hAnsiTheme="minorHAnsi" w:cstheme="minorHAnsi"/>
          <w:sz w:val="20"/>
          <w:szCs w:val="20"/>
        </w:rPr>
        <w:t xml:space="preserve"> </w:t>
      </w:r>
      <w:hyperlink r:id="rId8" w:history="1">
        <w:r w:rsidR="00445217" w:rsidRPr="0041770E">
          <w:rPr>
            <w:rStyle w:val="Hyperlink"/>
            <w:rFonts w:asciiTheme="minorHAnsi" w:hAnsiTheme="minorHAnsi" w:cstheme="minorHAnsi"/>
            <w:color w:val="auto"/>
            <w:sz w:val="20"/>
            <w:szCs w:val="20"/>
            <w:u w:val="none"/>
          </w:rPr>
          <w:t>Sindukova94@gmail.com</w:t>
        </w:r>
      </w:hyperlink>
    </w:p>
    <w:p w14:paraId="3088D524" w14:textId="53F9AE36" w:rsidR="00EA6110" w:rsidRDefault="0041770E" w:rsidP="00AB6F1F">
      <w:pPr>
        <w:pBdr>
          <w:top w:val="double" w:sz="12" w:space="1" w:color="C9C9C9" w:themeColor="accent3" w:themeTint="99"/>
          <w:bottom w:val="double" w:sz="12" w:space="0" w:color="C9C9C9" w:themeColor="accent3" w:themeTint="99"/>
        </w:pBdr>
        <w:shd w:val="clear" w:color="auto" w:fill="EDEDED" w:themeFill="accent3" w:themeFillTint="33"/>
        <w:contextualSpacing/>
        <w:jc w:val="center"/>
        <w:rPr>
          <w:rFonts w:asciiTheme="minorHAnsi" w:hAnsiTheme="minorHAnsi" w:cstheme="minorHAnsi"/>
          <w:sz w:val="20"/>
          <w:szCs w:val="20"/>
        </w:rPr>
      </w:pPr>
      <w:r w:rsidRPr="0041770E">
        <w:rPr>
          <w:rFonts w:asciiTheme="minorHAnsi" w:hAnsiTheme="minorHAnsi" w:cstheme="minorHAnsi"/>
          <w:b/>
          <w:bCs/>
          <w:sz w:val="20"/>
          <w:szCs w:val="20"/>
        </w:rPr>
        <w:t>GitHub</w:t>
      </w:r>
      <w:r w:rsidR="005C36C7" w:rsidRPr="005C36C7">
        <w:rPr>
          <w:rFonts w:asciiTheme="minorHAnsi" w:hAnsiTheme="minorHAnsi" w:cstheme="minorHAnsi"/>
          <w:sz w:val="20"/>
          <w:szCs w:val="20"/>
        </w:rPr>
        <w:t>:</w:t>
      </w:r>
      <w:r w:rsidR="005C36C7">
        <w:rPr>
          <w:rFonts w:asciiTheme="minorHAnsi" w:hAnsiTheme="minorHAnsi" w:cstheme="minorHAnsi"/>
          <w:sz w:val="20"/>
          <w:szCs w:val="20"/>
        </w:rPr>
        <w:t xml:space="preserve"> </w:t>
      </w:r>
      <w:hyperlink r:id="rId9" w:history="1">
        <w:r w:rsidR="0092226D" w:rsidRPr="0041770E">
          <w:rPr>
            <w:rStyle w:val="Hyperlink"/>
            <w:rFonts w:asciiTheme="minorHAnsi" w:hAnsiTheme="minorHAnsi" w:cstheme="minorHAnsi"/>
            <w:color w:val="auto"/>
            <w:sz w:val="20"/>
            <w:szCs w:val="20"/>
            <w:u w:val="none"/>
          </w:rPr>
          <w:t>https://github.com/Sindukova</w:t>
        </w:r>
      </w:hyperlink>
    </w:p>
    <w:p w14:paraId="2B8ECCAA" w14:textId="74FA0F76" w:rsidR="0092226D" w:rsidRPr="0041770E" w:rsidRDefault="0041770E" w:rsidP="00AB6F1F">
      <w:pPr>
        <w:pBdr>
          <w:top w:val="double" w:sz="12" w:space="1" w:color="C9C9C9" w:themeColor="accent3" w:themeTint="99"/>
          <w:bottom w:val="double" w:sz="12" w:space="0" w:color="C9C9C9" w:themeColor="accent3" w:themeTint="99"/>
        </w:pBdr>
        <w:shd w:val="clear" w:color="auto" w:fill="EDEDED" w:themeFill="accent3" w:themeFillTint="33"/>
        <w:contextualSpacing/>
        <w:jc w:val="center"/>
        <w:rPr>
          <w:rFonts w:asciiTheme="minorHAnsi" w:hAnsiTheme="minorHAnsi" w:cstheme="minorHAnsi"/>
          <w:sz w:val="20"/>
          <w:szCs w:val="20"/>
        </w:rPr>
      </w:pPr>
      <w:r w:rsidRPr="0041770E">
        <w:rPr>
          <w:rFonts w:asciiTheme="minorHAnsi" w:hAnsiTheme="minorHAnsi" w:cstheme="minorHAnsi"/>
          <w:b/>
          <w:bCs/>
          <w:sz w:val="20"/>
          <w:szCs w:val="20"/>
        </w:rPr>
        <w:t>LinkedIn</w:t>
      </w:r>
      <w:r w:rsidR="0092226D" w:rsidRPr="0041770E">
        <w:rPr>
          <w:rFonts w:asciiTheme="minorHAnsi" w:hAnsiTheme="minorHAnsi" w:cstheme="minorHAnsi"/>
          <w:b/>
          <w:bCs/>
          <w:sz w:val="20"/>
          <w:szCs w:val="20"/>
        </w:rPr>
        <w:t>:</w:t>
      </w:r>
      <w:r w:rsidR="0092226D">
        <w:rPr>
          <w:rFonts w:asciiTheme="minorHAnsi" w:hAnsiTheme="minorHAnsi" w:cstheme="minorHAnsi"/>
          <w:sz w:val="20"/>
          <w:szCs w:val="20"/>
        </w:rPr>
        <w:t xml:space="preserve"> </w:t>
      </w:r>
      <w:hyperlink r:id="rId10" w:history="1">
        <w:r w:rsidRPr="0041770E">
          <w:rPr>
            <w:rStyle w:val="Hyperlink"/>
            <w:rFonts w:asciiTheme="minorHAnsi" w:hAnsiTheme="minorHAnsi" w:cstheme="minorHAnsi"/>
            <w:color w:val="auto"/>
            <w:sz w:val="20"/>
            <w:szCs w:val="20"/>
            <w:u w:val="none"/>
          </w:rPr>
          <w:t>https://www.linkedin.com/in/hanna-sindiukova-3649aa120/</w:t>
        </w:r>
      </w:hyperlink>
    </w:p>
    <w:p w14:paraId="2015598C" w14:textId="54B3ED3E" w:rsidR="0041770E" w:rsidRPr="00FB516B" w:rsidRDefault="0041770E" w:rsidP="00AB6F1F">
      <w:pPr>
        <w:pBdr>
          <w:top w:val="double" w:sz="12" w:space="1" w:color="C9C9C9" w:themeColor="accent3" w:themeTint="99"/>
          <w:bottom w:val="double" w:sz="12" w:space="0" w:color="C9C9C9" w:themeColor="accent3" w:themeTint="99"/>
        </w:pBdr>
        <w:shd w:val="clear" w:color="auto" w:fill="EDEDED" w:themeFill="accent3" w:themeFillTint="33"/>
        <w:contextualSpacing/>
        <w:jc w:val="center"/>
        <w:rPr>
          <w:rFonts w:asciiTheme="minorHAnsi" w:hAnsiTheme="minorHAnsi" w:cstheme="minorHAnsi"/>
          <w:sz w:val="20"/>
          <w:szCs w:val="20"/>
        </w:rPr>
      </w:pPr>
      <w:r w:rsidRPr="002A6BC3">
        <w:rPr>
          <w:rFonts w:asciiTheme="minorHAnsi" w:hAnsiTheme="minorHAnsi" w:cstheme="minorHAnsi"/>
          <w:b/>
          <w:bCs/>
          <w:sz w:val="20"/>
          <w:szCs w:val="20"/>
        </w:rPr>
        <w:t>Code Wars:</w:t>
      </w:r>
      <w:r w:rsidRPr="0041770E">
        <w:t xml:space="preserve"> </w:t>
      </w:r>
      <w:r w:rsidRPr="0041770E">
        <w:rPr>
          <w:rFonts w:asciiTheme="minorHAnsi" w:hAnsiTheme="minorHAnsi" w:cstheme="minorHAnsi"/>
          <w:sz w:val="20"/>
          <w:szCs w:val="20"/>
        </w:rPr>
        <w:t>https://www.codewars.com/users/Sindukova</w:t>
      </w:r>
      <w:r>
        <w:rPr>
          <w:rFonts w:asciiTheme="minorHAnsi" w:hAnsiTheme="minorHAnsi" w:cstheme="minorHAnsi"/>
          <w:sz w:val="20"/>
          <w:szCs w:val="20"/>
        </w:rPr>
        <w:t xml:space="preserve"> </w:t>
      </w:r>
    </w:p>
    <w:bookmarkEnd w:id="0"/>
    <w:p w14:paraId="2DF9E50A" w14:textId="58ACA97F" w:rsidR="00B61510" w:rsidRPr="00B61510" w:rsidRDefault="003C35C0" w:rsidP="00B61510">
      <w:pPr>
        <w:pBdr>
          <w:bottom w:val="double" w:sz="12" w:space="2" w:color="C9C9C9" w:themeColor="accent3" w:themeTint="99"/>
        </w:pBdr>
        <w:shd w:val="clear" w:color="auto" w:fill="EDEDED" w:themeFill="accent3" w:themeFillTint="33"/>
        <w:spacing w:after="120"/>
        <w:jc w:val="center"/>
        <w:rPr>
          <w:rFonts w:asciiTheme="minorHAnsi" w:hAnsiTheme="minorHAnsi" w:cstheme="minorHAnsi"/>
          <w:b/>
          <w:smallCaps/>
          <w:sz w:val="28"/>
          <w:szCs w:val="32"/>
        </w:rPr>
      </w:pPr>
      <w:r>
        <w:rPr>
          <w:rFonts w:asciiTheme="minorHAnsi" w:hAnsiTheme="minorHAnsi" w:cstheme="minorHAnsi"/>
          <w:b/>
          <w:smallCaps/>
          <w:sz w:val="28"/>
          <w:szCs w:val="32"/>
        </w:rPr>
        <w:t xml:space="preserve">Junior </w:t>
      </w:r>
      <w:r w:rsidR="005C36C7" w:rsidRPr="005C36C7">
        <w:rPr>
          <w:rFonts w:asciiTheme="minorHAnsi" w:hAnsiTheme="minorHAnsi" w:cstheme="minorHAnsi"/>
          <w:b/>
          <w:smallCaps/>
          <w:sz w:val="28"/>
          <w:szCs w:val="32"/>
        </w:rPr>
        <w:t>Software Developer</w:t>
      </w:r>
    </w:p>
    <w:tbl>
      <w:tblPr>
        <w:tblStyle w:val="TableGrid"/>
        <w:tblW w:w="10957" w:type="dxa"/>
        <w:tblBorders>
          <w:top w:val="none" w:sz="0" w:space="0" w:color="auto"/>
          <w:left w:val="none" w:sz="0" w:space="0" w:color="auto"/>
          <w:bottom w:val="double" w:sz="12" w:space="0" w:color="D5DCE4" w:themeColor="text2" w:themeTint="33"/>
          <w:right w:val="none" w:sz="0" w:space="0" w:color="auto"/>
          <w:insideH w:val="double" w:sz="12" w:space="0" w:color="EDEDED" w:themeColor="accent3" w:themeTint="33"/>
          <w:insideV w:val="double" w:sz="12" w:space="0" w:color="EDEDED" w:themeColor="accent3" w:themeTint="33"/>
        </w:tblBorders>
        <w:tblLook w:val="04A0" w:firstRow="1" w:lastRow="0" w:firstColumn="1" w:lastColumn="0" w:noHBand="0" w:noVBand="1"/>
      </w:tblPr>
      <w:tblGrid>
        <w:gridCol w:w="7650"/>
        <w:gridCol w:w="3307"/>
      </w:tblGrid>
      <w:tr w:rsidR="00B61510" w:rsidRPr="003B3A9E" w14:paraId="4B57DCE8" w14:textId="77777777" w:rsidTr="0041770E">
        <w:trPr>
          <w:trHeight w:val="2287"/>
        </w:trPr>
        <w:tc>
          <w:tcPr>
            <w:tcW w:w="7650" w:type="dxa"/>
            <w:tcBorders>
              <w:top w:val="nil"/>
              <w:bottom w:val="double" w:sz="12" w:space="0" w:color="C9C9C9" w:themeColor="accent3" w:themeTint="99"/>
              <w:right w:val="double" w:sz="12" w:space="0" w:color="C9C9C9" w:themeColor="accent3" w:themeTint="99"/>
            </w:tcBorders>
          </w:tcPr>
          <w:p w14:paraId="532E551B" w14:textId="2EF9E6D5" w:rsidR="00F16207" w:rsidRDefault="003C35C0" w:rsidP="001B1F2A">
            <w:pPr>
              <w:pStyle w:val="ListParagraph"/>
              <w:numPr>
                <w:ilvl w:val="0"/>
                <w:numId w:val="31"/>
              </w:numPr>
              <w:spacing w:before="40" w:after="80" w:line="276" w:lineRule="auto"/>
              <w:ind w:left="389"/>
              <w:contextualSpacing w:val="0"/>
              <w:jc w:val="both"/>
              <w:rPr>
                <w:rFonts w:asciiTheme="minorHAnsi" w:hAnsiTheme="minorHAnsi" w:cstheme="minorHAnsi"/>
                <w:sz w:val="20"/>
                <w:szCs w:val="22"/>
              </w:rPr>
            </w:pPr>
            <w:r>
              <w:rPr>
                <w:rFonts w:asciiTheme="minorHAnsi" w:hAnsiTheme="minorHAnsi" w:cstheme="minorHAnsi"/>
                <w:sz w:val="20"/>
                <w:szCs w:val="22"/>
              </w:rPr>
              <w:t>Junior</w:t>
            </w:r>
            <w:r w:rsidR="0092226D" w:rsidRPr="0092226D">
              <w:rPr>
                <w:rFonts w:asciiTheme="minorHAnsi" w:hAnsiTheme="minorHAnsi" w:cstheme="minorHAnsi"/>
                <w:sz w:val="20"/>
                <w:szCs w:val="22"/>
              </w:rPr>
              <w:t xml:space="preserve"> full</w:t>
            </w:r>
            <w:r w:rsidR="00A46ABD">
              <w:rPr>
                <w:rFonts w:asciiTheme="minorHAnsi" w:hAnsiTheme="minorHAnsi" w:cstheme="minorHAnsi"/>
                <w:sz w:val="20"/>
                <w:szCs w:val="22"/>
              </w:rPr>
              <w:t>-</w:t>
            </w:r>
            <w:r w:rsidR="0092226D" w:rsidRPr="0092226D">
              <w:rPr>
                <w:rFonts w:asciiTheme="minorHAnsi" w:hAnsiTheme="minorHAnsi" w:cstheme="minorHAnsi"/>
                <w:sz w:val="20"/>
                <w:szCs w:val="22"/>
              </w:rPr>
              <w:t xml:space="preserve">stack software developer with a diverse background in object-oriented programming and web development. </w:t>
            </w:r>
            <w:r w:rsidR="00E4348A">
              <w:rPr>
                <w:rFonts w:asciiTheme="minorHAnsi" w:hAnsiTheme="minorHAnsi" w:cstheme="minorHAnsi"/>
                <w:sz w:val="20"/>
                <w:szCs w:val="22"/>
              </w:rPr>
              <w:t>Recent</w:t>
            </w:r>
            <w:r w:rsidR="00B61510">
              <w:rPr>
                <w:rFonts w:asciiTheme="minorHAnsi" w:hAnsiTheme="minorHAnsi" w:cstheme="minorHAnsi"/>
                <w:sz w:val="20"/>
                <w:szCs w:val="22"/>
              </w:rPr>
              <w:t xml:space="preserve"> </w:t>
            </w:r>
            <w:r w:rsidR="00AB4666">
              <w:rPr>
                <w:rFonts w:asciiTheme="minorHAnsi" w:hAnsiTheme="minorHAnsi" w:cstheme="minorHAnsi"/>
                <w:sz w:val="20"/>
                <w:szCs w:val="22"/>
              </w:rPr>
              <w:t>associate</w:t>
            </w:r>
            <w:r w:rsidR="00E4348A">
              <w:rPr>
                <w:rFonts w:asciiTheme="minorHAnsi" w:hAnsiTheme="minorHAnsi" w:cstheme="minorHAnsi"/>
                <w:sz w:val="20"/>
                <w:szCs w:val="22"/>
              </w:rPr>
              <w:t xml:space="preserve"> degree</w:t>
            </w:r>
            <w:r w:rsidR="00B61510">
              <w:rPr>
                <w:rFonts w:asciiTheme="minorHAnsi" w:hAnsiTheme="minorHAnsi" w:cstheme="minorHAnsi"/>
                <w:sz w:val="20"/>
                <w:szCs w:val="22"/>
              </w:rPr>
              <w:t xml:space="preserve"> in </w:t>
            </w:r>
            <w:r w:rsidR="00E4348A" w:rsidRPr="00E4348A">
              <w:rPr>
                <w:rFonts w:asciiTheme="minorHAnsi" w:hAnsiTheme="minorHAnsi" w:cstheme="minorHAnsi"/>
                <w:sz w:val="20"/>
                <w:szCs w:val="22"/>
              </w:rPr>
              <w:t xml:space="preserve">information technology </w:t>
            </w:r>
            <w:r>
              <w:rPr>
                <w:rFonts w:asciiTheme="minorHAnsi" w:hAnsiTheme="minorHAnsi" w:cstheme="minorHAnsi"/>
                <w:sz w:val="20"/>
                <w:szCs w:val="22"/>
              </w:rPr>
              <w:t>with focus in computer hardware</w:t>
            </w:r>
            <w:r w:rsidR="008D3F38">
              <w:rPr>
                <w:rFonts w:asciiTheme="minorHAnsi" w:hAnsiTheme="minorHAnsi" w:cstheme="minorHAnsi"/>
                <w:sz w:val="20"/>
                <w:szCs w:val="22"/>
              </w:rPr>
              <w:t xml:space="preserve"> and OC architecture</w:t>
            </w:r>
            <w:r>
              <w:rPr>
                <w:rFonts w:asciiTheme="minorHAnsi" w:hAnsiTheme="minorHAnsi" w:cstheme="minorHAnsi"/>
                <w:sz w:val="20"/>
                <w:szCs w:val="22"/>
              </w:rPr>
              <w:t>, programming</w:t>
            </w:r>
            <w:r w:rsidR="008D3F38">
              <w:rPr>
                <w:rFonts w:asciiTheme="minorHAnsi" w:hAnsiTheme="minorHAnsi" w:cstheme="minorHAnsi"/>
                <w:sz w:val="20"/>
                <w:szCs w:val="22"/>
              </w:rPr>
              <w:t xml:space="preserve"> logic</w:t>
            </w:r>
            <w:r>
              <w:rPr>
                <w:rFonts w:asciiTheme="minorHAnsi" w:hAnsiTheme="minorHAnsi" w:cstheme="minorHAnsi"/>
                <w:sz w:val="20"/>
                <w:szCs w:val="22"/>
              </w:rPr>
              <w:t xml:space="preserve">, </w:t>
            </w:r>
            <w:r w:rsidR="00F030CC">
              <w:rPr>
                <w:rFonts w:asciiTheme="minorHAnsi" w:hAnsiTheme="minorHAnsi" w:cstheme="minorHAnsi"/>
                <w:sz w:val="20"/>
                <w:szCs w:val="22"/>
              </w:rPr>
              <w:t>networking,</w:t>
            </w:r>
            <w:r>
              <w:rPr>
                <w:rFonts w:asciiTheme="minorHAnsi" w:hAnsiTheme="minorHAnsi" w:cstheme="minorHAnsi"/>
                <w:sz w:val="20"/>
                <w:szCs w:val="22"/>
              </w:rPr>
              <w:t xml:space="preserve"> and database management. </w:t>
            </w:r>
            <w:r w:rsidR="0092226D" w:rsidRPr="0092226D">
              <w:rPr>
                <w:rFonts w:asciiTheme="minorHAnsi" w:hAnsiTheme="minorHAnsi" w:cstheme="minorHAnsi"/>
                <w:sz w:val="20"/>
                <w:szCs w:val="22"/>
              </w:rPr>
              <w:t xml:space="preserve"> </w:t>
            </w:r>
            <w:r w:rsidR="00F030CC" w:rsidRPr="00F030CC">
              <w:rPr>
                <w:rFonts w:asciiTheme="minorHAnsi" w:hAnsiTheme="minorHAnsi" w:cstheme="minorHAnsi"/>
                <w:sz w:val="20"/>
                <w:szCs w:val="22"/>
              </w:rPr>
              <w:t>Recently gained certification in full-stack software development from the True Coders program, focusing on practical software development skills.</w:t>
            </w:r>
            <w:r w:rsidR="0092226D">
              <w:rPr>
                <w:rFonts w:asciiTheme="minorHAnsi" w:hAnsiTheme="minorHAnsi" w:cstheme="minorHAnsi"/>
                <w:sz w:val="20"/>
                <w:szCs w:val="22"/>
              </w:rPr>
              <w:t xml:space="preserve"> </w:t>
            </w:r>
            <w:r w:rsidR="000865A4">
              <w:rPr>
                <w:rFonts w:asciiTheme="minorHAnsi" w:hAnsiTheme="minorHAnsi" w:cstheme="minorHAnsi"/>
                <w:sz w:val="20"/>
                <w:szCs w:val="22"/>
              </w:rPr>
              <w:t xml:space="preserve">Aspiring </w:t>
            </w:r>
            <w:r w:rsidR="00753982" w:rsidRPr="00753982">
              <w:rPr>
                <w:rFonts w:asciiTheme="minorHAnsi" w:hAnsiTheme="minorHAnsi" w:cstheme="minorHAnsi"/>
                <w:sz w:val="20"/>
                <w:szCs w:val="22"/>
              </w:rPr>
              <w:t xml:space="preserve">to </w:t>
            </w:r>
            <w:r w:rsidR="00B4509C" w:rsidRPr="00B4509C">
              <w:rPr>
                <w:rFonts w:asciiTheme="minorHAnsi" w:hAnsiTheme="minorHAnsi" w:cstheme="minorHAnsi"/>
                <w:sz w:val="20"/>
                <w:szCs w:val="22"/>
              </w:rPr>
              <w:t xml:space="preserve">combine </w:t>
            </w:r>
            <w:r w:rsidR="001B1F2A">
              <w:rPr>
                <w:rFonts w:asciiTheme="minorHAnsi" w:hAnsiTheme="minorHAnsi" w:cstheme="minorHAnsi"/>
                <w:sz w:val="20"/>
                <w:szCs w:val="22"/>
              </w:rPr>
              <w:t xml:space="preserve">a </w:t>
            </w:r>
            <w:r w:rsidR="00B4509C" w:rsidRPr="00B4509C">
              <w:rPr>
                <w:rFonts w:asciiTheme="minorHAnsi" w:hAnsiTheme="minorHAnsi" w:cstheme="minorHAnsi"/>
                <w:sz w:val="20"/>
                <w:szCs w:val="22"/>
              </w:rPr>
              <w:t>broad educational background with strong analytical</w:t>
            </w:r>
            <w:r w:rsidR="00B4509C">
              <w:rPr>
                <w:rFonts w:asciiTheme="minorHAnsi" w:hAnsiTheme="minorHAnsi" w:cstheme="minorHAnsi"/>
                <w:sz w:val="20"/>
                <w:szCs w:val="22"/>
              </w:rPr>
              <w:t xml:space="preserve">, teamwork, </w:t>
            </w:r>
            <w:r w:rsidR="001B1F2A">
              <w:rPr>
                <w:rFonts w:asciiTheme="minorHAnsi" w:hAnsiTheme="minorHAnsi" w:cstheme="minorHAnsi"/>
                <w:sz w:val="20"/>
                <w:szCs w:val="22"/>
              </w:rPr>
              <w:t xml:space="preserve">and </w:t>
            </w:r>
            <w:r w:rsidR="00B4509C">
              <w:rPr>
                <w:rFonts w:asciiTheme="minorHAnsi" w:hAnsiTheme="minorHAnsi" w:cstheme="minorHAnsi"/>
                <w:sz w:val="20"/>
                <w:szCs w:val="22"/>
              </w:rPr>
              <w:t>technical</w:t>
            </w:r>
            <w:r w:rsidR="001B1F2A">
              <w:rPr>
                <w:rFonts w:asciiTheme="minorHAnsi" w:hAnsiTheme="minorHAnsi" w:cstheme="minorHAnsi"/>
                <w:sz w:val="20"/>
                <w:szCs w:val="22"/>
              </w:rPr>
              <w:t xml:space="preserve"> </w:t>
            </w:r>
            <w:r w:rsidR="00B4509C" w:rsidRPr="00B4509C">
              <w:rPr>
                <w:rFonts w:asciiTheme="minorHAnsi" w:hAnsiTheme="minorHAnsi" w:cstheme="minorHAnsi"/>
                <w:sz w:val="20"/>
                <w:szCs w:val="22"/>
              </w:rPr>
              <w:t xml:space="preserve">abilities </w:t>
            </w:r>
            <w:r w:rsidR="001B1F2A">
              <w:rPr>
                <w:rFonts w:asciiTheme="minorHAnsi" w:hAnsiTheme="minorHAnsi" w:cstheme="minorHAnsi"/>
                <w:sz w:val="20"/>
                <w:szCs w:val="22"/>
              </w:rPr>
              <w:t xml:space="preserve">to </w:t>
            </w:r>
            <w:r w:rsidR="00753982" w:rsidRPr="00753982">
              <w:rPr>
                <w:rFonts w:asciiTheme="minorHAnsi" w:hAnsiTheme="minorHAnsi" w:cstheme="minorHAnsi"/>
                <w:sz w:val="20"/>
                <w:szCs w:val="22"/>
              </w:rPr>
              <w:t xml:space="preserve">pursue </w:t>
            </w:r>
            <w:r w:rsidR="006E3DBB">
              <w:rPr>
                <w:rFonts w:asciiTheme="minorHAnsi" w:hAnsiTheme="minorHAnsi" w:cstheme="minorHAnsi"/>
                <w:sz w:val="20"/>
                <w:szCs w:val="22"/>
              </w:rPr>
              <w:t xml:space="preserve">an </w:t>
            </w:r>
            <w:r w:rsidR="00753982" w:rsidRPr="00753982">
              <w:rPr>
                <w:rFonts w:asciiTheme="minorHAnsi" w:hAnsiTheme="minorHAnsi" w:cstheme="minorHAnsi"/>
                <w:sz w:val="20"/>
                <w:szCs w:val="22"/>
              </w:rPr>
              <w:t xml:space="preserve">opportunity </w:t>
            </w:r>
            <w:r w:rsidR="005A0A99">
              <w:rPr>
                <w:rFonts w:asciiTheme="minorHAnsi" w:hAnsiTheme="minorHAnsi" w:cstheme="minorHAnsi"/>
                <w:sz w:val="20"/>
                <w:szCs w:val="22"/>
              </w:rPr>
              <w:t>in</w:t>
            </w:r>
            <w:r w:rsidR="00753982" w:rsidRPr="00753982">
              <w:rPr>
                <w:rFonts w:asciiTheme="minorHAnsi" w:hAnsiTheme="minorHAnsi" w:cstheme="minorHAnsi"/>
                <w:sz w:val="20"/>
                <w:szCs w:val="22"/>
              </w:rPr>
              <w:t xml:space="preserve"> the field of </w:t>
            </w:r>
            <w:r w:rsidR="005A0A99">
              <w:rPr>
                <w:rFonts w:asciiTheme="minorHAnsi" w:hAnsiTheme="minorHAnsi" w:cstheme="minorHAnsi"/>
                <w:sz w:val="20"/>
                <w:szCs w:val="22"/>
              </w:rPr>
              <w:t>IT</w:t>
            </w:r>
            <w:r w:rsidR="00E4348A">
              <w:rPr>
                <w:rFonts w:asciiTheme="minorHAnsi" w:hAnsiTheme="minorHAnsi" w:cstheme="minorHAnsi"/>
                <w:sz w:val="20"/>
                <w:szCs w:val="22"/>
              </w:rPr>
              <w:t xml:space="preserve">, </w:t>
            </w:r>
            <w:r w:rsidR="00E4348A" w:rsidRPr="00E4348A">
              <w:rPr>
                <w:rFonts w:asciiTheme="minorHAnsi" w:hAnsiTheme="minorHAnsi" w:cstheme="minorHAnsi"/>
                <w:sz w:val="20"/>
                <w:szCs w:val="22"/>
              </w:rPr>
              <w:t>cybersecurity, or software engineering</w:t>
            </w:r>
            <w:r w:rsidR="00753982" w:rsidRPr="00753982">
              <w:rPr>
                <w:rFonts w:asciiTheme="minorHAnsi" w:hAnsiTheme="minorHAnsi" w:cstheme="minorHAnsi"/>
                <w:sz w:val="20"/>
                <w:szCs w:val="22"/>
              </w:rPr>
              <w:t>.</w:t>
            </w:r>
          </w:p>
          <w:p w14:paraId="5ED42499" w14:textId="1218A6D3" w:rsidR="00E10521" w:rsidRPr="00B4509C" w:rsidRDefault="00B61510" w:rsidP="00B4509C">
            <w:pPr>
              <w:pStyle w:val="ListParagraph"/>
              <w:numPr>
                <w:ilvl w:val="0"/>
                <w:numId w:val="31"/>
              </w:numPr>
              <w:spacing w:before="40" w:after="80" w:line="276" w:lineRule="auto"/>
              <w:ind w:left="389"/>
              <w:contextualSpacing w:val="0"/>
              <w:jc w:val="both"/>
              <w:rPr>
                <w:rFonts w:asciiTheme="minorHAnsi" w:hAnsiTheme="minorHAnsi" w:cstheme="minorHAnsi"/>
                <w:sz w:val="20"/>
                <w:szCs w:val="22"/>
              </w:rPr>
            </w:pPr>
            <w:r w:rsidRPr="00F16207">
              <w:rPr>
                <w:rFonts w:asciiTheme="minorHAnsi" w:hAnsiTheme="minorHAnsi" w:cstheme="minorHAnsi"/>
                <w:sz w:val="20"/>
                <w:szCs w:val="22"/>
              </w:rPr>
              <w:t xml:space="preserve">Offering </w:t>
            </w:r>
            <w:r w:rsidR="00F16207" w:rsidRPr="00F16207">
              <w:rPr>
                <w:rFonts w:asciiTheme="minorHAnsi" w:hAnsiTheme="minorHAnsi" w:cstheme="minorHAnsi"/>
                <w:sz w:val="20"/>
                <w:szCs w:val="22"/>
              </w:rPr>
              <w:t>advanced computer expertise</w:t>
            </w:r>
            <w:r w:rsidRPr="00F16207">
              <w:rPr>
                <w:rFonts w:asciiTheme="minorHAnsi" w:hAnsiTheme="minorHAnsi" w:cstheme="minorHAnsi"/>
                <w:sz w:val="20"/>
                <w:szCs w:val="22"/>
              </w:rPr>
              <w:t xml:space="preserve"> across a wide range of</w:t>
            </w:r>
            <w:r w:rsidR="00460367" w:rsidRPr="00F16207">
              <w:rPr>
                <w:rFonts w:asciiTheme="minorHAnsi" w:hAnsiTheme="minorHAnsi" w:cstheme="minorHAnsi"/>
                <w:sz w:val="20"/>
                <w:szCs w:val="22"/>
              </w:rPr>
              <w:t xml:space="preserve"> </w:t>
            </w:r>
            <w:r w:rsidR="00A230BC" w:rsidRPr="00F16207">
              <w:rPr>
                <w:rFonts w:asciiTheme="minorHAnsi" w:hAnsiTheme="minorHAnsi" w:cstheme="minorHAnsi"/>
                <w:sz w:val="20"/>
                <w:szCs w:val="22"/>
              </w:rPr>
              <w:t xml:space="preserve">technical </w:t>
            </w:r>
            <w:r w:rsidR="0076375F" w:rsidRPr="00F16207">
              <w:rPr>
                <w:rFonts w:asciiTheme="minorHAnsi" w:hAnsiTheme="minorHAnsi" w:cstheme="minorHAnsi"/>
                <w:sz w:val="20"/>
                <w:szCs w:val="22"/>
              </w:rPr>
              <w:t>tools</w:t>
            </w:r>
            <w:r w:rsidR="00F16207">
              <w:rPr>
                <w:rFonts w:asciiTheme="minorHAnsi" w:hAnsiTheme="minorHAnsi" w:cstheme="minorHAnsi"/>
                <w:sz w:val="20"/>
                <w:szCs w:val="22"/>
              </w:rPr>
              <w:t>;</w:t>
            </w:r>
            <w:r w:rsidR="00F030CC">
              <w:rPr>
                <w:rFonts w:asciiTheme="minorHAnsi" w:hAnsiTheme="minorHAnsi" w:cstheme="minorHAnsi"/>
                <w:sz w:val="20"/>
                <w:szCs w:val="22"/>
              </w:rPr>
              <w:t xml:space="preserve"> t</w:t>
            </w:r>
            <w:r w:rsidRPr="00B4509C">
              <w:rPr>
                <w:rFonts w:asciiTheme="minorHAnsi" w:hAnsiTheme="minorHAnsi" w:cstheme="minorHAnsi"/>
                <w:sz w:val="20"/>
                <w:szCs w:val="22"/>
              </w:rPr>
              <w:t xml:space="preserve">alent for quickly learning new </w:t>
            </w:r>
            <w:r w:rsidR="0028523B" w:rsidRPr="00B4509C">
              <w:rPr>
                <w:rFonts w:asciiTheme="minorHAnsi" w:hAnsiTheme="minorHAnsi" w:cstheme="minorHAnsi"/>
                <w:sz w:val="20"/>
                <w:szCs w:val="22"/>
              </w:rPr>
              <w:t>information</w:t>
            </w:r>
            <w:r w:rsidRPr="00B4509C">
              <w:rPr>
                <w:rFonts w:asciiTheme="minorHAnsi" w:hAnsiTheme="minorHAnsi" w:cstheme="minorHAnsi"/>
                <w:sz w:val="20"/>
                <w:szCs w:val="22"/>
              </w:rPr>
              <w:t>, procedures, and technologies combining with multitasking abilities to prioritize work assignments</w:t>
            </w:r>
            <w:r w:rsidR="00E10521" w:rsidRPr="00B4509C">
              <w:rPr>
                <w:rFonts w:asciiTheme="minorHAnsi" w:hAnsiTheme="minorHAnsi" w:cstheme="minorHAnsi"/>
                <w:sz w:val="20"/>
                <w:szCs w:val="22"/>
              </w:rPr>
              <w:t>.</w:t>
            </w:r>
          </w:p>
        </w:tc>
        <w:tc>
          <w:tcPr>
            <w:tcW w:w="3307" w:type="dxa"/>
            <w:tcBorders>
              <w:top w:val="nil"/>
              <w:left w:val="double" w:sz="12" w:space="0" w:color="C9C9C9" w:themeColor="accent3" w:themeTint="99"/>
              <w:bottom w:val="double" w:sz="12" w:space="0" w:color="C9C9C9" w:themeColor="accent3" w:themeTint="99"/>
            </w:tcBorders>
            <w:shd w:val="clear" w:color="auto" w:fill="FFFFFF" w:themeFill="background1"/>
          </w:tcPr>
          <w:p w14:paraId="18B2938B" w14:textId="23622242" w:rsidR="00B61510" w:rsidRPr="00B90255" w:rsidRDefault="00F030CC" w:rsidP="00AF4611">
            <w:pPr>
              <w:pStyle w:val="ListParagraph"/>
              <w:numPr>
                <w:ilvl w:val="0"/>
                <w:numId w:val="32"/>
              </w:numPr>
              <w:spacing w:before="40" w:after="20" w:line="276" w:lineRule="auto"/>
              <w:ind w:left="432"/>
              <w:contextualSpacing w:val="0"/>
              <w:rPr>
                <w:rFonts w:asciiTheme="minorHAnsi" w:hAnsiTheme="minorHAnsi" w:cstheme="minorHAnsi"/>
                <w:sz w:val="20"/>
                <w:szCs w:val="22"/>
              </w:rPr>
            </w:pPr>
            <w:r w:rsidRPr="008D3F38">
              <w:rPr>
                <w:rFonts w:asciiTheme="minorHAnsi" w:hAnsiTheme="minorHAnsi" w:cstheme="minorHAnsi"/>
                <w:b/>
                <w:bCs/>
                <w:sz w:val="20"/>
                <w:szCs w:val="22"/>
              </w:rPr>
              <w:t>C#, Java</w:t>
            </w:r>
          </w:p>
          <w:p w14:paraId="15D3053A" w14:textId="3BDDB13B" w:rsidR="00B61510" w:rsidRPr="008D3F38" w:rsidRDefault="00F030CC" w:rsidP="0028523B">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sidRPr="008D3F38">
              <w:rPr>
                <w:rFonts w:asciiTheme="minorHAnsi" w:hAnsiTheme="minorHAnsi" w:cstheme="minorHAnsi"/>
                <w:b/>
                <w:bCs/>
                <w:sz w:val="20"/>
                <w:szCs w:val="22"/>
              </w:rPr>
              <w:t xml:space="preserve">HTML, CSS </w:t>
            </w:r>
          </w:p>
          <w:p w14:paraId="75DAE931" w14:textId="3CCA01E6" w:rsidR="00F030CC" w:rsidRPr="008D3F38" w:rsidRDefault="00F030CC" w:rsidP="0028523B">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sidRPr="008D3F38">
              <w:rPr>
                <w:rFonts w:asciiTheme="minorHAnsi" w:hAnsiTheme="minorHAnsi" w:cstheme="minorHAnsi"/>
                <w:b/>
                <w:bCs/>
                <w:sz w:val="20"/>
                <w:szCs w:val="22"/>
              </w:rPr>
              <w:t>JavaScript</w:t>
            </w:r>
          </w:p>
          <w:p w14:paraId="4BB6C2F8" w14:textId="4889816C" w:rsidR="00B4509C" w:rsidRPr="008D3F38" w:rsidRDefault="00F030CC" w:rsidP="00AF4611">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sidRPr="008D3F38">
              <w:rPr>
                <w:rFonts w:asciiTheme="minorHAnsi" w:hAnsiTheme="minorHAnsi" w:cstheme="minorHAnsi"/>
                <w:b/>
                <w:bCs/>
                <w:sz w:val="20"/>
                <w:szCs w:val="22"/>
              </w:rPr>
              <w:t>SQL</w:t>
            </w:r>
          </w:p>
          <w:p w14:paraId="3D6294C9" w14:textId="511EDB59" w:rsidR="002A6BC3" w:rsidRDefault="00F030CC" w:rsidP="002A6BC3">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sidRPr="008D3F38">
              <w:rPr>
                <w:rFonts w:asciiTheme="minorHAnsi" w:hAnsiTheme="minorHAnsi" w:cstheme="minorHAnsi"/>
                <w:b/>
                <w:bCs/>
                <w:sz w:val="20"/>
                <w:szCs w:val="22"/>
              </w:rPr>
              <w:t xml:space="preserve">ASP.NET  </w:t>
            </w:r>
          </w:p>
          <w:p w14:paraId="27D1C086" w14:textId="18EA251F" w:rsidR="001D7AE7" w:rsidRDefault="001D7AE7" w:rsidP="002A6BC3">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Pr>
                <w:rFonts w:asciiTheme="minorHAnsi" w:hAnsiTheme="minorHAnsi" w:cstheme="minorHAnsi"/>
                <w:b/>
                <w:bCs/>
                <w:sz w:val="20"/>
                <w:szCs w:val="22"/>
              </w:rPr>
              <w:t xml:space="preserve">Customer Service Skills </w:t>
            </w:r>
          </w:p>
          <w:p w14:paraId="699EC34B" w14:textId="4E7CCC8F" w:rsidR="001D7AE7" w:rsidRDefault="001D7AE7" w:rsidP="002A6BC3">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Pr>
                <w:rFonts w:asciiTheme="minorHAnsi" w:hAnsiTheme="minorHAnsi" w:cstheme="minorHAnsi"/>
                <w:b/>
                <w:bCs/>
                <w:sz w:val="20"/>
                <w:szCs w:val="22"/>
              </w:rPr>
              <w:t>Problem Solving</w:t>
            </w:r>
          </w:p>
          <w:p w14:paraId="24C07B2B" w14:textId="040BC0AB" w:rsidR="001D7AE7" w:rsidRDefault="001D7AE7" w:rsidP="002A6BC3">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Pr>
                <w:rFonts w:asciiTheme="minorHAnsi" w:hAnsiTheme="minorHAnsi" w:cstheme="minorHAnsi"/>
                <w:b/>
                <w:bCs/>
                <w:sz w:val="20"/>
                <w:szCs w:val="22"/>
              </w:rPr>
              <w:t>Teamwork</w:t>
            </w:r>
          </w:p>
          <w:p w14:paraId="51EB00A4" w14:textId="076D0007" w:rsidR="003D0A12" w:rsidRDefault="003D0A12" w:rsidP="002A6BC3">
            <w:pPr>
              <w:pStyle w:val="ListParagraph"/>
              <w:numPr>
                <w:ilvl w:val="0"/>
                <w:numId w:val="32"/>
              </w:numPr>
              <w:spacing w:before="40" w:after="20" w:line="276" w:lineRule="auto"/>
              <w:ind w:left="432"/>
              <w:contextualSpacing w:val="0"/>
              <w:rPr>
                <w:rFonts w:asciiTheme="minorHAnsi" w:hAnsiTheme="minorHAnsi" w:cstheme="minorHAnsi"/>
                <w:b/>
                <w:bCs/>
                <w:sz w:val="20"/>
                <w:szCs w:val="22"/>
              </w:rPr>
            </w:pPr>
            <w:r>
              <w:rPr>
                <w:rFonts w:asciiTheme="minorHAnsi" w:hAnsiTheme="minorHAnsi" w:cstheme="minorHAnsi"/>
                <w:b/>
                <w:bCs/>
                <w:sz w:val="20"/>
                <w:szCs w:val="22"/>
              </w:rPr>
              <w:t>Conflict-Resolution</w:t>
            </w:r>
          </w:p>
          <w:p w14:paraId="080DFF37" w14:textId="77777777" w:rsidR="001D7AE7" w:rsidRPr="008D3F38" w:rsidRDefault="001D7AE7" w:rsidP="001D7AE7">
            <w:pPr>
              <w:pStyle w:val="ListParagraph"/>
              <w:spacing w:before="40" w:after="20" w:line="276" w:lineRule="auto"/>
              <w:ind w:left="432"/>
              <w:contextualSpacing w:val="0"/>
              <w:rPr>
                <w:rFonts w:asciiTheme="minorHAnsi" w:hAnsiTheme="minorHAnsi" w:cstheme="minorHAnsi"/>
                <w:b/>
                <w:bCs/>
                <w:sz w:val="20"/>
                <w:szCs w:val="22"/>
              </w:rPr>
            </w:pPr>
          </w:p>
          <w:p w14:paraId="63026812" w14:textId="77777777" w:rsidR="002A6BC3" w:rsidRPr="00B90255" w:rsidRDefault="002A6BC3" w:rsidP="008D3F38">
            <w:pPr>
              <w:pStyle w:val="ListParagraph"/>
              <w:spacing w:before="40" w:after="20" w:line="276" w:lineRule="auto"/>
              <w:ind w:left="432"/>
              <w:contextualSpacing w:val="0"/>
              <w:rPr>
                <w:rFonts w:asciiTheme="minorHAnsi" w:hAnsiTheme="minorHAnsi" w:cstheme="minorHAnsi"/>
                <w:sz w:val="20"/>
                <w:szCs w:val="22"/>
              </w:rPr>
            </w:pPr>
          </w:p>
          <w:p w14:paraId="5B7C51B8" w14:textId="37B23C0E" w:rsidR="002A6BC3" w:rsidRPr="00227145" w:rsidRDefault="002A6BC3" w:rsidP="002A6BC3">
            <w:pPr>
              <w:pStyle w:val="ListParagraph"/>
              <w:spacing w:before="40" w:after="20" w:line="276" w:lineRule="auto"/>
              <w:ind w:left="432"/>
              <w:contextualSpacing w:val="0"/>
              <w:rPr>
                <w:rFonts w:asciiTheme="minorHAnsi" w:hAnsiTheme="minorHAnsi" w:cstheme="minorHAnsi"/>
                <w:sz w:val="20"/>
                <w:szCs w:val="22"/>
              </w:rPr>
            </w:pPr>
          </w:p>
        </w:tc>
      </w:tr>
    </w:tbl>
    <w:p w14:paraId="32E5F0A8" w14:textId="762331A2" w:rsidR="004F69BB" w:rsidRPr="007A522C" w:rsidRDefault="00B61510" w:rsidP="007A522C">
      <w:pPr>
        <w:pBdr>
          <w:bottom w:val="double" w:sz="12" w:space="1" w:color="C9C9C9" w:themeColor="accent3" w:themeTint="99"/>
        </w:pBdr>
        <w:shd w:val="clear" w:color="auto" w:fill="EDEDED" w:themeFill="accent3" w:themeFillTint="33"/>
        <w:spacing w:after="100"/>
        <w:jc w:val="center"/>
        <w:rPr>
          <w:rFonts w:asciiTheme="minorHAnsi" w:hAnsiTheme="minorHAnsi" w:cstheme="minorHAnsi"/>
          <w:b/>
          <w:i/>
          <w:smallCaps/>
          <w:sz w:val="26"/>
          <w:szCs w:val="26"/>
        </w:rPr>
      </w:pPr>
      <w:r w:rsidRPr="003B3A9E">
        <w:rPr>
          <w:rFonts w:asciiTheme="minorHAnsi" w:hAnsiTheme="minorHAnsi" w:cstheme="minorHAnsi"/>
          <w:b/>
          <w:i/>
          <w:smallCaps/>
          <w:sz w:val="26"/>
          <w:szCs w:val="26"/>
        </w:rPr>
        <w:t>Education</w:t>
      </w:r>
      <w:r w:rsidR="00B4509C" w:rsidRPr="00B4509C">
        <w:rPr>
          <w:rFonts w:asciiTheme="minorHAnsi" w:hAnsiTheme="minorHAnsi" w:cstheme="minorHAnsi"/>
          <w:b/>
          <w:i/>
          <w:smallCaps/>
          <w:sz w:val="26"/>
          <w:szCs w:val="26"/>
        </w:rPr>
        <w:t xml:space="preserve"> &amp; Credentials</w:t>
      </w:r>
    </w:p>
    <w:p w14:paraId="11231876" w14:textId="53585067" w:rsidR="00273A37" w:rsidRDefault="00273A37" w:rsidP="00273A37">
      <w:pPr>
        <w:pStyle w:val="ColorfulList-Accent11"/>
        <w:tabs>
          <w:tab w:val="left" w:pos="1800"/>
        </w:tabs>
        <w:spacing w:after="80" w:line="276" w:lineRule="auto"/>
        <w:ind w:left="0"/>
        <w:contextualSpacing w:val="0"/>
        <w:jc w:val="center"/>
        <w:rPr>
          <w:rFonts w:asciiTheme="minorHAnsi" w:hAnsiTheme="minorHAnsi" w:cstheme="minorHAnsi"/>
          <w:sz w:val="20"/>
          <w:szCs w:val="20"/>
        </w:rPr>
      </w:pPr>
      <w:r>
        <w:rPr>
          <w:rFonts w:asciiTheme="minorHAnsi" w:hAnsiTheme="minorHAnsi" w:cstheme="minorHAnsi"/>
          <w:b/>
          <w:sz w:val="20"/>
          <w:szCs w:val="20"/>
        </w:rPr>
        <w:t>True</w:t>
      </w:r>
      <w:r w:rsidR="000D4CCB">
        <w:rPr>
          <w:rFonts w:asciiTheme="minorHAnsi" w:hAnsiTheme="minorHAnsi" w:cstheme="minorHAnsi"/>
          <w:b/>
          <w:sz w:val="20"/>
          <w:szCs w:val="20"/>
        </w:rPr>
        <w:t xml:space="preserve"> </w:t>
      </w:r>
      <w:r>
        <w:rPr>
          <w:rFonts w:asciiTheme="minorHAnsi" w:hAnsiTheme="minorHAnsi" w:cstheme="minorHAnsi"/>
          <w:b/>
          <w:sz w:val="20"/>
          <w:szCs w:val="20"/>
        </w:rPr>
        <w:t>Coders</w:t>
      </w:r>
      <w:r w:rsidRPr="007502BB">
        <w:rPr>
          <w:rFonts w:asciiTheme="minorHAnsi" w:hAnsiTheme="minorHAnsi" w:cstheme="minorHAnsi"/>
          <w:b/>
          <w:sz w:val="20"/>
          <w:szCs w:val="20"/>
        </w:rPr>
        <w:t xml:space="preserve"> </w:t>
      </w:r>
      <w:r w:rsidRPr="0091203D">
        <w:rPr>
          <w:rFonts w:asciiTheme="minorHAnsi" w:hAnsiTheme="minorHAnsi" w:cstheme="minorHAnsi"/>
          <w:sz w:val="20"/>
          <w:szCs w:val="20"/>
        </w:rPr>
        <w:t>–</w:t>
      </w:r>
      <w:r w:rsidRPr="00FB516B">
        <w:rPr>
          <w:rFonts w:asciiTheme="minorHAnsi" w:hAnsiTheme="minorHAnsi" w:cstheme="minorHAnsi"/>
          <w:sz w:val="20"/>
          <w:szCs w:val="20"/>
        </w:rPr>
        <w:t xml:space="preserve"> </w:t>
      </w:r>
      <w:r>
        <w:rPr>
          <w:rFonts w:asciiTheme="minorHAnsi" w:hAnsiTheme="minorHAnsi" w:cstheme="minorHAnsi"/>
          <w:sz w:val="20"/>
          <w:szCs w:val="20"/>
        </w:rPr>
        <w:t xml:space="preserve">Software Development – </w:t>
      </w:r>
      <w:r w:rsidRPr="00273A37">
        <w:rPr>
          <w:rFonts w:asciiTheme="minorHAnsi" w:hAnsiTheme="minorHAnsi" w:cstheme="minorHAnsi"/>
          <w:sz w:val="20"/>
          <w:szCs w:val="20"/>
        </w:rPr>
        <w:t>Birmingham</w:t>
      </w:r>
      <w:r>
        <w:rPr>
          <w:rFonts w:asciiTheme="minorHAnsi" w:hAnsiTheme="minorHAnsi" w:cstheme="minorHAnsi"/>
          <w:sz w:val="20"/>
          <w:szCs w:val="20"/>
        </w:rPr>
        <w:t>, Alabama – August-October 2020</w:t>
      </w:r>
    </w:p>
    <w:p w14:paraId="58D4F63C" w14:textId="1AEF723F" w:rsidR="006D2F88" w:rsidRDefault="007502BB" w:rsidP="00E37CD6">
      <w:pPr>
        <w:pStyle w:val="ColorfulList-Accent11"/>
        <w:tabs>
          <w:tab w:val="left" w:pos="1800"/>
        </w:tabs>
        <w:spacing w:after="80" w:line="276" w:lineRule="auto"/>
        <w:ind w:left="0"/>
        <w:contextualSpacing w:val="0"/>
        <w:jc w:val="center"/>
        <w:rPr>
          <w:rFonts w:asciiTheme="minorHAnsi" w:hAnsiTheme="minorHAnsi" w:cstheme="minorHAnsi"/>
          <w:sz w:val="20"/>
          <w:szCs w:val="20"/>
        </w:rPr>
      </w:pPr>
      <w:r w:rsidRPr="007502BB">
        <w:rPr>
          <w:rFonts w:asciiTheme="minorHAnsi" w:hAnsiTheme="minorHAnsi" w:cstheme="minorHAnsi"/>
          <w:b/>
          <w:sz w:val="20"/>
          <w:szCs w:val="20"/>
        </w:rPr>
        <w:t>A.S</w:t>
      </w:r>
      <w:r>
        <w:rPr>
          <w:rFonts w:asciiTheme="minorHAnsi" w:hAnsiTheme="minorHAnsi" w:cstheme="minorHAnsi"/>
          <w:b/>
          <w:sz w:val="20"/>
          <w:szCs w:val="20"/>
        </w:rPr>
        <w:t xml:space="preserve"> in</w:t>
      </w:r>
      <w:r w:rsidRPr="007502BB">
        <w:rPr>
          <w:rFonts w:asciiTheme="minorHAnsi" w:hAnsiTheme="minorHAnsi" w:cstheme="minorHAnsi"/>
          <w:b/>
          <w:sz w:val="20"/>
          <w:szCs w:val="20"/>
        </w:rPr>
        <w:t xml:space="preserve"> Information Technology </w:t>
      </w:r>
      <w:r w:rsidR="0021489E" w:rsidRPr="0091203D">
        <w:rPr>
          <w:rFonts w:asciiTheme="minorHAnsi" w:hAnsiTheme="minorHAnsi" w:cstheme="minorHAnsi"/>
          <w:sz w:val="20"/>
          <w:szCs w:val="20"/>
        </w:rPr>
        <w:t>–</w:t>
      </w:r>
      <w:r w:rsidR="0021489E" w:rsidRPr="00FB516B">
        <w:rPr>
          <w:rFonts w:asciiTheme="minorHAnsi" w:hAnsiTheme="minorHAnsi" w:cstheme="minorHAnsi"/>
          <w:sz w:val="20"/>
          <w:szCs w:val="20"/>
        </w:rPr>
        <w:t xml:space="preserve"> </w:t>
      </w:r>
      <w:r w:rsidR="005F3C7D" w:rsidRPr="007502BB">
        <w:rPr>
          <w:rFonts w:asciiTheme="minorHAnsi" w:hAnsiTheme="minorHAnsi" w:cstheme="minorHAnsi"/>
          <w:sz w:val="20"/>
          <w:szCs w:val="20"/>
        </w:rPr>
        <w:t>Northern Virginia Community College</w:t>
      </w:r>
      <w:r w:rsidR="005F3C7D">
        <w:rPr>
          <w:rFonts w:asciiTheme="minorHAnsi" w:hAnsiTheme="minorHAnsi" w:cstheme="minorHAnsi"/>
          <w:sz w:val="20"/>
          <w:szCs w:val="20"/>
        </w:rPr>
        <w:t xml:space="preserve"> </w:t>
      </w:r>
      <w:r w:rsidR="0091203D">
        <w:rPr>
          <w:rFonts w:asciiTheme="minorHAnsi" w:hAnsiTheme="minorHAnsi" w:cstheme="minorHAnsi"/>
          <w:sz w:val="20"/>
          <w:szCs w:val="20"/>
        </w:rPr>
        <w:t xml:space="preserve">– </w:t>
      </w:r>
      <w:r w:rsidR="00100D2C">
        <w:rPr>
          <w:rFonts w:asciiTheme="minorHAnsi" w:hAnsiTheme="minorHAnsi" w:cstheme="minorHAnsi"/>
          <w:sz w:val="20"/>
          <w:szCs w:val="20"/>
        </w:rPr>
        <w:t>Alexandria, VA</w:t>
      </w:r>
      <w:r w:rsidR="0021489E">
        <w:rPr>
          <w:rFonts w:asciiTheme="minorHAnsi" w:hAnsiTheme="minorHAnsi" w:cstheme="minorHAnsi"/>
          <w:sz w:val="20"/>
          <w:szCs w:val="20"/>
        </w:rPr>
        <w:t xml:space="preserve"> </w:t>
      </w:r>
      <w:r w:rsidR="008B0018">
        <w:rPr>
          <w:rFonts w:asciiTheme="minorHAnsi" w:hAnsiTheme="minorHAnsi" w:cstheme="minorHAnsi"/>
          <w:sz w:val="20"/>
          <w:szCs w:val="20"/>
        </w:rPr>
        <w:t>– GPA: 3.</w:t>
      </w:r>
      <w:r w:rsidR="00AB4666">
        <w:rPr>
          <w:rFonts w:asciiTheme="minorHAnsi" w:hAnsiTheme="minorHAnsi" w:cstheme="minorHAnsi"/>
          <w:sz w:val="20"/>
          <w:szCs w:val="20"/>
        </w:rPr>
        <w:t>4</w:t>
      </w:r>
      <w:r w:rsidR="005F3C7D">
        <w:rPr>
          <w:rFonts w:asciiTheme="minorHAnsi" w:hAnsiTheme="minorHAnsi" w:cstheme="minorHAnsi"/>
          <w:sz w:val="20"/>
          <w:szCs w:val="20"/>
        </w:rPr>
        <w:t xml:space="preserve"> </w:t>
      </w:r>
      <w:r w:rsidR="0021489E">
        <w:rPr>
          <w:rFonts w:asciiTheme="minorHAnsi" w:hAnsiTheme="minorHAnsi" w:cstheme="minorHAnsi"/>
          <w:sz w:val="20"/>
          <w:szCs w:val="20"/>
        </w:rPr>
        <w:t xml:space="preserve">– </w:t>
      </w:r>
      <w:r>
        <w:rPr>
          <w:rFonts w:asciiTheme="minorHAnsi" w:hAnsiTheme="minorHAnsi" w:cstheme="minorHAnsi"/>
          <w:sz w:val="20"/>
          <w:szCs w:val="20"/>
        </w:rPr>
        <w:t>2020</w:t>
      </w:r>
    </w:p>
    <w:p w14:paraId="766397BF" w14:textId="416D2720" w:rsidR="0091203D" w:rsidRPr="00E37CD6" w:rsidRDefault="008B0018" w:rsidP="00E37CD6">
      <w:pPr>
        <w:pStyle w:val="ColorfulList-Accent11"/>
        <w:tabs>
          <w:tab w:val="left" w:pos="1800"/>
        </w:tabs>
        <w:spacing w:after="80" w:line="276" w:lineRule="auto"/>
        <w:ind w:left="0"/>
        <w:contextualSpacing w:val="0"/>
        <w:jc w:val="center"/>
        <w:rPr>
          <w:rFonts w:asciiTheme="minorHAnsi" w:hAnsiTheme="minorHAnsi" w:cstheme="minorHAnsi"/>
          <w:i/>
          <w:sz w:val="20"/>
          <w:szCs w:val="20"/>
        </w:rPr>
      </w:pPr>
      <w:r w:rsidRPr="008B0018">
        <w:rPr>
          <w:rFonts w:asciiTheme="minorHAnsi" w:hAnsiTheme="minorHAnsi" w:cstheme="minorHAnsi"/>
          <w:i/>
          <w:sz w:val="20"/>
          <w:szCs w:val="20"/>
        </w:rPr>
        <w:t>NVCC Presidential Scholars' List</w:t>
      </w:r>
    </w:p>
    <w:p w14:paraId="2B58335B" w14:textId="068F1BC9" w:rsidR="00EB75FB" w:rsidRPr="0091203D" w:rsidRDefault="00F55DA6" w:rsidP="00E37CD6">
      <w:pPr>
        <w:pStyle w:val="ColorfulList-Accent11"/>
        <w:tabs>
          <w:tab w:val="left" w:pos="1800"/>
        </w:tabs>
        <w:spacing w:before="120" w:after="80" w:line="276" w:lineRule="auto"/>
        <w:ind w:left="0"/>
        <w:contextualSpacing w:val="0"/>
        <w:jc w:val="center"/>
        <w:rPr>
          <w:rFonts w:asciiTheme="minorHAnsi" w:hAnsiTheme="minorHAnsi" w:cstheme="minorHAnsi"/>
          <w:sz w:val="20"/>
          <w:szCs w:val="20"/>
        </w:rPr>
      </w:pPr>
      <w:r w:rsidRPr="00F55DA6">
        <w:rPr>
          <w:rFonts w:asciiTheme="minorHAnsi" w:hAnsiTheme="minorHAnsi" w:cstheme="minorHAnsi"/>
          <w:b/>
          <w:sz w:val="20"/>
          <w:szCs w:val="20"/>
        </w:rPr>
        <w:t>B</w:t>
      </w:r>
      <w:r>
        <w:rPr>
          <w:rFonts w:asciiTheme="minorHAnsi" w:hAnsiTheme="minorHAnsi" w:cstheme="minorHAnsi"/>
          <w:b/>
          <w:sz w:val="20"/>
          <w:szCs w:val="20"/>
        </w:rPr>
        <w:t>.</w:t>
      </w:r>
      <w:r w:rsidRPr="00F55DA6">
        <w:rPr>
          <w:rFonts w:asciiTheme="minorHAnsi" w:hAnsiTheme="minorHAnsi" w:cstheme="minorHAnsi"/>
          <w:b/>
          <w:sz w:val="20"/>
          <w:szCs w:val="20"/>
        </w:rPr>
        <w:t xml:space="preserve">S </w:t>
      </w:r>
      <w:r w:rsidR="00BF4FBE">
        <w:rPr>
          <w:rFonts w:asciiTheme="minorHAnsi" w:hAnsiTheme="minorHAnsi" w:cstheme="minorHAnsi"/>
          <w:b/>
          <w:sz w:val="20"/>
          <w:szCs w:val="20"/>
        </w:rPr>
        <w:t xml:space="preserve">Logistics &amp; </w:t>
      </w:r>
      <w:r w:rsidR="00E10521" w:rsidRPr="00E10521">
        <w:rPr>
          <w:rFonts w:asciiTheme="minorHAnsi" w:hAnsiTheme="minorHAnsi" w:cstheme="minorHAnsi"/>
          <w:b/>
          <w:sz w:val="20"/>
          <w:szCs w:val="20"/>
        </w:rPr>
        <w:t xml:space="preserve">Supply Chain </w:t>
      </w:r>
      <w:r w:rsidR="00EB75FB" w:rsidRPr="0091203D">
        <w:rPr>
          <w:rFonts w:asciiTheme="minorHAnsi" w:hAnsiTheme="minorHAnsi" w:cstheme="minorHAnsi"/>
          <w:sz w:val="20"/>
          <w:szCs w:val="20"/>
        </w:rPr>
        <w:t>–</w:t>
      </w:r>
      <w:r w:rsidR="00EB75FB" w:rsidRPr="00FB516B">
        <w:rPr>
          <w:rFonts w:asciiTheme="minorHAnsi" w:hAnsiTheme="minorHAnsi" w:cstheme="minorHAnsi"/>
          <w:sz w:val="20"/>
          <w:szCs w:val="20"/>
        </w:rPr>
        <w:t xml:space="preserve"> </w:t>
      </w:r>
      <w:r w:rsidR="008B0018" w:rsidRPr="00BF4FBE">
        <w:rPr>
          <w:rFonts w:asciiTheme="minorHAnsi" w:hAnsiTheme="minorHAnsi" w:cstheme="minorHAnsi"/>
          <w:sz w:val="20"/>
          <w:szCs w:val="20"/>
        </w:rPr>
        <w:t>National Transport University</w:t>
      </w:r>
      <w:r w:rsidR="00BF4FBE" w:rsidRPr="00BF4FBE">
        <w:rPr>
          <w:rFonts w:asciiTheme="minorHAnsi" w:hAnsiTheme="minorHAnsi" w:cstheme="minorHAnsi"/>
          <w:sz w:val="20"/>
          <w:szCs w:val="20"/>
        </w:rPr>
        <w:t xml:space="preserve"> </w:t>
      </w:r>
      <w:r w:rsidR="0091203D" w:rsidRPr="0091203D">
        <w:rPr>
          <w:rFonts w:asciiTheme="minorHAnsi" w:hAnsiTheme="minorHAnsi" w:cstheme="minorHAnsi"/>
          <w:sz w:val="20"/>
          <w:szCs w:val="20"/>
        </w:rPr>
        <w:t xml:space="preserve">– </w:t>
      </w:r>
      <w:r w:rsidR="008B0018" w:rsidRPr="00BF4FBE">
        <w:rPr>
          <w:rFonts w:asciiTheme="minorHAnsi" w:hAnsiTheme="minorHAnsi" w:cstheme="minorHAnsi"/>
          <w:sz w:val="20"/>
          <w:szCs w:val="20"/>
        </w:rPr>
        <w:t>Kiev</w:t>
      </w:r>
      <w:r w:rsidR="00BF4FBE" w:rsidRPr="00BF4FBE">
        <w:rPr>
          <w:rFonts w:asciiTheme="minorHAnsi" w:hAnsiTheme="minorHAnsi" w:cstheme="minorHAnsi"/>
          <w:sz w:val="20"/>
          <w:szCs w:val="20"/>
        </w:rPr>
        <w:t xml:space="preserve">, </w:t>
      </w:r>
      <w:r w:rsidR="008B0018">
        <w:rPr>
          <w:rFonts w:asciiTheme="minorHAnsi" w:hAnsiTheme="minorHAnsi" w:cstheme="minorHAnsi"/>
          <w:sz w:val="20"/>
          <w:szCs w:val="20"/>
        </w:rPr>
        <w:t xml:space="preserve">UA </w:t>
      </w:r>
      <w:r w:rsidR="00BF4FBE">
        <w:rPr>
          <w:rFonts w:asciiTheme="minorHAnsi" w:hAnsiTheme="minorHAnsi" w:cstheme="minorHAnsi"/>
          <w:sz w:val="20"/>
          <w:szCs w:val="20"/>
        </w:rPr>
        <w:t>– GPA: 4.0</w:t>
      </w:r>
      <w:r w:rsidR="00EB75FB" w:rsidRPr="00EB75FB">
        <w:rPr>
          <w:rFonts w:asciiTheme="minorHAnsi" w:hAnsiTheme="minorHAnsi" w:cstheme="minorHAnsi"/>
          <w:sz w:val="20"/>
          <w:szCs w:val="20"/>
        </w:rPr>
        <w:t xml:space="preserve"> – 201</w:t>
      </w:r>
      <w:r>
        <w:rPr>
          <w:rFonts w:asciiTheme="minorHAnsi" w:hAnsiTheme="minorHAnsi" w:cstheme="minorHAnsi"/>
          <w:sz w:val="20"/>
          <w:szCs w:val="20"/>
        </w:rPr>
        <w:t>5</w:t>
      </w:r>
    </w:p>
    <w:p w14:paraId="7D3007B8" w14:textId="217AB357" w:rsidR="0038718F" w:rsidRPr="0038718F" w:rsidRDefault="0038718F" w:rsidP="0038718F">
      <w:pPr>
        <w:pBdr>
          <w:top w:val="double" w:sz="12" w:space="1" w:color="C9C9C9" w:themeColor="accent3" w:themeTint="99"/>
          <w:bottom w:val="double" w:sz="12" w:space="1" w:color="C9C9C9" w:themeColor="accent3" w:themeTint="99"/>
        </w:pBdr>
        <w:shd w:val="clear" w:color="auto" w:fill="EDEDED" w:themeFill="accent3" w:themeFillTint="33"/>
        <w:tabs>
          <w:tab w:val="left" w:pos="4758"/>
          <w:tab w:val="center" w:pos="5400"/>
        </w:tabs>
        <w:spacing w:before="120" w:after="120"/>
        <w:jc w:val="center"/>
        <w:rPr>
          <w:rFonts w:asciiTheme="minorHAnsi" w:hAnsiTheme="minorHAnsi" w:cstheme="minorHAnsi"/>
          <w:b/>
          <w:i/>
          <w:smallCaps/>
          <w:sz w:val="26"/>
          <w:szCs w:val="26"/>
        </w:rPr>
      </w:pPr>
      <w:r w:rsidRPr="0038718F">
        <w:rPr>
          <w:rFonts w:asciiTheme="minorHAnsi" w:hAnsiTheme="minorHAnsi" w:cstheme="minorHAnsi"/>
          <w:b/>
          <w:i/>
          <w:smallCaps/>
          <w:sz w:val="26"/>
          <w:szCs w:val="26"/>
        </w:rPr>
        <w:t>Technical Skills</w:t>
      </w:r>
    </w:p>
    <w:p w14:paraId="27A6CB81" w14:textId="441949C7" w:rsidR="00AA05D1" w:rsidRDefault="0092226D" w:rsidP="005136C7">
      <w:pPr>
        <w:pStyle w:val="ColorfulList-Accent11"/>
        <w:tabs>
          <w:tab w:val="left" w:pos="1800"/>
        </w:tabs>
        <w:spacing w:before="120" w:after="40" w:line="276" w:lineRule="auto"/>
        <w:ind w:left="0"/>
        <w:jc w:val="center"/>
        <w:rPr>
          <w:rFonts w:asciiTheme="minorHAnsi" w:hAnsiTheme="minorHAnsi" w:cstheme="minorHAnsi"/>
          <w:i/>
          <w:sz w:val="20"/>
          <w:szCs w:val="20"/>
        </w:rPr>
      </w:pPr>
      <w:r w:rsidRPr="0092226D">
        <w:rPr>
          <w:rFonts w:asciiTheme="minorHAnsi" w:hAnsiTheme="minorHAnsi" w:cstheme="minorHAnsi"/>
          <w:i/>
          <w:sz w:val="20"/>
          <w:szCs w:val="20"/>
        </w:rPr>
        <w:t xml:space="preserve">C#, ASP.NET MVC, .NET Framework, NuGet package Manager, MySQL, Git, GitHub </w:t>
      </w:r>
      <w:r w:rsidR="0038718F">
        <w:rPr>
          <w:rFonts w:asciiTheme="minorHAnsi" w:hAnsiTheme="minorHAnsi" w:cstheme="minorHAnsi"/>
          <w:i/>
          <w:sz w:val="20"/>
          <w:szCs w:val="20"/>
        </w:rPr>
        <w:t xml:space="preserve">| </w:t>
      </w:r>
      <w:r w:rsidR="007E3E60" w:rsidRPr="007E3E60">
        <w:rPr>
          <w:rFonts w:asciiTheme="minorHAnsi" w:hAnsiTheme="minorHAnsi" w:cstheme="minorHAnsi"/>
          <w:i/>
          <w:sz w:val="20"/>
          <w:szCs w:val="20"/>
        </w:rPr>
        <w:t>Familiar with</w:t>
      </w:r>
      <w:r w:rsidR="001E6EA5" w:rsidRPr="004A4334">
        <w:rPr>
          <w:rFonts w:asciiTheme="minorHAnsi" w:hAnsiTheme="minorHAnsi" w:cstheme="minorHAnsi"/>
          <w:i/>
          <w:sz w:val="20"/>
          <w:szCs w:val="20"/>
        </w:rPr>
        <w:t xml:space="preserve"> Java</w:t>
      </w:r>
      <w:r>
        <w:rPr>
          <w:rFonts w:asciiTheme="minorHAnsi" w:hAnsiTheme="minorHAnsi" w:cstheme="minorHAnsi"/>
          <w:i/>
          <w:sz w:val="20"/>
          <w:szCs w:val="20"/>
        </w:rPr>
        <w:t xml:space="preserve"> </w:t>
      </w:r>
      <w:r w:rsidR="001E6EA5">
        <w:rPr>
          <w:rFonts w:asciiTheme="minorHAnsi" w:hAnsiTheme="minorHAnsi" w:cstheme="minorHAnsi"/>
          <w:i/>
          <w:sz w:val="20"/>
          <w:szCs w:val="20"/>
        </w:rPr>
        <w:t>&amp;</w:t>
      </w:r>
      <w:r w:rsidR="001E6EA5" w:rsidRPr="004A4334">
        <w:rPr>
          <w:rFonts w:asciiTheme="minorHAnsi" w:hAnsiTheme="minorHAnsi" w:cstheme="minorHAnsi"/>
          <w:i/>
          <w:sz w:val="20"/>
          <w:szCs w:val="20"/>
        </w:rPr>
        <w:t xml:space="preserve"> HTML</w:t>
      </w:r>
      <w:r w:rsidR="007E3E60">
        <w:rPr>
          <w:rFonts w:asciiTheme="minorHAnsi" w:hAnsiTheme="minorHAnsi" w:cstheme="minorHAnsi"/>
          <w:i/>
          <w:sz w:val="20"/>
          <w:szCs w:val="20"/>
        </w:rPr>
        <w:t>, CSS</w:t>
      </w:r>
      <w:r w:rsidR="002A6BC3">
        <w:rPr>
          <w:rFonts w:asciiTheme="minorHAnsi" w:hAnsiTheme="minorHAnsi" w:cstheme="minorHAnsi"/>
          <w:i/>
          <w:sz w:val="20"/>
          <w:szCs w:val="20"/>
        </w:rPr>
        <w:t>,</w:t>
      </w:r>
      <w:r w:rsidR="002A6BC3" w:rsidRPr="002A6BC3">
        <w:rPr>
          <w:rFonts w:asciiTheme="minorHAnsi" w:hAnsiTheme="minorHAnsi" w:cstheme="minorHAnsi"/>
          <w:i/>
          <w:sz w:val="20"/>
          <w:szCs w:val="20"/>
        </w:rPr>
        <w:t xml:space="preserve"> </w:t>
      </w:r>
      <w:r w:rsidR="002A6BC3">
        <w:rPr>
          <w:rFonts w:asciiTheme="minorHAnsi" w:hAnsiTheme="minorHAnsi" w:cstheme="minorHAnsi"/>
          <w:i/>
          <w:sz w:val="20"/>
          <w:szCs w:val="20"/>
        </w:rPr>
        <w:t>Eclipse Java</w:t>
      </w:r>
      <w:r w:rsidR="00B4509C">
        <w:rPr>
          <w:rFonts w:asciiTheme="minorHAnsi" w:hAnsiTheme="minorHAnsi" w:cstheme="minorHAnsi"/>
          <w:i/>
          <w:sz w:val="20"/>
          <w:szCs w:val="20"/>
        </w:rPr>
        <w:t xml:space="preserve"> |</w:t>
      </w:r>
      <w:r w:rsidRPr="0092226D">
        <w:t xml:space="preserve"> </w:t>
      </w:r>
      <w:r w:rsidRPr="0092226D">
        <w:rPr>
          <w:rFonts w:asciiTheme="minorHAnsi" w:hAnsiTheme="minorHAnsi" w:cstheme="minorHAnsi"/>
          <w:i/>
          <w:sz w:val="20"/>
          <w:szCs w:val="20"/>
        </w:rPr>
        <w:t xml:space="preserve">Microsoft </w:t>
      </w:r>
      <w:r w:rsidR="0041770E" w:rsidRPr="0092226D">
        <w:rPr>
          <w:rFonts w:asciiTheme="minorHAnsi" w:hAnsiTheme="minorHAnsi" w:cstheme="minorHAnsi"/>
          <w:i/>
          <w:sz w:val="20"/>
          <w:szCs w:val="20"/>
        </w:rPr>
        <w:t>Office</w:t>
      </w:r>
    </w:p>
    <w:p w14:paraId="5172790D" w14:textId="74882D07" w:rsidR="001B1F2A" w:rsidRPr="001B1F2A" w:rsidRDefault="001B1F2A" w:rsidP="001B1F2A">
      <w:pPr>
        <w:pBdr>
          <w:top w:val="double" w:sz="12" w:space="1" w:color="C9C9C9" w:themeColor="accent3" w:themeTint="99"/>
          <w:bottom w:val="double" w:sz="12" w:space="1" w:color="C9C9C9" w:themeColor="accent3" w:themeTint="99"/>
        </w:pBdr>
        <w:shd w:val="clear" w:color="auto" w:fill="EDEDED" w:themeFill="accent3" w:themeFillTint="33"/>
        <w:tabs>
          <w:tab w:val="left" w:pos="4758"/>
          <w:tab w:val="center" w:pos="5400"/>
        </w:tabs>
        <w:spacing w:before="120" w:after="120"/>
        <w:jc w:val="center"/>
        <w:rPr>
          <w:rFonts w:asciiTheme="minorHAnsi" w:hAnsiTheme="minorHAnsi" w:cstheme="minorHAnsi"/>
          <w:b/>
          <w:i/>
          <w:smallCaps/>
          <w:sz w:val="26"/>
          <w:szCs w:val="26"/>
        </w:rPr>
      </w:pPr>
      <w:r>
        <w:rPr>
          <w:rFonts w:asciiTheme="minorHAnsi" w:hAnsiTheme="minorHAnsi" w:cstheme="minorHAnsi"/>
          <w:b/>
          <w:i/>
          <w:smallCaps/>
          <w:sz w:val="26"/>
          <w:szCs w:val="26"/>
        </w:rPr>
        <w:t>Languages</w:t>
      </w:r>
    </w:p>
    <w:p w14:paraId="54943C46" w14:textId="31F24B6E" w:rsidR="006714FC" w:rsidRDefault="006714FC" w:rsidP="005136C7">
      <w:pPr>
        <w:pStyle w:val="ColorfulList-Accent11"/>
        <w:tabs>
          <w:tab w:val="left" w:pos="1800"/>
        </w:tabs>
        <w:spacing w:before="120" w:after="40" w:line="276" w:lineRule="auto"/>
        <w:ind w:left="0"/>
        <w:jc w:val="center"/>
        <w:rPr>
          <w:rFonts w:asciiTheme="minorHAnsi" w:hAnsiTheme="minorHAnsi" w:cstheme="minorHAnsi"/>
          <w:i/>
          <w:sz w:val="20"/>
          <w:szCs w:val="20"/>
        </w:rPr>
      </w:pPr>
      <w:r w:rsidRPr="006714FC">
        <w:rPr>
          <w:rFonts w:asciiTheme="minorHAnsi" w:hAnsiTheme="minorHAnsi" w:cstheme="minorHAnsi"/>
          <w:i/>
          <w:sz w:val="20"/>
          <w:szCs w:val="20"/>
        </w:rPr>
        <w:t xml:space="preserve">Ukrainian </w:t>
      </w:r>
      <w:r w:rsidR="003206EE">
        <w:rPr>
          <w:rFonts w:asciiTheme="minorHAnsi" w:hAnsiTheme="minorHAnsi" w:cstheme="minorHAnsi"/>
          <w:i/>
          <w:sz w:val="20"/>
          <w:szCs w:val="20"/>
        </w:rPr>
        <w:t>&amp;</w:t>
      </w:r>
      <w:r w:rsidRPr="006714FC">
        <w:rPr>
          <w:rFonts w:asciiTheme="minorHAnsi" w:hAnsiTheme="minorHAnsi" w:cstheme="minorHAnsi"/>
          <w:i/>
          <w:sz w:val="20"/>
          <w:szCs w:val="20"/>
        </w:rPr>
        <w:t xml:space="preserve"> Russian</w:t>
      </w:r>
      <w:r w:rsidR="00B4509C">
        <w:rPr>
          <w:rFonts w:asciiTheme="minorHAnsi" w:hAnsiTheme="minorHAnsi" w:cstheme="minorHAnsi"/>
          <w:i/>
          <w:sz w:val="20"/>
          <w:szCs w:val="20"/>
        </w:rPr>
        <w:t xml:space="preserve"> (</w:t>
      </w:r>
      <w:r w:rsidR="00B4509C" w:rsidRPr="006714FC">
        <w:rPr>
          <w:rFonts w:asciiTheme="minorHAnsi" w:hAnsiTheme="minorHAnsi" w:cstheme="minorHAnsi"/>
          <w:i/>
          <w:sz w:val="20"/>
          <w:szCs w:val="20"/>
        </w:rPr>
        <w:t>Native</w:t>
      </w:r>
      <w:r w:rsidR="00B4509C">
        <w:rPr>
          <w:rFonts w:asciiTheme="minorHAnsi" w:hAnsiTheme="minorHAnsi" w:cstheme="minorHAnsi"/>
          <w:i/>
          <w:sz w:val="20"/>
          <w:szCs w:val="20"/>
        </w:rPr>
        <w:t>)</w:t>
      </w:r>
      <w:r w:rsidRPr="006714FC">
        <w:rPr>
          <w:rFonts w:asciiTheme="minorHAnsi" w:hAnsiTheme="minorHAnsi" w:cstheme="minorHAnsi"/>
          <w:i/>
          <w:sz w:val="20"/>
          <w:szCs w:val="20"/>
        </w:rPr>
        <w:t>, English</w:t>
      </w:r>
      <w:r w:rsidR="00B4509C">
        <w:rPr>
          <w:rFonts w:asciiTheme="minorHAnsi" w:hAnsiTheme="minorHAnsi" w:cstheme="minorHAnsi"/>
          <w:i/>
          <w:sz w:val="20"/>
          <w:szCs w:val="20"/>
        </w:rPr>
        <w:t xml:space="preserve"> (</w:t>
      </w:r>
      <w:r w:rsidR="00B4509C" w:rsidRPr="006714FC">
        <w:rPr>
          <w:rFonts w:asciiTheme="minorHAnsi" w:hAnsiTheme="minorHAnsi" w:cstheme="minorHAnsi"/>
          <w:i/>
          <w:sz w:val="20"/>
          <w:szCs w:val="20"/>
        </w:rPr>
        <w:t>Fluent</w:t>
      </w:r>
      <w:r w:rsidR="00B4509C">
        <w:rPr>
          <w:rFonts w:asciiTheme="minorHAnsi" w:hAnsiTheme="minorHAnsi" w:cstheme="minorHAnsi"/>
          <w:i/>
          <w:sz w:val="20"/>
          <w:szCs w:val="20"/>
        </w:rPr>
        <w:t>)</w:t>
      </w:r>
    </w:p>
    <w:p w14:paraId="14FFAE6D" w14:textId="120EC5EF" w:rsidR="0021489E" w:rsidRPr="0021489E" w:rsidRDefault="0021489E" w:rsidP="0021489E">
      <w:pPr>
        <w:pBdr>
          <w:top w:val="double" w:sz="12" w:space="1" w:color="C9C9C9" w:themeColor="accent3" w:themeTint="99"/>
          <w:bottom w:val="double" w:sz="12" w:space="1" w:color="C9C9C9" w:themeColor="accent3" w:themeTint="99"/>
        </w:pBdr>
        <w:shd w:val="clear" w:color="auto" w:fill="EDEDED" w:themeFill="accent3" w:themeFillTint="33"/>
        <w:tabs>
          <w:tab w:val="left" w:pos="4758"/>
          <w:tab w:val="center" w:pos="5400"/>
        </w:tabs>
        <w:spacing w:before="120" w:after="120"/>
        <w:jc w:val="center"/>
        <w:rPr>
          <w:rFonts w:asciiTheme="minorHAnsi" w:hAnsiTheme="minorHAnsi" w:cstheme="minorHAnsi"/>
          <w:b/>
          <w:smallCaps/>
          <w:sz w:val="26"/>
          <w:szCs w:val="26"/>
        </w:rPr>
      </w:pPr>
      <w:r>
        <w:rPr>
          <w:rFonts w:asciiTheme="minorHAnsi" w:hAnsiTheme="minorHAnsi" w:cstheme="minorHAnsi"/>
          <w:b/>
          <w:smallCaps/>
          <w:sz w:val="26"/>
          <w:szCs w:val="26"/>
        </w:rPr>
        <w:t>Professional Experience</w:t>
      </w:r>
    </w:p>
    <w:p w14:paraId="32EE9F6B" w14:textId="713AEB42" w:rsidR="004F69BB" w:rsidRPr="007502BB" w:rsidRDefault="00201123" w:rsidP="007502BB">
      <w:pPr>
        <w:pStyle w:val="ColorfulList-Accent11"/>
        <w:tabs>
          <w:tab w:val="left" w:pos="1800"/>
          <w:tab w:val="right" w:pos="10800"/>
        </w:tabs>
        <w:spacing w:before="120" w:after="20" w:line="276" w:lineRule="auto"/>
        <w:ind w:left="0"/>
        <w:contextualSpacing w:val="0"/>
        <w:jc w:val="both"/>
        <w:rPr>
          <w:rFonts w:asciiTheme="minorHAnsi" w:hAnsiTheme="minorHAnsi" w:cstheme="minorHAnsi"/>
          <w:sz w:val="22"/>
          <w:szCs w:val="22"/>
        </w:rPr>
      </w:pPr>
      <w:r w:rsidRPr="007502BB">
        <w:rPr>
          <w:rFonts w:asciiTheme="minorHAnsi" w:hAnsiTheme="minorHAnsi" w:cstheme="minorHAnsi"/>
          <w:smallCaps/>
          <w:sz w:val="22"/>
          <w:szCs w:val="22"/>
          <w:u w:val="single"/>
        </w:rPr>
        <w:t>THE HAMILTON DC</w:t>
      </w:r>
      <w:r w:rsidR="007502BB" w:rsidRPr="007502BB">
        <w:rPr>
          <w:rFonts w:asciiTheme="minorHAnsi" w:hAnsiTheme="minorHAnsi" w:cstheme="minorHAnsi"/>
          <w:smallCaps/>
          <w:sz w:val="22"/>
          <w:szCs w:val="22"/>
        </w:rPr>
        <w:tab/>
      </w:r>
      <w:r w:rsidR="007502BB" w:rsidRPr="007502BB">
        <w:rPr>
          <w:rFonts w:asciiTheme="minorHAnsi" w:hAnsiTheme="minorHAnsi" w:cstheme="minorHAnsi"/>
          <w:b/>
          <w:sz w:val="22"/>
          <w:szCs w:val="22"/>
        </w:rPr>
        <w:tab/>
        <w:t>Feb 2017 – Present</w:t>
      </w:r>
    </w:p>
    <w:p w14:paraId="0766A770" w14:textId="6AD848CB" w:rsidR="004F69BB" w:rsidRPr="007502BB" w:rsidRDefault="00C00828" w:rsidP="004F69BB">
      <w:pPr>
        <w:pStyle w:val="ColorfulList-Accent11"/>
        <w:tabs>
          <w:tab w:val="left" w:pos="1800"/>
        </w:tabs>
        <w:spacing w:after="20" w:line="276" w:lineRule="auto"/>
        <w:ind w:left="0"/>
        <w:contextualSpacing w:val="0"/>
        <w:jc w:val="both"/>
        <w:rPr>
          <w:rFonts w:asciiTheme="minorHAnsi" w:hAnsiTheme="minorHAnsi" w:cstheme="minorHAnsi"/>
          <w:b/>
          <w:smallCaps/>
          <w:sz w:val="22"/>
          <w:szCs w:val="22"/>
        </w:rPr>
      </w:pPr>
      <w:r w:rsidRPr="007502BB">
        <w:rPr>
          <w:rFonts w:asciiTheme="minorHAnsi" w:hAnsiTheme="minorHAnsi" w:cstheme="minorHAnsi"/>
          <w:b/>
          <w:smallCaps/>
          <w:sz w:val="22"/>
          <w:szCs w:val="22"/>
        </w:rPr>
        <w:t>Server</w:t>
      </w:r>
      <w:r>
        <w:rPr>
          <w:rFonts w:asciiTheme="minorHAnsi" w:hAnsiTheme="minorHAnsi" w:cstheme="minorHAnsi"/>
          <w:b/>
          <w:smallCaps/>
          <w:sz w:val="22"/>
          <w:szCs w:val="22"/>
        </w:rPr>
        <w:t xml:space="preserve"> </w:t>
      </w:r>
      <w:r w:rsidRPr="007502BB">
        <w:rPr>
          <w:rFonts w:asciiTheme="minorHAnsi" w:hAnsiTheme="minorHAnsi" w:cstheme="minorHAnsi"/>
          <w:b/>
          <w:smallCaps/>
          <w:sz w:val="22"/>
          <w:szCs w:val="22"/>
        </w:rPr>
        <w:t>/</w:t>
      </w:r>
      <w:r>
        <w:rPr>
          <w:rFonts w:asciiTheme="minorHAnsi" w:hAnsiTheme="minorHAnsi" w:cstheme="minorHAnsi"/>
          <w:b/>
          <w:smallCaps/>
          <w:sz w:val="22"/>
          <w:szCs w:val="22"/>
        </w:rPr>
        <w:t xml:space="preserve"> </w:t>
      </w:r>
      <w:r w:rsidRPr="007502BB">
        <w:rPr>
          <w:rFonts w:asciiTheme="minorHAnsi" w:hAnsiTheme="minorHAnsi" w:cstheme="minorHAnsi"/>
          <w:b/>
          <w:smallCaps/>
          <w:sz w:val="22"/>
          <w:szCs w:val="22"/>
        </w:rPr>
        <w:t>Bartender</w:t>
      </w:r>
    </w:p>
    <w:p w14:paraId="78B84585" w14:textId="444244F8" w:rsidR="00E105A0" w:rsidRDefault="002D1DAD" w:rsidP="00201123">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Pr>
          <w:rFonts w:asciiTheme="minorHAnsi" w:hAnsiTheme="minorHAnsi" w:cstheme="minorHAnsi"/>
          <w:sz w:val="20"/>
          <w:szCs w:val="20"/>
        </w:rPr>
        <w:t xml:space="preserve">Oversee </w:t>
      </w:r>
      <w:r w:rsidR="00FF7536">
        <w:rPr>
          <w:rFonts w:asciiTheme="minorHAnsi" w:hAnsiTheme="minorHAnsi" w:cstheme="minorHAnsi"/>
          <w:sz w:val="20"/>
          <w:szCs w:val="20"/>
        </w:rPr>
        <w:t>all aspects of bartending operations including arranging</w:t>
      </w:r>
      <w:r w:rsidR="004F2201">
        <w:rPr>
          <w:rFonts w:asciiTheme="minorHAnsi" w:hAnsiTheme="minorHAnsi" w:cstheme="minorHAnsi"/>
          <w:sz w:val="20"/>
          <w:szCs w:val="20"/>
        </w:rPr>
        <w:t xml:space="preserve"> </w:t>
      </w:r>
      <w:r w:rsidR="004F2201" w:rsidRPr="00201123">
        <w:rPr>
          <w:rFonts w:asciiTheme="minorHAnsi" w:hAnsiTheme="minorHAnsi" w:cstheme="minorHAnsi"/>
          <w:sz w:val="20"/>
          <w:szCs w:val="20"/>
        </w:rPr>
        <w:t>alcoholic or non-alcoholic</w:t>
      </w:r>
      <w:r w:rsidR="004F2201">
        <w:rPr>
          <w:rFonts w:asciiTheme="minorHAnsi" w:hAnsiTheme="minorHAnsi" w:cstheme="minorHAnsi"/>
          <w:sz w:val="20"/>
          <w:szCs w:val="20"/>
        </w:rPr>
        <w:t xml:space="preserve"> beverages</w:t>
      </w:r>
      <w:r>
        <w:rPr>
          <w:rFonts w:asciiTheme="minorHAnsi" w:hAnsiTheme="minorHAnsi" w:cstheme="minorHAnsi"/>
          <w:sz w:val="20"/>
          <w:szCs w:val="20"/>
        </w:rPr>
        <w:t xml:space="preserve"> </w:t>
      </w:r>
      <w:r w:rsidR="00E4793F">
        <w:rPr>
          <w:rFonts w:asciiTheme="minorHAnsi" w:hAnsiTheme="minorHAnsi" w:cstheme="minorHAnsi"/>
          <w:sz w:val="20"/>
          <w:szCs w:val="20"/>
        </w:rPr>
        <w:t xml:space="preserve">as per </w:t>
      </w:r>
      <w:r w:rsidR="00E4793F" w:rsidRPr="00444104">
        <w:rPr>
          <w:rFonts w:asciiTheme="minorHAnsi" w:hAnsiTheme="minorHAnsi" w:cstheme="minorHAnsi"/>
          <w:sz w:val="20"/>
          <w:szCs w:val="20"/>
        </w:rPr>
        <w:t>qua</w:t>
      </w:r>
      <w:r w:rsidR="00E4793F">
        <w:rPr>
          <w:rFonts w:asciiTheme="minorHAnsi" w:hAnsiTheme="minorHAnsi" w:cstheme="minorHAnsi"/>
          <w:sz w:val="20"/>
          <w:szCs w:val="20"/>
        </w:rPr>
        <w:t xml:space="preserve">lity expectations and restaurant standards </w:t>
      </w:r>
      <w:r>
        <w:rPr>
          <w:rFonts w:asciiTheme="minorHAnsi" w:hAnsiTheme="minorHAnsi" w:cstheme="minorHAnsi"/>
          <w:sz w:val="20"/>
          <w:szCs w:val="20"/>
        </w:rPr>
        <w:t>for patrons and bar</w:t>
      </w:r>
      <w:r w:rsidR="004F2201">
        <w:rPr>
          <w:rFonts w:asciiTheme="minorHAnsi" w:hAnsiTheme="minorHAnsi" w:cstheme="minorHAnsi"/>
          <w:sz w:val="20"/>
          <w:szCs w:val="20"/>
        </w:rPr>
        <w:t>.</w:t>
      </w:r>
    </w:p>
    <w:p w14:paraId="77AB324C" w14:textId="343CE877" w:rsidR="00BE310A" w:rsidRPr="00F01744" w:rsidRDefault="00BE310A" w:rsidP="00BE310A">
      <w:pPr>
        <w:pStyle w:val="ColorfulList-Accent11"/>
        <w:tabs>
          <w:tab w:val="left" w:pos="1800"/>
        </w:tabs>
        <w:spacing w:after="80" w:line="276" w:lineRule="auto"/>
        <w:ind w:left="0"/>
        <w:contextualSpacing w:val="0"/>
        <w:jc w:val="both"/>
        <w:rPr>
          <w:rFonts w:asciiTheme="minorHAnsi" w:hAnsiTheme="minorHAnsi" w:cstheme="minorHAnsi"/>
          <w:b/>
          <w:sz w:val="20"/>
          <w:szCs w:val="20"/>
        </w:rPr>
      </w:pPr>
      <w:r w:rsidRPr="00F01744">
        <w:rPr>
          <w:rFonts w:asciiTheme="minorHAnsi" w:hAnsiTheme="minorHAnsi" w:cstheme="minorHAnsi"/>
          <w:b/>
          <w:sz w:val="20"/>
          <w:szCs w:val="20"/>
        </w:rPr>
        <w:t>Key Accomplishments:</w:t>
      </w:r>
    </w:p>
    <w:p w14:paraId="22ED8A22" w14:textId="797EFDC6" w:rsidR="00BE310A" w:rsidRDefault="00D06D24" w:rsidP="00201123">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Pr>
          <w:rFonts w:asciiTheme="minorHAnsi" w:hAnsiTheme="minorHAnsi" w:cstheme="minorHAnsi"/>
          <w:sz w:val="20"/>
          <w:szCs w:val="20"/>
        </w:rPr>
        <w:t xml:space="preserve">Awarded </w:t>
      </w:r>
      <w:r w:rsidRPr="00201123">
        <w:rPr>
          <w:rFonts w:asciiTheme="minorHAnsi" w:hAnsiTheme="minorHAnsi" w:cstheme="minorHAnsi"/>
          <w:sz w:val="20"/>
          <w:szCs w:val="20"/>
        </w:rPr>
        <w:t xml:space="preserve">the </w:t>
      </w:r>
      <w:r>
        <w:rPr>
          <w:rFonts w:asciiTheme="minorHAnsi" w:hAnsiTheme="minorHAnsi" w:cstheme="minorHAnsi"/>
          <w:sz w:val="20"/>
          <w:szCs w:val="20"/>
        </w:rPr>
        <w:t>employee of the year</w:t>
      </w:r>
      <w:r w:rsidR="00A0680C">
        <w:rPr>
          <w:rFonts w:asciiTheme="minorHAnsi" w:hAnsiTheme="minorHAnsi" w:cstheme="minorHAnsi"/>
          <w:sz w:val="20"/>
          <w:szCs w:val="20"/>
        </w:rPr>
        <w:t xml:space="preserve"> in</w:t>
      </w:r>
      <w:r>
        <w:rPr>
          <w:rFonts w:asciiTheme="minorHAnsi" w:hAnsiTheme="minorHAnsi" w:cstheme="minorHAnsi"/>
          <w:sz w:val="20"/>
          <w:szCs w:val="20"/>
        </w:rPr>
        <w:t xml:space="preserve"> 2017</w:t>
      </w:r>
      <w:r w:rsidR="00D65FB0">
        <w:rPr>
          <w:rFonts w:asciiTheme="minorHAnsi" w:hAnsiTheme="minorHAnsi" w:cstheme="minorHAnsi"/>
          <w:sz w:val="20"/>
          <w:szCs w:val="20"/>
        </w:rPr>
        <w:t xml:space="preserve"> &amp; Aug 2018</w:t>
      </w:r>
      <w:r>
        <w:rPr>
          <w:rFonts w:asciiTheme="minorHAnsi" w:hAnsiTheme="minorHAnsi" w:cstheme="minorHAnsi"/>
          <w:sz w:val="20"/>
          <w:szCs w:val="20"/>
        </w:rPr>
        <w:t xml:space="preserve"> due to excellent performance.</w:t>
      </w:r>
    </w:p>
    <w:p w14:paraId="1138C8B4" w14:textId="6C78753D" w:rsidR="00201123" w:rsidRDefault="00D06D24" w:rsidP="001B1F2A">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sidRPr="00D06D24">
        <w:rPr>
          <w:rFonts w:asciiTheme="minorHAnsi" w:hAnsiTheme="minorHAnsi" w:cstheme="minorHAnsi"/>
          <w:sz w:val="20"/>
          <w:szCs w:val="20"/>
        </w:rPr>
        <w:t xml:space="preserve">Ensured maximum customer satisfaction </w:t>
      </w:r>
      <w:r>
        <w:rPr>
          <w:rFonts w:asciiTheme="minorHAnsi" w:hAnsiTheme="minorHAnsi" w:cstheme="minorHAnsi"/>
          <w:sz w:val="20"/>
          <w:szCs w:val="20"/>
        </w:rPr>
        <w:t xml:space="preserve">by communicating </w:t>
      </w:r>
      <w:r w:rsidRPr="00201123">
        <w:rPr>
          <w:rFonts w:asciiTheme="minorHAnsi" w:hAnsiTheme="minorHAnsi" w:cstheme="minorHAnsi"/>
          <w:sz w:val="20"/>
          <w:szCs w:val="20"/>
        </w:rPr>
        <w:t>with customers, taking orders</w:t>
      </w:r>
      <w:r>
        <w:rPr>
          <w:rFonts w:asciiTheme="minorHAnsi" w:hAnsiTheme="minorHAnsi" w:cstheme="minorHAnsi"/>
          <w:sz w:val="20"/>
          <w:szCs w:val="20"/>
        </w:rPr>
        <w:t>,</w:t>
      </w:r>
      <w:r w:rsidRPr="00201123">
        <w:rPr>
          <w:rFonts w:asciiTheme="minorHAnsi" w:hAnsiTheme="minorHAnsi" w:cstheme="minorHAnsi"/>
          <w:sz w:val="20"/>
          <w:szCs w:val="20"/>
        </w:rPr>
        <w:t xml:space="preserve"> and serv</w:t>
      </w:r>
      <w:r>
        <w:rPr>
          <w:rFonts w:asciiTheme="minorHAnsi" w:hAnsiTheme="minorHAnsi" w:cstheme="minorHAnsi"/>
          <w:sz w:val="20"/>
          <w:szCs w:val="20"/>
        </w:rPr>
        <w:t>ing snacks and drinks.</w:t>
      </w:r>
    </w:p>
    <w:p w14:paraId="72A9EEE6" w14:textId="616EF007" w:rsidR="00D65FB0" w:rsidRPr="00D65FB0" w:rsidRDefault="00D65FB0" w:rsidP="00D65FB0">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Pr>
          <w:rFonts w:asciiTheme="minorHAnsi" w:hAnsiTheme="minorHAnsi" w:cstheme="minorHAnsi"/>
          <w:sz w:val="20"/>
          <w:szCs w:val="20"/>
        </w:rPr>
        <w:t>Evaluated</w:t>
      </w:r>
      <w:r w:rsidRPr="00E4793F">
        <w:rPr>
          <w:rFonts w:asciiTheme="minorHAnsi" w:hAnsiTheme="minorHAnsi" w:cstheme="minorHAnsi"/>
          <w:sz w:val="20"/>
          <w:szCs w:val="20"/>
        </w:rPr>
        <w:t xml:space="preserve"> bar customers' needs and preferences </w:t>
      </w:r>
      <w:r>
        <w:rPr>
          <w:rFonts w:asciiTheme="minorHAnsi" w:hAnsiTheme="minorHAnsi" w:cstheme="minorHAnsi"/>
          <w:sz w:val="20"/>
          <w:szCs w:val="20"/>
        </w:rPr>
        <w:t xml:space="preserve">by making </w:t>
      </w:r>
      <w:r w:rsidRPr="00E4793F">
        <w:rPr>
          <w:rFonts w:asciiTheme="minorHAnsi" w:hAnsiTheme="minorHAnsi" w:cstheme="minorHAnsi"/>
          <w:sz w:val="20"/>
          <w:szCs w:val="20"/>
        </w:rPr>
        <w:t>recommendations</w:t>
      </w:r>
      <w:r>
        <w:rPr>
          <w:rFonts w:asciiTheme="minorHAnsi" w:hAnsiTheme="minorHAnsi" w:cstheme="minorHAnsi"/>
          <w:sz w:val="20"/>
          <w:szCs w:val="20"/>
        </w:rPr>
        <w:t xml:space="preserve"> and providing</w:t>
      </w:r>
      <w:r w:rsidRPr="00E4793F">
        <w:rPr>
          <w:rFonts w:asciiTheme="minorHAnsi" w:hAnsiTheme="minorHAnsi" w:cstheme="minorHAnsi"/>
          <w:sz w:val="20"/>
          <w:szCs w:val="20"/>
        </w:rPr>
        <w:t xml:space="preserve"> exceptional customer service</w:t>
      </w:r>
      <w:r>
        <w:rPr>
          <w:rFonts w:asciiTheme="minorHAnsi" w:hAnsiTheme="minorHAnsi" w:cstheme="minorHAnsi"/>
          <w:sz w:val="20"/>
          <w:szCs w:val="20"/>
        </w:rPr>
        <w:t>.</w:t>
      </w:r>
    </w:p>
    <w:p w14:paraId="446942E9" w14:textId="77777777" w:rsidR="002A6BC3" w:rsidRDefault="002A6BC3" w:rsidP="001B1F2A">
      <w:pPr>
        <w:pStyle w:val="ColorfulList-Accent11"/>
        <w:tabs>
          <w:tab w:val="left" w:pos="1800"/>
          <w:tab w:val="right" w:pos="10800"/>
        </w:tabs>
        <w:spacing w:before="240" w:after="20" w:line="276" w:lineRule="auto"/>
        <w:ind w:left="0"/>
        <w:contextualSpacing w:val="0"/>
        <w:jc w:val="both"/>
        <w:rPr>
          <w:rFonts w:asciiTheme="minorHAnsi" w:hAnsiTheme="minorHAnsi" w:cstheme="minorHAnsi"/>
          <w:smallCaps/>
          <w:sz w:val="22"/>
          <w:szCs w:val="22"/>
          <w:u w:val="single"/>
        </w:rPr>
      </w:pPr>
    </w:p>
    <w:p w14:paraId="14E7EA90" w14:textId="201E45D2" w:rsidR="002A6BC3" w:rsidRDefault="00201123" w:rsidP="001B1F2A">
      <w:pPr>
        <w:pStyle w:val="ColorfulList-Accent11"/>
        <w:tabs>
          <w:tab w:val="left" w:pos="1800"/>
          <w:tab w:val="right" w:pos="10800"/>
        </w:tabs>
        <w:spacing w:before="240" w:after="20" w:line="276" w:lineRule="auto"/>
        <w:ind w:left="0"/>
        <w:contextualSpacing w:val="0"/>
        <w:jc w:val="both"/>
        <w:rPr>
          <w:rFonts w:asciiTheme="minorHAnsi" w:hAnsiTheme="minorHAnsi" w:cstheme="minorHAnsi"/>
          <w:smallCaps/>
          <w:sz w:val="22"/>
          <w:szCs w:val="22"/>
        </w:rPr>
      </w:pPr>
      <w:r w:rsidRPr="007502BB">
        <w:rPr>
          <w:rFonts w:asciiTheme="minorHAnsi" w:hAnsiTheme="minorHAnsi" w:cstheme="minorHAnsi"/>
          <w:smallCaps/>
          <w:sz w:val="22"/>
          <w:szCs w:val="22"/>
          <w:u w:val="single"/>
        </w:rPr>
        <w:t>SINE IRISH PUB AND RESTAURANT</w:t>
      </w:r>
      <w:r w:rsidRPr="007502BB">
        <w:rPr>
          <w:rFonts w:asciiTheme="minorHAnsi" w:hAnsiTheme="minorHAnsi" w:cstheme="minorHAnsi"/>
          <w:smallCaps/>
          <w:sz w:val="22"/>
          <w:szCs w:val="22"/>
        </w:rPr>
        <w:tab/>
      </w:r>
    </w:p>
    <w:p w14:paraId="05A756F6" w14:textId="46FA8C5F" w:rsidR="00201123" w:rsidRPr="007502BB" w:rsidRDefault="00201123" w:rsidP="001B1F2A">
      <w:pPr>
        <w:pStyle w:val="ColorfulList-Accent11"/>
        <w:tabs>
          <w:tab w:val="left" w:pos="1800"/>
          <w:tab w:val="right" w:pos="10800"/>
        </w:tabs>
        <w:spacing w:before="240" w:after="20" w:line="276" w:lineRule="auto"/>
        <w:ind w:left="0"/>
        <w:contextualSpacing w:val="0"/>
        <w:jc w:val="both"/>
        <w:rPr>
          <w:rFonts w:asciiTheme="minorHAnsi" w:hAnsiTheme="minorHAnsi" w:cstheme="minorHAnsi"/>
          <w:sz w:val="22"/>
          <w:szCs w:val="22"/>
        </w:rPr>
      </w:pPr>
      <w:r w:rsidRPr="007502BB">
        <w:rPr>
          <w:rFonts w:asciiTheme="minorHAnsi" w:hAnsiTheme="minorHAnsi" w:cstheme="minorHAnsi"/>
          <w:b/>
          <w:sz w:val="22"/>
          <w:szCs w:val="22"/>
        </w:rPr>
        <w:t>Jul 2015 – Sep 2017</w:t>
      </w:r>
    </w:p>
    <w:p w14:paraId="7FBFD655" w14:textId="5F849684" w:rsidR="00201123" w:rsidRPr="007502BB" w:rsidRDefault="005136C7" w:rsidP="00201123">
      <w:pPr>
        <w:pStyle w:val="ColorfulList-Accent11"/>
        <w:tabs>
          <w:tab w:val="left" w:pos="1800"/>
        </w:tabs>
        <w:spacing w:after="20" w:line="276" w:lineRule="auto"/>
        <w:ind w:left="0"/>
        <w:contextualSpacing w:val="0"/>
        <w:jc w:val="both"/>
        <w:rPr>
          <w:rFonts w:asciiTheme="minorHAnsi" w:hAnsiTheme="minorHAnsi" w:cstheme="minorHAnsi"/>
          <w:b/>
          <w:smallCaps/>
          <w:sz w:val="22"/>
          <w:szCs w:val="22"/>
        </w:rPr>
      </w:pPr>
      <w:r w:rsidRPr="007502BB">
        <w:rPr>
          <w:rFonts w:asciiTheme="minorHAnsi" w:hAnsiTheme="minorHAnsi" w:cstheme="minorHAnsi"/>
          <w:b/>
          <w:smallCaps/>
          <w:sz w:val="22"/>
          <w:szCs w:val="22"/>
        </w:rPr>
        <w:t>Server</w:t>
      </w:r>
    </w:p>
    <w:p w14:paraId="69784B57" w14:textId="6C3C695D" w:rsidR="00490C1D" w:rsidRDefault="00490C1D" w:rsidP="00201123">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Pr>
          <w:rFonts w:asciiTheme="minorHAnsi" w:hAnsiTheme="minorHAnsi" w:cstheme="minorHAnsi"/>
          <w:sz w:val="20"/>
          <w:szCs w:val="20"/>
        </w:rPr>
        <w:t xml:space="preserve">Acted as a </w:t>
      </w:r>
      <w:r w:rsidR="00B036D3">
        <w:rPr>
          <w:rFonts w:asciiTheme="minorHAnsi" w:hAnsiTheme="minorHAnsi" w:cstheme="minorHAnsi"/>
          <w:sz w:val="20"/>
          <w:szCs w:val="20"/>
        </w:rPr>
        <w:t>server</w:t>
      </w:r>
      <w:r>
        <w:rPr>
          <w:rFonts w:asciiTheme="minorHAnsi" w:hAnsiTheme="minorHAnsi" w:cstheme="minorHAnsi"/>
          <w:sz w:val="20"/>
          <w:szCs w:val="20"/>
        </w:rPr>
        <w:t xml:space="preserve">, </w:t>
      </w:r>
      <w:r w:rsidR="00201E9F">
        <w:rPr>
          <w:rFonts w:asciiTheme="minorHAnsi" w:hAnsiTheme="minorHAnsi" w:cstheme="minorHAnsi"/>
          <w:sz w:val="20"/>
          <w:szCs w:val="20"/>
        </w:rPr>
        <w:t>fulfilling</w:t>
      </w:r>
      <w:r>
        <w:rPr>
          <w:rFonts w:asciiTheme="minorHAnsi" w:hAnsiTheme="minorHAnsi" w:cstheme="minorHAnsi"/>
          <w:sz w:val="20"/>
          <w:szCs w:val="20"/>
        </w:rPr>
        <w:t xml:space="preserve"> </w:t>
      </w:r>
      <w:r w:rsidR="00201123" w:rsidRPr="00201123">
        <w:rPr>
          <w:rFonts w:asciiTheme="minorHAnsi" w:hAnsiTheme="minorHAnsi" w:cstheme="minorHAnsi"/>
          <w:sz w:val="20"/>
          <w:szCs w:val="20"/>
        </w:rPr>
        <w:t>customers</w:t>
      </w:r>
      <w:r w:rsidR="00B036D3">
        <w:rPr>
          <w:rFonts w:asciiTheme="minorHAnsi" w:hAnsiTheme="minorHAnsi" w:cstheme="minorHAnsi"/>
          <w:sz w:val="20"/>
          <w:szCs w:val="20"/>
        </w:rPr>
        <w:t>’ needs</w:t>
      </w:r>
      <w:r w:rsidR="00201123" w:rsidRPr="00201123">
        <w:rPr>
          <w:rFonts w:asciiTheme="minorHAnsi" w:hAnsiTheme="minorHAnsi" w:cstheme="minorHAnsi"/>
          <w:sz w:val="20"/>
          <w:szCs w:val="20"/>
        </w:rPr>
        <w:t xml:space="preserve"> </w:t>
      </w:r>
      <w:r>
        <w:rPr>
          <w:rFonts w:asciiTheme="minorHAnsi" w:hAnsiTheme="minorHAnsi" w:cstheme="minorHAnsi"/>
          <w:sz w:val="20"/>
          <w:szCs w:val="20"/>
        </w:rPr>
        <w:t xml:space="preserve">by providing </w:t>
      </w:r>
      <w:r w:rsidR="001B1F2A">
        <w:rPr>
          <w:rFonts w:asciiTheme="minorHAnsi" w:hAnsiTheme="minorHAnsi" w:cstheme="minorHAnsi"/>
          <w:sz w:val="20"/>
          <w:szCs w:val="20"/>
        </w:rPr>
        <w:t xml:space="preserve">a </w:t>
      </w:r>
      <w:r>
        <w:rPr>
          <w:rFonts w:asciiTheme="minorHAnsi" w:hAnsiTheme="minorHAnsi" w:cstheme="minorHAnsi"/>
          <w:sz w:val="20"/>
          <w:szCs w:val="20"/>
        </w:rPr>
        <w:t xml:space="preserve">comprehensive </w:t>
      </w:r>
      <w:r w:rsidR="00201123" w:rsidRPr="00201123">
        <w:rPr>
          <w:rFonts w:asciiTheme="minorHAnsi" w:hAnsiTheme="minorHAnsi" w:cstheme="minorHAnsi"/>
          <w:sz w:val="20"/>
          <w:szCs w:val="20"/>
        </w:rPr>
        <w:t>dining ex</w:t>
      </w:r>
      <w:r>
        <w:rPr>
          <w:rFonts w:asciiTheme="minorHAnsi" w:hAnsiTheme="minorHAnsi" w:cstheme="minorHAnsi"/>
          <w:sz w:val="20"/>
          <w:szCs w:val="20"/>
        </w:rPr>
        <w:t>perience in</w:t>
      </w:r>
      <w:r w:rsidRPr="00201123">
        <w:rPr>
          <w:rFonts w:asciiTheme="minorHAnsi" w:hAnsiTheme="minorHAnsi" w:cstheme="minorHAnsi"/>
          <w:sz w:val="20"/>
          <w:szCs w:val="20"/>
        </w:rPr>
        <w:t xml:space="preserve"> a restaurant</w:t>
      </w:r>
      <w:r>
        <w:rPr>
          <w:rFonts w:asciiTheme="minorHAnsi" w:hAnsiTheme="minorHAnsi" w:cstheme="minorHAnsi"/>
          <w:sz w:val="20"/>
          <w:szCs w:val="20"/>
        </w:rPr>
        <w:t>.</w:t>
      </w:r>
    </w:p>
    <w:p w14:paraId="146219EA" w14:textId="146C51F2" w:rsidR="00201123" w:rsidRPr="00201E9F" w:rsidRDefault="00490C1D" w:rsidP="00201E9F">
      <w:pPr>
        <w:pStyle w:val="ColorfulList-Accent11"/>
        <w:numPr>
          <w:ilvl w:val="0"/>
          <w:numId w:val="29"/>
        </w:numPr>
        <w:tabs>
          <w:tab w:val="left" w:pos="1800"/>
        </w:tabs>
        <w:spacing w:after="80" w:line="276" w:lineRule="auto"/>
        <w:ind w:left="446"/>
        <w:contextualSpacing w:val="0"/>
        <w:jc w:val="both"/>
        <w:rPr>
          <w:rFonts w:asciiTheme="minorHAnsi" w:hAnsiTheme="minorHAnsi" w:cstheme="minorHAnsi"/>
          <w:sz w:val="20"/>
          <w:szCs w:val="20"/>
        </w:rPr>
      </w:pPr>
      <w:r>
        <w:rPr>
          <w:rFonts w:asciiTheme="minorHAnsi" w:hAnsiTheme="minorHAnsi" w:cstheme="minorHAnsi"/>
          <w:sz w:val="20"/>
          <w:szCs w:val="20"/>
        </w:rPr>
        <w:t xml:space="preserve">Executed various activities </w:t>
      </w:r>
      <w:r w:rsidR="00201123" w:rsidRPr="00201123">
        <w:rPr>
          <w:rFonts w:asciiTheme="minorHAnsi" w:hAnsiTheme="minorHAnsi" w:cstheme="minorHAnsi"/>
          <w:sz w:val="20"/>
          <w:szCs w:val="20"/>
        </w:rPr>
        <w:t xml:space="preserve">such as taking orders, serving food, </w:t>
      </w:r>
      <w:r w:rsidR="000D4CCB" w:rsidRPr="00201123">
        <w:rPr>
          <w:rFonts w:asciiTheme="minorHAnsi" w:hAnsiTheme="minorHAnsi" w:cstheme="minorHAnsi"/>
          <w:sz w:val="20"/>
          <w:szCs w:val="20"/>
        </w:rPr>
        <w:t>cleaning,</w:t>
      </w:r>
      <w:r w:rsidR="00201123" w:rsidRPr="00201123">
        <w:rPr>
          <w:rFonts w:asciiTheme="minorHAnsi" w:hAnsiTheme="minorHAnsi" w:cstheme="minorHAnsi"/>
          <w:sz w:val="20"/>
          <w:szCs w:val="20"/>
        </w:rPr>
        <w:t xml:space="preserve"> and resetting tables, replenishing supplies, refilling glasses</w:t>
      </w:r>
      <w:r w:rsidR="001B1F2A">
        <w:rPr>
          <w:rFonts w:asciiTheme="minorHAnsi" w:hAnsiTheme="minorHAnsi" w:cstheme="minorHAnsi"/>
          <w:sz w:val="20"/>
          <w:szCs w:val="20"/>
        </w:rPr>
        <w:t>,</w:t>
      </w:r>
      <w:r w:rsidR="00201123" w:rsidRPr="00201123">
        <w:rPr>
          <w:rFonts w:asciiTheme="minorHAnsi" w:hAnsiTheme="minorHAnsi" w:cstheme="minorHAnsi"/>
          <w:sz w:val="20"/>
          <w:szCs w:val="20"/>
        </w:rPr>
        <w:t xml:space="preserve"> and solving customer complaints</w:t>
      </w:r>
      <w:r w:rsidR="001B1F2A">
        <w:rPr>
          <w:rFonts w:asciiTheme="minorHAnsi" w:hAnsiTheme="minorHAnsi" w:cstheme="minorHAnsi"/>
          <w:sz w:val="20"/>
          <w:szCs w:val="20"/>
        </w:rPr>
        <w:t xml:space="preserve"> with full attention to details</w:t>
      </w:r>
      <w:r w:rsidR="00730A2D">
        <w:rPr>
          <w:rFonts w:asciiTheme="minorHAnsi" w:hAnsiTheme="minorHAnsi" w:cstheme="minorHAnsi"/>
          <w:sz w:val="20"/>
          <w:szCs w:val="20"/>
        </w:rPr>
        <w:t>.</w:t>
      </w:r>
    </w:p>
    <w:p w14:paraId="2F9BC138" w14:textId="3846C295" w:rsidR="00201123" w:rsidRPr="00CB5E60" w:rsidRDefault="007502BB" w:rsidP="00CB5E60">
      <w:pPr>
        <w:pBdr>
          <w:top w:val="double" w:sz="12" w:space="1" w:color="C9C9C9" w:themeColor="accent3" w:themeTint="99"/>
          <w:bottom w:val="double" w:sz="12" w:space="1" w:color="C9C9C9" w:themeColor="accent3" w:themeTint="99"/>
        </w:pBdr>
        <w:shd w:val="clear" w:color="auto" w:fill="EDEDED" w:themeFill="accent3" w:themeFillTint="33"/>
        <w:tabs>
          <w:tab w:val="left" w:pos="4758"/>
          <w:tab w:val="center" w:pos="5400"/>
        </w:tabs>
        <w:spacing w:before="120" w:after="120"/>
        <w:jc w:val="center"/>
        <w:rPr>
          <w:rFonts w:asciiTheme="minorHAnsi" w:hAnsiTheme="minorHAnsi" w:cstheme="minorHAnsi"/>
          <w:b/>
          <w:smallCaps/>
          <w:sz w:val="26"/>
          <w:szCs w:val="26"/>
        </w:rPr>
      </w:pPr>
      <w:r w:rsidRPr="00CB5E60">
        <w:rPr>
          <w:rFonts w:asciiTheme="minorHAnsi" w:hAnsiTheme="minorHAnsi" w:cstheme="minorHAnsi"/>
          <w:b/>
          <w:smallCaps/>
          <w:sz w:val="26"/>
          <w:szCs w:val="26"/>
        </w:rPr>
        <w:t>Additional Experience</w:t>
      </w:r>
    </w:p>
    <w:p w14:paraId="149146F6" w14:textId="4349F151" w:rsidR="009D4A65" w:rsidRDefault="00201123" w:rsidP="00BE10AE">
      <w:pPr>
        <w:pStyle w:val="ColorfulList-Accent11"/>
        <w:tabs>
          <w:tab w:val="left" w:pos="1800"/>
        </w:tabs>
        <w:spacing w:before="120" w:after="80" w:line="276" w:lineRule="auto"/>
        <w:ind w:left="0"/>
        <w:jc w:val="center"/>
        <w:rPr>
          <w:rFonts w:asciiTheme="minorHAnsi" w:hAnsiTheme="minorHAnsi" w:cstheme="minorHAnsi"/>
          <w:b/>
          <w:sz w:val="22"/>
          <w:szCs w:val="22"/>
        </w:rPr>
      </w:pPr>
      <w:r w:rsidRPr="007502BB">
        <w:rPr>
          <w:rFonts w:asciiTheme="minorHAnsi" w:hAnsiTheme="minorHAnsi" w:cstheme="minorHAnsi"/>
          <w:b/>
          <w:smallCaps/>
          <w:sz w:val="22"/>
          <w:szCs w:val="22"/>
        </w:rPr>
        <w:t>Pool manager</w:t>
      </w:r>
      <w:r w:rsidR="001350A8">
        <w:rPr>
          <w:rFonts w:asciiTheme="minorHAnsi" w:hAnsiTheme="minorHAnsi" w:cstheme="minorHAnsi"/>
          <w:b/>
          <w:smallCaps/>
          <w:sz w:val="22"/>
          <w:szCs w:val="22"/>
        </w:rPr>
        <w:t xml:space="preserve"> |</w:t>
      </w:r>
      <w:r w:rsidRPr="007502BB">
        <w:rPr>
          <w:rFonts w:asciiTheme="minorHAnsi" w:hAnsiTheme="minorHAnsi" w:cstheme="minorHAnsi"/>
          <w:b/>
          <w:sz w:val="22"/>
          <w:szCs w:val="22"/>
          <w:lang w:val="en-US"/>
        </w:rPr>
        <w:t xml:space="preserve"> </w:t>
      </w:r>
      <w:r w:rsidR="001350A8" w:rsidRPr="007502BB">
        <w:rPr>
          <w:rFonts w:asciiTheme="minorHAnsi" w:hAnsiTheme="minorHAnsi" w:cstheme="minorHAnsi"/>
          <w:smallCaps/>
          <w:sz w:val="22"/>
          <w:szCs w:val="22"/>
          <w:u w:val="single"/>
        </w:rPr>
        <w:t>HIGH SIERRA POOLS INC</w:t>
      </w:r>
      <w:r w:rsidRPr="001350A8">
        <w:rPr>
          <w:rFonts w:asciiTheme="minorHAnsi" w:hAnsiTheme="minorHAnsi" w:cstheme="minorHAnsi"/>
          <w:smallCaps/>
          <w:sz w:val="22"/>
          <w:szCs w:val="22"/>
        </w:rPr>
        <w:t>.</w:t>
      </w:r>
      <w:r w:rsidR="001350A8" w:rsidRPr="001350A8">
        <w:rPr>
          <w:rFonts w:asciiTheme="minorHAnsi" w:hAnsiTheme="minorHAnsi" w:cstheme="minorHAnsi"/>
          <w:smallCaps/>
          <w:sz w:val="22"/>
          <w:szCs w:val="22"/>
        </w:rPr>
        <w:t xml:space="preserve"> | </w:t>
      </w:r>
      <w:r w:rsidR="007502BB" w:rsidRPr="007502BB">
        <w:rPr>
          <w:rFonts w:asciiTheme="minorHAnsi" w:hAnsiTheme="minorHAnsi" w:cstheme="minorHAnsi"/>
          <w:b/>
          <w:sz w:val="22"/>
          <w:szCs w:val="22"/>
        </w:rPr>
        <w:t>May 2015 – Sep 2015</w:t>
      </w:r>
    </w:p>
    <w:p w14:paraId="371D98A0" w14:textId="0A68036E" w:rsidR="000D4CCB" w:rsidRPr="00CB5E60" w:rsidRDefault="000D4CCB" w:rsidP="000D4CCB">
      <w:pPr>
        <w:pBdr>
          <w:top w:val="double" w:sz="12" w:space="1" w:color="C9C9C9" w:themeColor="accent3" w:themeTint="99"/>
          <w:bottom w:val="double" w:sz="12" w:space="1" w:color="C9C9C9" w:themeColor="accent3" w:themeTint="99"/>
        </w:pBdr>
        <w:shd w:val="clear" w:color="auto" w:fill="EDEDED" w:themeFill="accent3" w:themeFillTint="33"/>
        <w:tabs>
          <w:tab w:val="left" w:pos="4758"/>
          <w:tab w:val="center" w:pos="5400"/>
        </w:tabs>
        <w:spacing w:before="120" w:after="120"/>
        <w:jc w:val="center"/>
        <w:rPr>
          <w:rFonts w:asciiTheme="minorHAnsi" w:hAnsiTheme="minorHAnsi" w:cstheme="minorHAnsi"/>
          <w:b/>
          <w:smallCaps/>
          <w:sz w:val="26"/>
          <w:szCs w:val="26"/>
        </w:rPr>
      </w:pPr>
      <w:r>
        <w:rPr>
          <w:rFonts w:asciiTheme="minorHAnsi" w:hAnsiTheme="minorHAnsi" w:cstheme="minorHAnsi"/>
          <w:b/>
          <w:smallCaps/>
          <w:sz w:val="26"/>
          <w:szCs w:val="26"/>
        </w:rPr>
        <w:t>Projects</w:t>
      </w:r>
    </w:p>
    <w:p w14:paraId="6AF77E1B" w14:textId="1946C691" w:rsidR="00EA7517" w:rsidRPr="008D3F38" w:rsidRDefault="00EA7517" w:rsidP="00EA7517">
      <w:pPr>
        <w:spacing w:after="160" w:line="259" w:lineRule="auto"/>
        <w:contextualSpacing/>
        <w:rPr>
          <w:rFonts w:asciiTheme="minorHAnsi" w:eastAsia="Calibri" w:hAnsiTheme="minorHAnsi" w:cstheme="minorHAnsi"/>
          <w:b/>
          <w:bCs/>
          <w:u w:val="single"/>
          <w:lang w:val="en-US"/>
        </w:rPr>
      </w:pPr>
      <w:r w:rsidRPr="008D3F38">
        <w:rPr>
          <w:rFonts w:asciiTheme="minorHAnsi" w:eastAsia="Calibri" w:hAnsiTheme="minorHAnsi" w:cstheme="minorHAnsi"/>
          <w:b/>
          <w:bCs/>
          <w:u w:val="single"/>
          <w:lang w:val="en-US"/>
        </w:rPr>
        <w:t>Scrabble game calculator</w:t>
      </w:r>
    </w:p>
    <w:p w14:paraId="41F675C0" w14:textId="15975DD5" w:rsidR="00EA7517" w:rsidRDefault="00EA7517" w:rsidP="00EA7517">
      <w:pPr>
        <w:spacing w:after="160" w:line="259" w:lineRule="auto"/>
        <w:contextualSpacing/>
        <w:rPr>
          <w:rFonts w:asciiTheme="minorHAnsi" w:eastAsia="Calibri" w:hAnsiTheme="minorHAnsi" w:cstheme="minorHAnsi"/>
          <w:b/>
          <w:bCs/>
          <w:lang w:val="en-US"/>
        </w:rPr>
      </w:pPr>
      <w:r w:rsidRPr="000D4CCB">
        <w:rPr>
          <w:rFonts w:asciiTheme="minorHAnsi" w:eastAsia="Calibri" w:hAnsiTheme="minorHAnsi" w:cstheme="minorHAnsi"/>
          <w:b/>
          <w:bCs/>
          <w:lang w:val="en-US"/>
        </w:rPr>
        <w:t>C#</w:t>
      </w:r>
      <w:r>
        <w:rPr>
          <w:rFonts w:asciiTheme="minorHAnsi" w:eastAsia="Calibri" w:hAnsiTheme="minorHAnsi" w:cstheme="minorHAnsi"/>
          <w:b/>
          <w:bCs/>
          <w:lang w:val="en-US"/>
        </w:rPr>
        <w:t xml:space="preserve"> | .Net Framework | Console APP (.NET Core) </w:t>
      </w:r>
    </w:p>
    <w:p w14:paraId="30437817" w14:textId="6DD91557" w:rsidR="00EA7517" w:rsidRDefault="00EA7517" w:rsidP="00EA7517">
      <w:pPr>
        <w:pStyle w:val="ListParagraph"/>
        <w:numPr>
          <w:ilvl w:val="0"/>
          <w:numId w:val="36"/>
        </w:numPr>
        <w:spacing w:after="160" w:line="259" w:lineRule="auto"/>
        <w:rPr>
          <w:rFonts w:asciiTheme="minorHAnsi" w:eastAsia="Calibri" w:hAnsiTheme="minorHAnsi" w:cstheme="minorHAnsi"/>
          <w:lang w:val="en-US"/>
        </w:rPr>
      </w:pPr>
      <w:r w:rsidRPr="00EA7517">
        <w:rPr>
          <w:rFonts w:asciiTheme="minorHAnsi" w:eastAsia="Calibri" w:hAnsiTheme="minorHAnsi" w:cstheme="minorHAnsi"/>
          <w:lang w:val="en-US"/>
        </w:rPr>
        <w:t>Console application that is used to calculate points for the game of scrabble. In this application using algorithms, I structured a calculator that can give you a score for multiple games, including points for each letter and bonuses for double words. Each user input must pass validation, and nested loops prevent the application from crashing from invalid input.</w:t>
      </w:r>
    </w:p>
    <w:p w14:paraId="3C1491C8" w14:textId="6060F745" w:rsidR="00EA7517" w:rsidRPr="008D3F38" w:rsidRDefault="00EA7517" w:rsidP="00EA7517">
      <w:pPr>
        <w:spacing w:after="160" w:line="259" w:lineRule="auto"/>
        <w:rPr>
          <w:rFonts w:asciiTheme="minorHAnsi" w:eastAsia="Calibri" w:hAnsiTheme="minorHAnsi" w:cstheme="minorHAnsi"/>
          <w:b/>
          <w:bCs/>
          <w:u w:val="single"/>
          <w:lang w:val="en-US"/>
        </w:rPr>
      </w:pPr>
      <w:r w:rsidRPr="008D3F38">
        <w:rPr>
          <w:rFonts w:asciiTheme="minorHAnsi" w:eastAsia="Calibri" w:hAnsiTheme="minorHAnsi" w:cstheme="minorHAnsi"/>
          <w:b/>
          <w:bCs/>
          <w:u w:val="single"/>
          <w:lang w:val="en-US"/>
        </w:rPr>
        <w:t xml:space="preserve">Website dedicated to rescue </w:t>
      </w:r>
      <w:r w:rsidR="008D3F38">
        <w:rPr>
          <w:rFonts w:asciiTheme="minorHAnsi" w:eastAsia="Calibri" w:hAnsiTheme="minorHAnsi" w:cstheme="minorHAnsi"/>
          <w:b/>
          <w:bCs/>
          <w:u w:val="single"/>
          <w:lang w:val="en-US"/>
        </w:rPr>
        <w:t>“</w:t>
      </w:r>
      <w:r w:rsidRPr="008D3F38">
        <w:rPr>
          <w:rFonts w:asciiTheme="minorHAnsi" w:eastAsia="Calibri" w:hAnsiTheme="minorHAnsi" w:cstheme="minorHAnsi"/>
          <w:b/>
          <w:bCs/>
          <w:u w:val="single"/>
          <w:lang w:val="en-US"/>
        </w:rPr>
        <w:t>Lion, Tigers, Bears</w:t>
      </w:r>
      <w:r w:rsidR="008D3F38">
        <w:rPr>
          <w:rFonts w:asciiTheme="minorHAnsi" w:eastAsia="Calibri" w:hAnsiTheme="minorHAnsi" w:cstheme="minorHAnsi"/>
          <w:b/>
          <w:bCs/>
          <w:u w:val="single"/>
          <w:lang w:val="en-US"/>
        </w:rPr>
        <w:t>”</w:t>
      </w:r>
      <w:r w:rsidRPr="008D3F38">
        <w:rPr>
          <w:rFonts w:asciiTheme="minorHAnsi" w:eastAsia="Calibri" w:hAnsiTheme="minorHAnsi" w:cstheme="minorHAnsi"/>
          <w:b/>
          <w:bCs/>
          <w:u w:val="single"/>
          <w:lang w:val="en-US"/>
        </w:rPr>
        <w:t xml:space="preserve"> in San Diego CA</w:t>
      </w:r>
    </w:p>
    <w:p w14:paraId="7696FFE2" w14:textId="2B3AF024" w:rsidR="00EA7517" w:rsidRDefault="00EA7517" w:rsidP="00EA7517">
      <w:pPr>
        <w:spacing w:after="160" w:line="259" w:lineRule="auto"/>
        <w:rPr>
          <w:rFonts w:asciiTheme="minorHAnsi" w:eastAsia="Calibri" w:hAnsiTheme="minorHAnsi" w:cstheme="minorHAnsi"/>
          <w:b/>
          <w:bCs/>
          <w:lang w:val="en-US"/>
        </w:rPr>
      </w:pPr>
      <w:r>
        <w:rPr>
          <w:rFonts w:asciiTheme="minorHAnsi" w:eastAsia="Calibri" w:hAnsiTheme="minorHAnsi" w:cstheme="minorHAnsi"/>
          <w:b/>
          <w:bCs/>
          <w:lang w:val="en-US"/>
        </w:rPr>
        <w:t xml:space="preserve">HTML | CSS | </w:t>
      </w:r>
      <w:r w:rsidR="008D3F38" w:rsidRPr="008D3F38">
        <w:rPr>
          <w:rFonts w:asciiTheme="minorHAnsi" w:eastAsia="Calibri" w:hAnsiTheme="minorHAnsi" w:cstheme="minorHAnsi"/>
          <w:b/>
          <w:bCs/>
          <w:lang w:val="en-US"/>
        </w:rPr>
        <w:t>Bootstrap</w:t>
      </w:r>
      <w:r w:rsidR="008D3F38">
        <w:rPr>
          <w:rFonts w:asciiTheme="minorHAnsi" w:eastAsia="Calibri" w:hAnsiTheme="minorHAnsi" w:cstheme="minorHAnsi"/>
          <w:b/>
          <w:bCs/>
          <w:lang w:val="en-US"/>
        </w:rPr>
        <w:t xml:space="preserve"> Front-End Libraries </w:t>
      </w:r>
    </w:p>
    <w:p w14:paraId="0F1B5AB1" w14:textId="19302D50" w:rsidR="008D3F38" w:rsidRDefault="008D3F38" w:rsidP="008D3F38">
      <w:pPr>
        <w:pStyle w:val="ListParagraph"/>
        <w:numPr>
          <w:ilvl w:val="0"/>
          <w:numId w:val="36"/>
        </w:numPr>
        <w:spacing w:after="160" w:line="259" w:lineRule="auto"/>
        <w:rPr>
          <w:rFonts w:asciiTheme="minorHAnsi" w:eastAsia="Calibri" w:hAnsiTheme="minorHAnsi" w:cstheme="minorHAnsi"/>
          <w:lang w:val="en-US"/>
        </w:rPr>
      </w:pPr>
      <w:r w:rsidRPr="008D3F38">
        <w:rPr>
          <w:rFonts w:asciiTheme="minorHAnsi" w:eastAsia="Calibri" w:hAnsiTheme="minorHAnsi" w:cstheme="minorHAnsi"/>
          <w:lang w:val="en-US"/>
        </w:rPr>
        <w:t xml:space="preserve">Lions Tigers &amp; Bears provides a safe haven to abused and abandoned exotic animals and inspiring an educational forum to end the exotic animal trade. After visiting </w:t>
      </w:r>
      <w:r>
        <w:rPr>
          <w:rFonts w:asciiTheme="minorHAnsi" w:eastAsia="Calibri" w:hAnsiTheme="minorHAnsi" w:cstheme="minorHAnsi"/>
          <w:lang w:val="en-US"/>
        </w:rPr>
        <w:t>this</w:t>
      </w:r>
      <w:r w:rsidRPr="008D3F38">
        <w:rPr>
          <w:rFonts w:asciiTheme="minorHAnsi" w:eastAsia="Calibri" w:hAnsiTheme="minorHAnsi" w:cstheme="minorHAnsi"/>
          <w:lang w:val="en-US"/>
        </w:rPr>
        <w:t xml:space="preserve"> facility, I created this website and presented it in front of my college audience to raise awareness about animal cruelty in the world.</w:t>
      </w:r>
    </w:p>
    <w:p w14:paraId="68471D9E" w14:textId="4F3FC5E6" w:rsidR="00A46ABD" w:rsidRDefault="00A46ABD" w:rsidP="00A46ABD">
      <w:pPr>
        <w:spacing w:after="160" w:line="259" w:lineRule="auto"/>
        <w:rPr>
          <w:rFonts w:asciiTheme="minorHAnsi" w:eastAsia="Calibri" w:hAnsiTheme="minorHAnsi" w:cstheme="minorHAnsi"/>
          <w:b/>
          <w:bCs/>
          <w:u w:val="single"/>
          <w:lang w:val="en-US"/>
        </w:rPr>
      </w:pPr>
      <w:r w:rsidRPr="00A46ABD">
        <w:rPr>
          <w:rFonts w:asciiTheme="minorHAnsi" w:eastAsia="Calibri" w:hAnsiTheme="minorHAnsi" w:cstheme="minorHAnsi"/>
          <w:b/>
          <w:bCs/>
          <w:u w:val="single"/>
          <w:lang w:val="en-US"/>
        </w:rPr>
        <w:t>ASP.NET website featuring connection with BestBuy data base</w:t>
      </w:r>
    </w:p>
    <w:p w14:paraId="5C97F952" w14:textId="15A1D7D2" w:rsidR="00A46ABD" w:rsidRDefault="00A46ABD" w:rsidP="00A46ABD">
      <w:pPr>
        <w:spacing w:after="160" w:line="259" w:lineRule="auto"/>
        <w:rPr>
          <w:rFonts w:asciiTheme="minorHAnsi" w:eastAsia="Calibri" w:hAnsiTheme="minorHAnsi" w:cstheme="minorHAnsi"/>
          <w:b/>
          <w:bCs/>
          <w:lang w:val="en-US"/>
        </w:rPr>
      </w:pPr>
      <w:r>
        <w:rPr>
          <w:rFonts w:asciiTheme="minorHAnsi" w:eastAsia="Calibri" w:hAnsiTheme="minorHAnsi" w:cstheme="minorHAnsi"/>
          <w:b/>
          <w:bCs/>
          <w:lang w:val="en-US"/>
        </w:rPr>
        <w:t>C#|Console App (.Net Core) | ASP.NET</w:t>
      </w:r>
      <w:r w:rsidR="00BE44C6">
        <w:rPr>
          <w:rFonts w:asciiTheme="minorHAnsi" w:eastAsia="Calibri" w:hAnsiTheme="minorHAnsi" w:cstheme="minorHAnsi"/>
          <w:b/>
          <w:bCs/>
          <w:lang w:val="en-US"/>
        </w:rPr>
        <w:t xml:space="preserve"> MVC</w:t>
      </w:r>
      <w:r>
        <w:rPr>
          <w:rFonts w:asciiTheme="minorHAnsi" w:eastAsia="Calibri" w:hAnsiTheme="minorHAnsi" w:cstheme="minorHAnsi"/>
          <w:b/>
          <w:bCs/>
          <w:lang w:val="en-US"/>
        </w:rPr>
        <w:t xml:space="preserve">| </w:t>
      </w:r>
      <w:proofErr w:type="spellStart"/>
      <w:r>
        <w:rPr>
          <w:rFonts w:asciiTheme="minorHAnsi" w:eastAsia="Calibri" w:hAnsiTheme="minorHAnsi" w:cstheme="minorHAnsi"/>
          <w:b/>
          <w:bCs/>
          <w:lang w:val="en-US"/>
        </w:rPr>
        <w:t>MySQL</w:t>
      </w:r>
      <w:r w:rsidR="00BE44C6">
        <w:rPr>
          <w:rFonts w:asciiTheme="minorHAnsi" w:eastAsia="Calibri" w:hAnsiTheme="minorHAnsi" w:cstheme="minorHAnsi"/>
          <w:b/>
          <w:bCs/>
          <w:lang w:val="en-US"/>
        </w:rPr>
        <w:t>|HTML</w:t>
      </w:r>
      <w:proofErr w:type="spellEnd"/>
    </w:p>
    <w:p w14:paraId="642E6FC5" w14:textId="1E86F4E3" w:rsidR="00A46ABD" w:rsidRPr="00154EC5" w:rsidRDefault="00A46ABD" w:rsidP="00A46ABD">
      <w:pPr>
        <w:pStyle w:val="ListParagraph"/>
        <w:numPr>
          <w:ilvl w:val="0"/>
          <w:numId w:val="36"/>
        </w:numPr>
        <w:spacing w:after="160" w:line="259" w:lineRule="auto"/>
        <w:rPr>
          <w:rFonts w:asciiTheme="minorHAnsi" w:eastAsia="Calibri" w:hAnsiTheme="minorHAnsi" w:cstheme="minorHAnsi"/>
          <w:lang w:val="en-US"/>
        </w:rPr>
      </w:pPr>
      <w:r w:rsidRPr="00154EC5">
        <w:rPr>
          <w:rFonts w:asciiTheme="minorHAnsi" w:eastAsia="Calibri" w:hAnsiTheme="minorHAnsi" w:cstheme="minorHAnsi"/>
          <w:lang w:val="en-US"/>
        </w:rPr>
        <w:t xml:space="preserve">Web application built using Nugget packages such as Dabber and </w:t>
      </w:r>
      <w:r w:rsidR="00154EC5" w:rsidRPr="00154EC5">
        <w:rPr>
          <w:rFonts w:asciiTheme="minorHAnsi" w:eastAsia="Calibri" w:hAnsiTheme="minorHAnsi" w:cstheme="minorHAnsi"/>
          <w:lang w:val="en-US"/>
        </w:rPr>
        <w:t>MySQL. Data to connect database and retrieve information</w:t>
      </w:r>
      <w:r w:rsidR="00BE44C6">
        <w:rPr>
          <w:rFonts w:asciiTheme="minorHAnsi" w:eastAsia="Calibri" w:hAnsiTheme="minorHAnsi" w:cstheme="minorHAnsi"/>
          <w:lang w:val="en-US"/>
        </w:rPr>
        <w:t xml:space="preserve"> upon user’s request. </w:t>
      </w:r>
    </w:p>
    <w:p w14:paraId="0CC3789A" w14:textId="77777777" w:rsidR="00EA7517" w:rsidRDefault="00EA7517" w:rsidP="000D4CCB">
      <w:pPr>
        <w:rPr>
          <w:rFonts w:asciiTheme="minorHAnsi" w:eastAsia="Calibri" w:hAnsiTheme="minorHAnsi" w:cstheme="minorHAnsi"/>
          <w:b/>
          <w:bCs/>
          <w:lang w:val="en-US"/>
        </w:rPr>
      </w:pPr>
    </w:p>
    <w:p w14:paraId="4645567C" w14:textId="5103759A" w:rsidR="000D4CCB" w:rsidRPr="008D3F38" w:rsidRDefault="000D4CCB" w:rsidP="000D4CCB">
      <w:pPr>
        <w:rPr>
          <w:rFonts w:asciiTheme="minorHAnsi" w:eastAsia="Calibri" w:hAnsiTheme="minorHAnsi" w:cstheme="minorHAnsi"/>
          <w:b/>
          <w:bCs/>
          <w:u w:val="single"/>
          <w:lang w:val="en-US"/>
        </w:rPr>
      </w:pPr>
      <w:r w:rsidRPr="008D3F38">
        <w:rPr>
          <w:rFonts w:asciiTheme="minorHAnsi" w:eastAsia="Calibri" w:hAnsiTheme="minorHAnsi" w:cstheme="minorHAnsi"/>
          <w:b/>
          <w:bCs/>
          <w:u w:val="single"/>
          <w:lang w:val="en-US"/>
        </w:rPr>
        <w:t>Geolocation Distance Compiler</w:t>
      </w:r>
    </w:p>
    <w:p w14:paraId="6D139EF2" w14:textId="77777777" w:rsidR="000D4CCB" w:rsidRPr="000D4CCB" w:rsidRDefault="000D4CCB" w:rsidP="000D4CCB">
      <w:pPr>
        <w:rPr>
          <w:rFonts w:ascii="Calibri" w:eastAsia="Calibri" w:hAnsi="Calibri"/>
          <w:b/>
          <w:bCs/>
          <w:lang w:val="en-US"/>
        </w:rPr>
      </w:pPr>
      <w:r w:rsidRPr="000D4CCB">
        <w:rPr>
          <w:rFonts w:ascii="Calibri" w:eastAsia="Calibri" w:hAnsi="Calibri" w:cs="Calibri"/>
          <w:b/>
          <w:bCs/>
          <w:lang w:val="en-US"/>
        </w:rPr>
        <w:t xml:space="preserve">C# | .Net Framework |Console APP (.NET Core) | </w:t>
      </w:r>
      <w:proofErr w:type="spellStart"/>
      <w:r w:rsidRPr="000D4CCB">
        <w:rPr>
          <w:rFonts w:ascii="Calibri" w:eastAsia="Calibri" w:hAnsi="Calibri" w:cs="Calibri"/>
          <w:b/>
          <w:bCs/>
          <w:lang w:val="en-US"/>
        </w:rPr>
        <w:t>GeoCordinate</w:t>
      </w:r>
      <w:proofErr w:type="spellEnd"/>
      <w:r w:rsidRPr="000D4CCB">
        <w:rPr>
          <w:rFonts w:ascii="Calibri" w:eastAsia="Calibri" w:hAnsi="Calibri" w:cs="Calibri"/>
          <w:b/>
          <w:bCs/>
          <w:lang w:val="en-US"/>
        </w:rPr>
        <w:t xml:space="preserve"> Pkg |</w:t>
      </w:r>
      <w:proofErr w:type="spellStart"/>
      <w:r w:rsidRPr="000D4CCB">
        <w:rPr>
          <w:rFonts w:ascii="Calibri" w:eastAsia="Calibri" w:hAnsi="Calibri" w:cs="Calibri"/>
          <w:b/>
          <w:bCs/>
          <w:lang w:val="en-US"/>
        </w:rPr>
        <w:t>XUnit</w:t>
      </w:r>
      <w:proofErr w:type="spellEnd"/>
      <w:r w:rsidRPr="000D4CCB">
        <w:rPr>
          <w:rFonts w:ascii="Calibri" w:eastAsia="Calibri" w:hAnsi="Calibri" w:cs="Calibri"/>
          <w:b/>
          <w:bCs/>
          <w:lang w:val="en-US"/>
        </w:rPr>
        <w:t xml:space="preserve"> Pkg</w:t>
      </w:r>
      <w:r w:rsidRPr="000D4CCB">
        <w:rPr>
          <w:rFonts w:ascii="Calibri" w:eastAsia="Calibri" w:hAnsi="Calibri"/>
          <w:b/>
          <w:bCs/>
          <w:lang w:val="en-US"/>
        </w:rPr>
        <w:t xml:space="preserve"> | </w:t>
      </w:r>
    </w:p>
    <w:p w14:paraId="24C5AA31" w14:textId="77777777" w:rsidR="000D4CCB" w:rsidRPr="000D4CCB" w:rsidRDefault="000D4CCB" w:rsidP="000D4CCB">
      <w:pPr>
        <w:rPr>
          <w:rFonts w:ascii="Calibri" w:eastAsia="Calibri" w:hAnsi="Calibri"/>
          <w:lang w:val="en-US"/>
        </w:rPr>
      </w:pPr>
      <w:r w:rsidRPr="000D4CCB">
        <w:rPr>
          <w:rFonts w:ascii="Calibri" w:eastAsia="Calibri" w:hAnsi="Calibri"/>
          <w:lang w:val="en-US"/>
        </w:rPr>
        <w:t>(Reads a CSV file with coordinates to every Taco Bell in Alabama, and returns to the user the 2 locations that are furthest away from one another)</w:t>
      </w:r>
    </w:p>
    <w:p w14:paraId="4E1EF271" w14:textId="77777777" w:rsidR="000D4CCB" w:rsidRP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t xml:space="preserve">Created Unit tests with the </w:t>
      </w:r>
      <w:proofErr w:type="spellStart"/>
      <w:r w:rsidRPr="000D4CCB">
        <w:rPr>
          <w:rFonts w:ascii="Calibri" w:eastAsia="Calibri" w:hAnsi="Calibri"/>
          <w:lang w:val="en-US"/>
        </w:rPr>
        <w:t>XUint</w:t>
      </w:r>
      <w:proofErr w:type="spellEnd"/>
      <w:r w:rsidRPr="000D4CCB">
        <w:rPr>
          <w:rFonts w:ascii="Calibri" w:eastAsia="Calibri" w:hAnsi="Calibri"/>
          <w:lang w:val="en-US"/>
        </w:rPr>
        <w:t xml:space="preserve"> package to checkout custom Parsing method for accuracy.</w:t>
      </w:r>
    </w:p>
    <w:p w14:paraId="1447AE52" w14:textId="77777777" w:rsidR="000D4CCB" w:rsidRP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t xml:space="preserve">Implemented the </w:t>
      </w:r>
      <w:proofErr w:type="spellStart"/>
      <w:r w:rsidRPr="000D4CCB">
        <w:rPr>
          <w:rFonts w:ascii="Calibri" w:eastAsia="Calibri" w:hAnsi="Calibri"/>
          <w:lang w:val="en-US"/>
        </w:rPr>
        <w:t>GeoCordinate</w:t>
      </w:r>
      <w:proofErr w:type="spellEnd"/>
      <w:r w:rsidRPr="000D4CCB">
        <w:rPr>
          <w:rFonts w:ascii="Calibri" w:eastAsia="Calibri" w:hAnsi="Calibri"/>
          <w:lang w:val="en-US"/>
        </w:rPr>
        <w:t xml:space="preserve"> package to read and organize coordinate data according to distance.</w:t>
      </w:r>
    </w:p>
    <w:p w14:paraId="1CF74E64" w14:textId="77777777" w:rsidR="000D4CCB" w:rsidRP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t>Implemented an Interface to apply attributes to a child class that eventually becomes the main object that holds all the attributes for every Taco Bell location.</w:t>
      </w:r>
    </w:p>
    <w:p w14:paraId="56871A8F" w14:textId="77777777" w:rsidR="000D4CCB" w:rsidRP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lastRenderedPageBreak/>
        <w:t xml:space="preserve">Created a custom value type using a structure named “Point” that holds a double value type for latitude and longitude values to pass into the </w:t>
      </w:r>
      <w:proofErr w:type="spellStart"/>
      <w:r w:rsidRPr="000D4CCB">
        <w:rPr>
          <w:rFonts w:ascii="Calibri" w:eastAsia="Calibri" w:hAnsi="Calibri"/>
          <w:lang w:val="en-US"/>
        </w:rPr>
        <w:t>ITrackable</w:t>
      </w:r>
      <w:proofErr w:type="spellEnd"/>
      <w:r w:rsidRPr="000D4CCB">
        <w:rPr>
          <w:rFonts w:ascii="Calibri" w:eastAsia="Calibri" w:hAnsi="Calibri"/>
          <w:lang w:val="en-US"/>
        </w:rPr>
        <w:t xml:space="preserve"> interface.</w:t>
      </w:r>
    </w:p>
    <w:p w14:paraId="1812BDB0" w14:textId="77777777" w:rsidR="000D4CCB" w:rsidRP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t>Created nested for loops to enumerate over each location points in a parsed array while comparing them to all other arrays’ locations, then replaces the value in a variable that holds the location of the furthest distance from the origin location within the first loop.</w:t>
      </w:r>
    </w:p>
    <w:p w14:paraId="2203C555" w14:textId="35D6D832" w:rsidR="000D4CCB" w:rsidRDefault="000D4CCB" w:rsidP="000D4CCB">
      <w:pPr>
        <w:numPr>
          <w:ilvl w:val="0"/>
          <w:numId w:val="35"/>
        </w:numPr>
        <w:spacing w:after="160" w:line="259" w:lineRule="auto"/>
        <w:contextualSpacing/>
        <w:rPr>
          <w:rFonts w:ascii="Calibri" w:eastAsia="Calibri" w:hAnsi="Calibri"/>
          <w:lang w:val="en-US"/>
        </w:rPr>
      </w:pPr>
      <w:r w:rsidRPr="000D4CCB">
        <w:rPr>
          <w:rFonts w:ascii="Calibri" w:eastAsia="Calibri" w:hAnsi="Calibri"/>
          <w:lang w:val="en-US"/>
        </w:rPr>
        <w:t>Used string interpolation to present the two furthest locations including city name, longitude, and latitude.</w:t>
      </w:r>
    </w:p>
    <w:p w14:paraId="06BB8207" w14:textId="6726C4CF" w:rsidR="000D4CCB" w:rsidRPr="00CB5E60" w:rsidRDefault="000D4CCB" w:rsidP="00BE10AE">
      <w:pPr>
        <w:pStyle w:val="ColorfulList-Accent11"/>
        <w:tabs>
          <w:tab w:val="left" w:pos="1800"/>
        </w:tabs>
        <w:spacing w:before="120" w:after="80" w:line="276" w:lineRule="auto"/>
        <w:ind w:left="0"/>
        <w:jc w:val="center"/>
        <w:rPr>
          <w:rFonts w:asciiTheme="minorHAnsi" w:hAnsiTheme="minorHAnsi" w:cstheme="minorHAnsi"/>
          <w:b/>
          <w:sz w:val="22"/>
          <w:szCs w:val="22"/>
        </w:rPr>
      </w:pPr>
    </w:p>
    <w:sectPr w:rsidR="000D4CCB" w:rsidRPr="00CB5E60" w:rsidSect="005136C7">
      <w:head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3CF7E" w14:textId="77777777" w:rsidR="007A583D" w:rsidRDefault="007A583D" w:rsidP="00325680">
      <w:r>
        <w:separator/>
      </w:r>
    </w:p>
  </w:endnote>
  <w:endnote w:type="continuationSeparator" w:id="0">
    <w:p w14:paraId="65C73B91" w14:textId="77777777" w:rsidR="007A583D" w:rsidRDefault="007A583D" w:rsidP="003256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5DFCB2" w14:textId="77777777" w:rsidR="007A583D" w:rsidRDefault="007A583D" w:rsidP="00325680">
      <w:r>
        <w:separator/>
      </w:r>
    </w:p>
  </w:footnote>
  <w:footnote w:type="continuationSeparator" w:id="0">
    <w:p w14:paraId="348093A0" w14:textId="77777777" w:rsidR="007A583D" w:rsidRDefault="007A583D" w:rsidP="003256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476735" w14:textId="23F2DFA3" w:rsidR="001668C3" w:rsidRPr="00875870" w:rsidRDefault="001668C3" w:rsidP="00875870">
    <w:pPr>
      <w:pStyle w:val="Header"/>
      <w:tabs>
        <w:tab w:val="clear" w:pos="9360"/>
      </w:tabs>
      <w:rPr>
        <w:rFonts w:asciiTheme="minorHAnsi" w:hAnsiTheme="minorHAnsi" w:cstheme="minorHAnsi"/>
        <w:u w:val="single"/>
      </w:rPr>
    </w:pPr>
    <w:r w:rsidRPr="00CB5E60">
      <w:rPr>
        <w:rFonts w:asciiTheme="minorHAnsi" w:hAnsiTheme="minorHAnsi" w:cstheme="minorHAnsi"/>
        <w:b/>
        <w:smallCaps/>
        <w:sz w:val="28"/>
        <w:szCs w:val="28"/>
        <w:u w:val="single"/>
      </w:rPr>
      <w:t>Hanna Sindiukova</w:t>
    </w:r>
    <w:r w:rsidRPr="00875870">
      <w:rPr>
        <w:rFonts w:asciiTheme="minorHAnsi" w:hAnsiTheme="minorHAnsi" w:cstheme="minorHAnsi"/>
        <w:b/>
        <w:smallCaps/>
        <w:sz w:val="28"/>
        <w:szCs w:val="28"/>
        <w:u w:val="single"/>
      </w:rPr>
      <w:tab/>
    </w:r>
    <w:r w:rsidRPr="00875870">
      <w:rPr>
        <w:rFonts w:asciiTheme="minorHAnsi" w:hAnsiTheme="minorHAnsi" w:cstheme="minorHAnsi"/>
        <w:b/>
        <w:smallCaps/>
        <w:sz w:val="28"/>
        <w:szCs w:val="28"/>
        <w:u w:val="single"/>
      </w:rPr>
      <w:tab/>
    </w:r>
    <w:r>
      <w:rPr>
        <w:rFonts w:asciiTheme="minorHAnsi" w:hAnsiTheme="minorHAnsi" w:cstheme="minorHAnsi"/>
        <w:b/>
        <w:smallCaps/>
        <w:sz w:val="28"/>
        <w:szCs w:val="28"/>
        <w:u w:val="single"/>
        <w:lang w:val="en-US"/>
      </w:rPr>
      <w:t xml:space="preserve">   </w:t>
    </w:r>
    <w:r w:rsidRPr="00875870">
      <w:rPr>
        <w:rFonts w:asciiTheme="minorHAnsi" w:hAnsiTheme="minorHAnsi" w:cstheme="minorHAnsi"/>
        <w:b/>
        <w:smallCaps/>
        <w:sz w:val="28"/>
        <w:szCs w:val="28"/>
        <w:u w:val="single"/>
        <w:lang w:val="en-US"/>
      </w:rPr>
      <w:t xml:space="preserve">    </w:t>
    </w:r>
    <w:r w:rsidRPr="00875870">
      <w:rPr>
        <w:rFonts w:asciiTheme="minorHAnsi" w:hAnsiTheme="minorHAnsi" w:cstheme="minorHAnsi"/>
        <w:sz w:val="28"/>
        <w:szCs w:val="28"/>
        <w:u w:val="single"/>
        <w:lang w:val="en-US"/>
      </w:rPr>
      <w:t xml:space="preserve"> </w:t>
    </w:r>
    <w:r>
      <w:rPr>
        <w:rFonts w:asciiTheme="minorHAnsi" w:hAnsiTheme="minorHAnsi" w:cstheme="minorHAnsi"/>
        <w:sz w:val="28"/>
        <w:szCs w:val="28"/>
        <w:u w:val="single"/>
        <w:lang w:val="en-US"/>
      </w:rPr>
      <w:t xml:space="preserve">    </w:t>
    </w:r>
    <w:r>
      <w:rPr>
        <w:rFonts w:asciiTheme="minorHAnsi" w:hAnsiTheme="minorHAnsi" w:cstheme="minorHAnsi"/>
        <w:sz w:val="28"/>
        <w:szCs w:val="28"/>
        <w:u w:val="single"/>
        <w:lang w:val="en-US"/>
      </w:rPr>
      <w:tab/>
    </w:r>
    <w:r>
      <w:rPr>
        <w:rFonts w:asciiTheme="minorHAnsi" w:hAnsiTheme="minorHAnsi" w:cstheme="minorHAnsi"/>
        <w:sz w:val="28"/>
        <w:szCs w:val="28"/>
        <w:u w:val="single"/>
        <w:lang w:val="en-US"/>
      </w:rPr>
      <w:tab/>
    </w:r>
    <w:r>
      <w:rPr>
        <w:rFonts w:asciiTheme="minorHAnsi" w:hAnsiTheme="minorHAnsi" w:cstheme="minorHAnsi"/>
        <w:sz w:val="28"/>
        <w:szCs w:val="28"/>
        <w:u w:val="single"/>
        <w:lang w:val="en-US"/>
      </w:rPr>
      <w:tab/>
    </w:r>
    <w:r>
      <w:rPr>
        <w:rFonts w:asciiTheme="minorHAnsi" w:hAnsiTheme="minorHAnsi" w:cstheme="minorHAnsi"/>
        <w:sz w:val="28"/>
        <w:szCs w:val="28"/>
        <w:u w:val="single"/>
        <w:lang w:val="en-US"/>
      </w:rPr>
      <w:tab/>
    </w:r>
    <w:r>
      <w:rPr>
        <w:rFonts w:asciiTheme="minorHAnsi" w:hAnsiTheme="minorHAnsi" w:cstheme="minorHAnsi"/>
        <w:sz w:val="28"/>
        <w:szCs w:val="28"/>
        <w:u w:val="single"/>
        <w:lang w:val="en-US"/>
      </w:rPr>
      <w:tab/>
    </w:r>
    <w:r>
      <w:rPr>
        <w:rFonts w:asciiTheme="minorHAnsi" w:hAnsiTheme="minorHAnsi" w:cstheme="minorHAnsi"/>
        <w:sz w:val="28"/>
        <w:szCs w:val="28"/>
        <w:u w:val="single"/>
        <w:lang w:val="en-US"/>
      </w:rPr>
      <w:tab/>
      <w:t xml:space="preserve">            </w:t>
    </w:r>
    <w:r w:rsidRPr="00875870">
      <w:rPr>
        <w:rFonts w:asciiTheme="minorHAnsi" w:hAnsiTheme="minorHAnsi" w:cstheme="minorHAnsi"/>
        <w:b/>
        <w:smallCaps/>
        <w:u w:val="single"/>
      </w:rPr>
      <w:t xml:space="preserve">Page </w:t>
    </w:r>
    <w:sdt>
      <w:sdtPr>
        <w:rPr>
          <w:rFonts w:asciiTheme="minorHAnsi" w:hAnsiTheme="minorHAnsi" w:cstheme="minorHAnsi"/>
          <w:b/>
          <w:smallCaps/>
          <w:u w:val="single"/>
        </w:rPr>
        <w:id w:val="1304586115"/>
        <w:docPartObj>
          <w:docPartGallery w:val="Page Numbers (Top of Page)"/>
          <w:docPartUnique/>
        </w:docPartObj>
      </w:sdtPr>
      <w:sdtEndPr/>
      <w:sdtContent>
        <w:r>
          <w:rPr>
            <w:rFonts w:asciiTheme="minorHAnsi" w:hAnsiTheme="minorHAnsi" w:cstheme="minorHAnsi"/>
            <w:b/>
            <w:smallCaps/>
            <w:noProof/>
            <w:u w:val="single"/>
          </w:rPr>
          <w:t>2</w:t>
        </w:r>
      </w:sdtContent>
    </w:sdt>
  </w:p>
  <w:p w14:paraId="212E03DF" w14:textId="77777777" w:rsidR="001668C3" w:rsidRDefault="00166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25pt;height:10.35pt" o:bullet="t">
        <v:imagedata r:id="rId1" o:title=""/>
      </v:shape>
    </w:pict>
  </w:numPicBullet>
  <w:abstractNum w:abstractNumId="0" w15:restartNumberingAfterBreak="0">
    <w:nsid w:val="072A0A44"/>
    <w:multiLevelType w:val="hybridMultilevel"/>
    <w:tmpl w:val="1B329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BF16D4"/>
    <w:multiLevelType w:val="hybridMultilevel"/>
    <w:tmpl w:val="0EE01FF4"/>
    <w:lvl w:ilvl="0" w:tplc="B6E623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D407E9"/>
    <w:multiLevelType w:val="hybridMultilevel"/>
    <w:tmpl w:val="6FBAA318"/>
    <w:lvl w:ilvl="0" w:tplc="20000005">
      <w:start w:val="1"/>
      <w:numFmt w:val="bullet"/>
      <w:lvlText w:val=""/>
      <w:lvlJc w:val="left"/>
      <w:pPr>
        <w:ind w:left="810" w:hanging="360"/>
      </w:pPr>
      <w:rPr>
        <w:rFonts w:ascii="Wingdings" w:hAnsi="Wingdings" w:hint="default"/>
      </w:rPr>
    </w:lvl>
    <w:lvl w:ilvl="1" w:tplc="20000003" w:tentative="1">
      <w:start w:val="1"/>
      <w:numFmt w:val="bullet"/>
      <w:lvlText w:val="o"/>
      <w:lvlJc w:val="left"/>
      <w:pPr>
        <w:ind w:left="1530" w:hanging="360"/>
      </w:pPr>
      <w:rPr>
        <w:rFonts w:ascii="Courier New" w:hAnsi="Courier New" w:cs="Courier New" w:hint="default"/>
      </w:rPr>
    </w:lvl>
    <w:lvl w:ilvl="2" w:tplc="20000005" w:tentative="1">
      <w:start w:val="1"/>
      <w:numFmt w:val="bullet"/>
      <w:lvlText w:val=""/>
      <w:lvlJc w:val="left"/>
      <w:pPr>
        <w:ind w:left="2250" w:hanging="360"/>
      </w:pPr>
      <w:rPr>
        <w:rFonts w:ascii="Wingdings" w:hAnsi="Wingdings" w:hint="default"/>
      </w:rPr>
    </w:lvl>
    <w:lvl w:ilvl="3" w:tplc="20000001" w:tentative="1">
      <w:start w:val="1"/>
      <w:numFmt w:val="bullet"/>
      <w:lvlText w:val=""/>
      <w:lvlJc w:val="left"/>
      <w:pPr>
        <w:ind w:left="2970" w:hanging="360"/>
      </w:pPr>
      <w:rPr>
        <w:rFonts w:ascii="Symbol" w:hAnsi="Symbol" w:hint="default"/>
      </w:rPr>
    </w:lvl>
    <w:lvl w:ilvl="4" w:tplc="20000003" w:tentative="1">
      <w:start w:val="1"/>
      <w:numFmt w:val="bullet"/>
      <w:lvlText w:val="o"/>
      <w:lvlJc w:val="left"/>
      <w:pPr>
        <w:ind w:left="3690" w:hanging="360"/>
      </w:pPr>
      <w:rPr>
        <w:rFonts w:ascii="Courier New" w:hAnsi="Courier New" w:cs="Courier New" w:hint="default"/>
      </w:rPr>
    </w:lvl>
    <w:lvl w:ilvl="5" w:tplc="20000005" w:tentative="1">
      <w:start w:val="1"/>
      <w:numFmt w:val="bullet"/>
      <w:lvlText w:val=""/>
      <w:lvlJc w:val="left"/>
      <w:pPr>
        <w:ind w:left="4410" w:hanging="360"/>
      </w:pPr>
      <w:rPr>
        <w:rFonts w:ascii="Wingdings" w:hAnsi="Wingdings" w:hint="default"/>
      </w:rPr>
    </w:lvl>
    <w:lvl w:ilvl="6" w:tplc="20000001" w:tentative="1">
      <w:start w:val="1"/>
      <w:numFmt w:val="bullet"/>
      <w:lvlText w:val=""/>
      <w:lvlJc w:val="left"/>
      <w:pPr>
        <w:ind w:left="5130" w:hanging="360"/>
      </w:pPr>
      <w:rPr>
        <w:rFonts w:ascii="Symbol" w:hAnsi="Symbol" w:hint="default"/>
      </w:rPr>
    </w:lvl>
    <w:lvl w:ilvl="7" w:tplc="20000003" w:tentative="1">
      <w:start w:val="1"/>
      <w:numFmt w:val="bullet"/>
      <w:lvlText w:val="o"/>
      <w:lvlJc w:val="left"/>
      <w:pPr>
        <w:ind w:left="5850" w:hanging="360"/>
      </w:pPr>
      <w:rPr>
        <w:rFonts w:ascii="Courier New" w:hAnsi="Courier New" w:cs="Courier New" w:hint="default"/>
      </w:rPr>
    </w:lvl>
    <w:lvl w:ilvl="8" w:tplc="20000005" w:tentative="1">
      <w:start w:val="1"/>
      <w:numFmt w:val="bullet"/>
      <w:lvlText w:val=""/>
      <w:lvlJc w:val="left"/>
      <w:pPr>
        <w:ind w:left="6570" w:hanging="360"/>
      </w:pPr>
      <w:rPr>
        <w:rFonts w:ascii="Wingdings" w:hAnsi="Wingdings" w:hint="default"/>
      </w:rPr>
    </w:lvl>
  </w:abstractNum>
  <w:abstractNum w:abstractNumId="3" w15:restartNumberingAfterBreak="0">
    <w:nsid w:val="0B4807D5"/>
    <w:multiLevelType w:val="hybridMultilevel"/>
    <w:tmpl w:val="3240190E"/>
    <w:lvl w:ilvl="0" w:tplc="04090005">
      <w:start w:val="1"/>
      <w:numFmt w:val="bullet"/>
      <w:lvlText w:val=""/>
      <w:lvlJc w:val="left"/>
      <w:pPr>
        <w:ind w:left="99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004FA"/>
    <w:multiLevelType w:val="hybridMultilevel"/>
    <w:tmpl w:val="225EC3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0714B9"/>
    <w:multiLevelType w:val="hybridMultilevel"/>
    <w:tmpl w:val="FECA3A42"/>
    <w:lvl w:ilvl="0" w:tplc="879E337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42C46"/>
    <w:multiLevelType w:val="hybridMultilevel"/>
    <w:tmpl w:val="59DCB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A647E"/>
    <w:multiLevelType w:val="hybridMultilevel"/>
    <w:tmpl w:val="1764A8E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4583A7A"/>
    <w:multiLevelType w:val="hybridMultilevel"/>
    <w:tmpl w:val="5498B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B66CE"/>
    <w:multiLevelType w:val="hybridMultilevel"/>
    <w:tmpl w:val="7098CF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57A37"/>
    <w:multiLevelType w:val="hybridMultilevel"/>
    <w:tmpl w:val="C9D22210"/>
    <w:lvl w:ilvl="0" w:tplc="04090005">
      <w:start w:val="1"/>
      <w:numFmt w:val="bullet"/>
      <w:lvlText w:val=""/>
      <w:lvlJc w:val="left"/>
      <w:pPr>
        <w:ind w:left="99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B273A4"/>
    <w:multiLevelType w:val="hybridMultilevel"/>
    <w:tmpl w:val="7D4AEB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C1200"/>
    <w:multiLevelType w:val="hybridMultilevel"/>
    <w:tmpl w:val="7C509FC6"/>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1F8856E4"/>
    <w:multiLevelType w:val="hybridMultilevel"/>
    <w:tmpl w:val="60C03164"/>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5751A"/>
    <w:multiLevelType w:val="hybridMultilevel"/>
    <w:tmpl w:val="7256C5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D431468"/>
    <w:multiLevelType w:val="hybridMultilevel"/>
    <w:tmpl w:val="22C06892"/>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3AD2A65"/>
    <w:multiLevelType w:val="hybridMultilevel"/>
    <w:tmpl w:val="C904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43D87"/>
    <w:multiLevelType w:val="hybridMultilevel"/>
    <w:tmpl w:val="3D6A5A6C"/>
    <w:lvl w:ilvl="0" w:tplc="2000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8A11D5"/>
    <w:multiLevelType w:val="hybridMultilevel"/>
    <w:tmpl w:val="BD7234E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CB644E7"/>
    <w:multiLevelType w:val="hybridMultilevel"/>
    <w:tmpl w:val="3E3A86D0"/>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5FF005C"/>
    <w:multiLevelType w:val="hybridMultilevel"/>
    <w:tmpl w:val="1256F400"/>
    <w:lvl w:ilvl="0" w:tplc="04090005">
      <w:start w:val="1"/>
      <w:numFmt w:val="bullet"/>
      <w:lvlText w:val=""/>
      <w:lvlJc w:val="left"/>
      <w:pPr>
        <w:ind w:left="99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455C8"/>
    <w:multiLevelType w:val="hybridMultilevel"/>
    <w:tmpl w:val="45A897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Wingdings"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Wingdings"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C243434"/>
    <w:multiLevelType w:val="hybridMultilevel"/>
    <w:tmpl w:val="B67EB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1B48B7"/>
    <w:multiLevelType w:val="hybridMultilevel"/>
    <w:tmpl w:val="B10A3F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C51400"/>
    <w:multiLevelType w:val="hybridMultilevel"/>
    <w:tmpl w:val="F9FAAE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69365D"/>
    <w:multiLevelType w:val="hybridMultilevel"/>
    <w:tmpl w:val="80164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11626D"/>
    <w:multiLevelType w:val="hybridMultilevel"/>
    <w:tmpl w:val="88F21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4A313C"/>
    <w:multiLevelType w:val="hybridMultilevel"/>
    <w:tmpl w:val="FED24C2C"/>
    <w:lvl w:ilvl="0" w:tplc="2000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A074A9"/>
    <w:multiLevelType w:val="hybridMultilevel"/>
    <w:tmpl w:val="D7406EE4"/>
    <w:lvl w:ilvl="0" w:tplc="85688C4A">
      <w:start w:val="1"/>
      <w:numFmt w:val="bullet"/>
      <w:lvlText w:val=""/>
      <w:lvlJc w:val="left"/>
      <w:pPr>
        <w:ind w:left="99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7F159C"/>
    <w:multiLevelType w:val="hybridMultilevel"/>
    <w:tmpl w:val="5A6C7B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87353B"/>
    <w:multiLevelType w:val="hybridMultilevel"/>
    <w:tmpl w:val="C07CD63C"/>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6DDF54A1"/>
    <w:multiLevelType w:val="hybridMultilevel"/>
    <w:tmpl w:val="CBE6B4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8B2F24"/>
    <w:multiLevelType w:val="hybridMultilevel"/>
    <w:tmpl w:val="790C5066"/>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1A40049"/>
    <w:multiLevelType w:val="hybridMultilevel"/>
    <w:tmpl w:val="2B20AFB2"/>
    <w:lvl w:ilvl="0" w:tplc="04090005">
      <w:start w:val="1"/>
      <w:numFmt w:val="bullet"/>
      <w:lvlText w:val=""/>
      <w:lvlJc w:val="left"/>
      <w:pPr>
        <w:ind w:left="99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Wingdings"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433314"/>
    <w:multiLevelType w:val="hybridMultilevel"/>
    <w:tmpl w:val="88C0D12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36372BA"/>
    <w:multiLevelType w:val="hybridMultilevel"/>
    <w:tmpl w:val="4DFE5F62"/>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21"/>
  </w:num>
  <w:num w:numId="3">
    <w:abstractNumId w:val="28"/>
  </w:num>
  <w:num w:numId="4">
    <w:abstractNumId w:val="8"/>
  </w:num>
  <w:num w:numId="5">
    <w:abstractNumId w:val="22"/>
  </w:num>
  <w:num w:numId="6">
    <w:abstractNumId w:val="6"/>
  </w:num>
  <w:num w:numId="7">
    <w:abstractNumId w:val="10"/>
  </w:num>
  <w:num w:numId="8">
    <w:abstractNumId w:val="3"/>
  </w:num>
  <w:num w:numId="9">
    <w:abstractNumId w:val="20"/>
  </w:num>
  <w:num w:numId="10">
    <w:abstractNumId w:val="33"/>
  </w:num>
  <w:num w:numId="11">
    <w:abstractNumId w:val="0"/>
  </w:num>
  <w:num w:numId="12">
    <w:abstractNumId w:val="23"/>
  </w:num>
  <w:num w:numId="13">
    <w:abstractNumId w:val="25"/>
  </w:num>
  <w:num w:numId="14">
    <w:abstractNumId w:val="26"/>
  </w:num>
  <w:num w:numId="15">
    <w:abstractNumId w:val="11"/>
  </w:num>
  <w:num w:numId="16">
    <w:abstractNumId w:val="31"/>
  </w:num>
  <w:num w:numId="17">
    <w:abstractNumId w:val="9"/>
  </w:num>
  <w:num w:numId="18">
    <w:abstractNumId w:val="4"/>
  </w:num>
  <w:num w:numId="19">
    <w:abstractNumId w:val="13"/>
  </w:num>
  <w:num w:numId="20">
    <w:abstractNumId w:val="27"/>
  </w:num>
  <w:num w:numId="21">
    <w:abstractNumId w:val="12"/>
  </w:num>
  <w:num w:numId="22">
    <w:abstractNumId w:val="14"/>
  </w:num>
  <w:num w:numId="23">
    <w:abstractNumId w:val="7"/>
  </w:num>
  <w:num w:numId="24">
    <w:abstractNumId w:val="17"/>
  </w:num>
  <w:num w:numId="25">
    <w:abstractNumId w:val="35"/>
  </w:num>
  <w:num w:numId="26">
    <w:abstractNumId w:val="2"/>
  </w:num>
  <w:num w:numId="27">
    <w:abstractNumId w:val="15"/>
  </w:num>
  <w:num w:numId="28">
    <w:abstractNumId w:val="18"/>
  </w:num>
  <w:num w:numId="29">
    <w:abstractNumId w:val="30"/>
  </w:num>
  <w:num w:numId="30">
    <w:abstractNumId w:val="19"/>
  </w:num>
  <w:num w:numId="31">
    <w:abstractNumId w:val="32"/>
  </w:num>
  <w:num w:numId="32">
    <w:abstractNumId w:val="34"/>
  </w:num>
  <w:num w:numId="33">
    <w:abstractNumId w:val="24"/>
  </w:num>
  <w:num w:numId="34">
    <w:abstractNumId w:val="29"/>
  </w:num>
  <w:num w:numId="35">
    <w:abstractNumId w:val="5"/>
  </w:num>
  <w:num w:numId="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0MTM2MTE3MTY2NTZR0lEKTi0uzszPAykwM60FAD/D66AtAAAA"/>
  </w:docVars>
  <w:rsids>
    <w:rsidRoot w:val="00E461A8"/>
    <w:rsid w:val="00004569"/>
    <w:rsid w:val="00004627"/>
    <w:rsid w:val="000063EA"/>
    <w:rsid w:val="00007DFF"/>
    <w:rsid w:val="00010213"/>
    <w:rsid w:val="00011797"/>
    <w:rsid w:val="00011896"/>
    <w:rsid w:val="00011F5C"/>
    <w:rsid w:val="000122C1"/>
    <w:rsid w:val="00013029"/>
    <w:rsid w:val="00015558"/>
    <w:rsid w:val="00017D6A"/>
    <w:rsid w:val="0002022A"/>
    <w:rsid w:val="00021193"/>
    <w:rsid w:val="000211AF"/>
    <w:rsid w:val="00022948"/>
    <w:rsid w:val="00022CAF"/>
    <w:rsid w:val="0002381A"/>
    <w:rsid w:val="00024332"/>
    <w:rsid w:val="00025EF9"/>
    <w:rsid w:val="0002610A"/>
    <w:rsid w:val="0002775C"/>
    <w:rsid w:val="000305DF"/>
    <w:rsid w:val="00030B20"/>
    <w:rsid w:val="0003101D"/>
    <w:rsid w:val="000320EC"/>
    <w:rsid w:val="00032B0E"/>
    <w:rsid w:val="00033401"/>
    <w:rsid w:val="00033429"/>
    <w:rsid w:val="00033A3D"/>
    <w:rsid w:val="00034838"/>
    <w:rsid w:val="0003513E"/>
    <w:rsid w:val="0003570B"/>
    <w:rsid w:val="0003606F"/>
    <w:rsid w:val="0004085E"/>
    <w:rsid w:val="00040888"/>
    <w:rsid w:val="00044BF8"/>
    <w:rsid w:val="000501E9"/>
    <w:rsid w:val="0005057E"/>
    <w:rsid w:val="00050EE0"/>
    <w:rsid w:val="000510F3"/>
    <w:rsid w:val="000523EB"/>
    <w:rsid w:val="00054634"/>
    <w:rsid w:val="00055670"/>
    <w:rsid w:val="000559D7"/>
    <w:rsid w:val="00056146"/>
    <w:rsid w:val="00061345"/>
    <w:rsid w:val="00061393"/>
    <w:rsid w:val="00061AF8"/>
    <w:rsid w:val="00063A7F"/>
    <w:rsid w:val="00065184"/>
    <w:rsid w:val="00065C69"/>
    <w:rsid w:val="00067BF6"/>
    <w:rsid w:val="00071218"/>
    <w:rsid w:val="000735E1"/>
    <w:rsid w:val="00074813"/>
    <w:rsid w:val="0007540D"/>
    <w:rsid w:val="000758EB"/>
    <w:rsid w:val="00077347"/>
    <w:rsid w:val="00080C7F"/>
    <w:rsid w:val="00081217"/>
    <w:rsid w:val="00081FC5"/>
    <w:rsid w:val="000839CC"/>
    <w:rsid w:val="00083E38"/>
    <w:rsid w:val="00083E54"/>
    <w:rsid w:val="0008504B"/>
    <w:rsid w:val="00085B28"/>
    <w:rsid w:val="000865A4"/>
    <w:rsid w:val="00086E49"/>
    <w:rsid w:val="00086F49"/>
    <w:rsid w:val="000927CE"/>
    <w:rsid w:val="00093067"/>
    <w:rsid w:val="0009327F"/>
    <w:rsid w:val="00093ED6"/>
    <w:rsid w:val="000955C2"/>
    <w:rsid w:val="00096A9F"/>
    <w:rsid w:val="00097946"/>
    <w:rsid w:val="000A1C50"/>
    <w:rsid w:val="000A245F"/>
    <w:rsid w:val="000A5525"/>
    <w:rsid w:val="000A55D6"/>
    <w:rsid w:val="000A5A82"/>
    <w:rsid w:val="000A6529"/>
    <w:rsid w:val="000A75FE"/>
    <w:rsid w:val="000B07EC"/>
    <w:rsid w:val="000B07EE"/>
    <w:rsid w:val="000B2D14"/>
    <w:rsid w:val="000B322E"/>
    <w:rsid w:val="000B33B8"/>
    <w:rsid w:val="000B4E87"/>
    <w:rsid w:val="000B7651"/>
    <w:rsid w:val="000C0BE5"/>
    <w:rsid w:val="000C2D33"/>
    <w:rsid w:val="000C3849"/>
    <w:rsid w:val="000C3C4D"/>
    <w:rsid w:val="000C4F45"/>
    <w:rsid w:val="000C5270"/>
    <w:rsid w:val="000C73A4"/>
    <w:rsid w:val="000C7E26"/>
    <w:rsid w:val="000D0981"/>
    <w:rsid w:val="000D1B34"/>
    <w:rsid w:val="000D4CCB"/>
    <w:rsid w:val="000E3109"/>
    <w:rsid w:val="000E36DC"/>
    <w:rsid w:val="000E4139"/>
    <w:rsid w:val="000E4B20"/>
    <w:rsid w:val="000E6460"/>
    <w:rsid w:val="000E670E"/>
    <w:rsid w:val="000F101A"/>
    <w:rsid w:val="000F29BB"/>
    <w:rsid w:val="000F2A68"/>
    <w:rsid w:val="000F3F2E"/>
    <w:rsid w:val="000F4DDE"/>
    <w:rsid w:val="000F6F6F"/>
    <w:rsid w:val="000F7F28"/>
    <w:rsid w:val="000F7F80"/>
    <w:rsid w:val="00100005"/>
    <w:rsid w:val="00100CE7"/>
    <w:rsid w:val="00100D2C"/>
    <w:rsid w:val="001023D7"/>
    <w:rsid w:val="001038D6"/>
    <w:rsid w:val="00103C2F"/>
    <w:rsid w:val="00104FA0"/>
    <w:rsid w:val="001124A5"/>
    <w:rsid w:val="00112BC3"/>
    <w:rsid w:val="00113157"/>
    <w:rsid w:val="00113F33"/>
    <w:rsid w:val="001143E4"/>
    <w:rsid w:val="0011490A"/>
    <w:rsid w:val="00114CF4"/>
    <w:rsid w:val="00115172"/>
    <w:rsid w:val="00115264"/>
    <w:rsid w:val="001157F7"/>
    <w:rsid w:val="00115952"/>
    <w:rsid w:val="001169E0"/>
    <w:rsid w:val="001174DD"/>
    <w:rsid w:val="00117E06"/>
    <w:rsid w:val="00122A9F"/>
    <w:rsid w:val="00126192"/>
    <w:rsid w:val="00127022"/>
    <w:rsid w:val="00131BA7"/>
    <w:rsid w:val="00131D3D"/>
    <w:rsid w:val="0013222D"/>
    <w:rsid w:val="00133943"/>
    <w:rsid w:val="00133C96"/>
    <w:rsid w:val="00134B94"/>
    <w:rsid w:val="00134F5A"/>
    <w:rsid w:val="001350A8"/>
    <w:rsid w:val="00135173"/>
    <w:rsid w:val="00137AF2"/>
    <w:rsid w:val="00140D66"/>
    <w:rsid w:val="00141141"/>
    <w:rsid w:val="00141FFB"/>
    <w:rsid w:val="00142FFA"/>
    <w:rsid w:val="001430DA"/>
    <w:rsid w:val="0014349F"/>
    <w:rsid w:val="00143D5E"/>
    <w:rsid w:val="00144B79"/>
    <w:rsid w:val="00145FDA"/>
    <w:rsid w:val="0014657F"/>
    <w:rsid w:val="00151DEB"/>
    <w:rsid w:val="00154E77"/>
    <w:rsid w:val="00154EC5"/>
    <w:rsid w:val="00156238"/>
    <w:rsid w:val="00156DC7"/>
    <w:rsid w:val="00160E4D"/>
    <w:rsid w:val="00161702"/>
    <w:rsid w:val="001633A3"/>
    <w:rsid w:val="0016403B"/>
    <w:rsid w:val="00166839"/>
    <w:rsid w:val="001668C3"/>
    <w:rsid w:val="001668F9"/>
    <w:rsid w:val="00166A02"/>
    <w:rsid w:val="00166C57"/>
    <w:rsid w:val="00167429"/>
    <w:rsid w:val="001674FC"/>
    <w:rsid w:val="001701BB"/>
    <w:rsid w:val="0017134B"/>
    <w:rsid w:val="00171DFC"/>
    <w:rsid w:val="00172383"/>
    <w:rsid w:val="0017306B"/>
    <w:rsid w:val="001731B9"/>
    <w:rsid w:val="001740B6"/>
    <w:rsid w:val="001768BF"/>
    <w:rsid w:val="001773A6"/>
    <w:rsid w:val="00177757"/>
    <w:rsid w:val="00180FDC"/>
    <w:rsid w:val="001819DA"/>
    <w:rsid w:val="001824D9"/>
    <w:rsid w:val="00183433"/>
    <w:rsid w:val="00183D10"/>
    <w:rsid w:val="001876F1"/>
    <w:rsid w:val="00191500"/>
    <w:rsid w:val="001923FC"/>
    <w:rsid w:val="00194B24"/>
    <w:rsid w:val="00194F6F"/>
    <w:rsid w:val="00195905"/>
    <w:rsid w:val="0019753D"/>
    <w:rsid w:val="001A05CB"/>
    <w:rsid w:val="001A1087"/>
    <w:rsid w:val="001A111A"/>
    <w:rsid w:val="001A48BA"/>
    <w:rsid w:val="001A557E"/>
    <w:rsid w:val="001A7078"/>
    <w:rsid w:val="001B13E0"/>
    <w:rsid w:val="001B1A01"/>
    <w:rsid w:val="001B1F2A"/>
    <w:rsid w:val="001B2C8D"/>
    <w:rsid w:val="001B30DD"/>
    <w:rsid w:val="001B585D"/>
    <w:rsid w:val="001B69EB"/>
    <w:rsid w:val="001B7444"/>
    <w:rsid w:val="001C1EE4"/>
    <w:rsid w:val="001C2559"/>
    <w:rsid w:val="001C3301"/>
    <w:rsid w:val="001C34FC"/>
    <w:rsid w:val="001C4773"/>
    <w:rsid w:val="001C5ACC"/>
    <w:rsid w:val="001C6953"/>
    <w:rsid w:val="001D1393"/>
    <w:rsid w:val="001D2738"/>
    <w:rsid w:val="001D4666"/>
    <w:rsid w:val="001D6C11"/>
    <w:rsid w:val="001D6C47"/>
    <w:rsid w:val="001D7310"/>
    <w:rsid w:val="001D7AE7"/>
    <w:rsid w:val="001D7C25"/>
    <w:rsid w:val="001E0BAC"/>
    <w:rsid w:val="001E2C9F"/>
    <w:rsid w:val="001E31DC"/>
    <w:rsid w:val="001E4A9B"/>
    <w:rsid w:val="001E52CD"/>
    <w:rsid w:val="001E55A3"/>
    <w:rsid w:val="001E6203"/>
    <w:rsid w:val="001E6275"/>
    <w:rsid w:val="001E6B9F"/>
    <w:rsid w:val="001E6EA5"/>
    <w:rsid w:val="001F0488"/>
    <w:rsid w:val="001F1C8C"/>
    <w:rsid w:val="001F1F8E"/>
    <w:rsid w:val="001F2115"/>
    <w:rsid w:val="001F3367"/>
    <w:rsid w:val="00201123"/>
    <w:rsid w:val="00201E9F"/>
    <w:rsid w:val="00202166"/>
    <w:rsid w:val="0020406D"/>
    <w:rsid w:val="0020543A"/>
    <w:rsid w:val="0020596F"/>
    <w:rsid w:val="0020597D"/>
    <w:rsid w:val="00205E8D"/>
    <w:rsid w:val="002069FF"/>
    <w:rsid w:val="00207815"/>
    <w:rsid w:val="0021057F"/>
    <w:rsid w:val="002108E3"/>
    <w:rsid w:val="00210F3F"/>
    <w:rsid w:val="002115F8"/>
    <w:rsid w:val="0021469C"/>
    <w:rsid w:val="00214778"/>
    <w:rsid w:val="0021489E"/>
    <w:rsid w:val="00214F70"/>
    <w:rsid w:val="002154C6"/>
    <w:rsid w:val="0021628D"/>
    <w:rsid w:val="00217834"/>
    <w:rsid w:val="00220030"/>
    <w:rsid w:val="00221A2E"/>
    <w:rsid w:val="00223421"/>
    <w:rsid w:val="00225796"/>
    <w:rsid w:val="00227499"/>
    <w:rsid w:val="00227E23"/>
    <w:rsid w:val="00227E5F"/>
    <w:rsid w:val="00227FD9"/>
    <w:rsid w:val="0023022F"/>
    <w:rsid w:val="002321D8"/>
    <w:rsid w:val="0023306A"/>
    <w:rsid w:val="00233216"/>
    <w:rsid w:val="00235A5A"/>
    <w:rsid w:val="002364A8"/>
    <w:rsid w:val="00237345"/>
    <w:rsid w:val="002410FD"/>
    <w:rsid w:val="0024128F"/>
    <w:rsid w:val="00241842"/>
    <w:rsid w:val="002439C9"/>
    <w:rsid w:val="00244AD1"/>
    <w:rsid w:val="002451A4"/>
    <w:rsid w:val="002471C8"/>
    <w:rsid w:val="002475E2"/>
    <w:rsid w:val="002479C7"/>
    <w:rsid w:val="00250607"/>
    <w:rsid w:val="0025168A"/>
    <w:rsid w:val="00251E6E"/>
    <w:rsid w:val="0025267C"/>
    <w:rsid w:val="00254351"/>
    <w:rsid w:val="00255B58"/>
    <w:rsid w:val="002565D8"/>
    <w:rsid w:val="00256A12"/>
    <w:rsid w:val="002619C1"/>
    <w:rsid w:val="00261FAC"/>
    <w:rsid w:val="002637D2"/>
    <w:rsid w:val="002645AA"/>
    <w:rsid w:val="0026519B"/>
    <w:rsid w:val="00265697"/>
    <w:rsid w:val="00265C6E"/>
    <w:rsid w:val="00267983"/>
    <w:rsid w:val="002705CE"/>
    <w:rsid w:val="00270A09"/>
    <w:rsid w:val="00273A37"/>
    <w:rsid w:val="00273A8F"/>
    <w:rsid w:val="00273D9A"/>
    <w:rsid w:val="002762BC"/>
    <w:rsid w:val="00276425"/>
    <w:rsid w:val="00276F0C"/>
    <w:rsid w:val="00277524"/>
    <w:rsid w:val="00282975"/>
    <w:rsid w:val="002830B7"/>
    <w:rsid w:val="0028382C"/>
    <w:rsid w:val="00283D62"/>
    <w:rsid w:val="00283E99"/>
    <w:rsid w:val="0028523B"/>
    <w:rsid w:val="00285C1A"/>
    <w:rsid w:val="00285D13"/>
    <w:rsid w:val="002917A2"/>
    <w:rsid w:val="0029207C"/>
    <w:rsid w:val="00292C27"/>
    <w:rsid w:val="00293445"/>
    <w:rsid w:val="00294251"/>
    <w:rsid w:val="0029534D"/>
    <w:rsid w:val="002973A2"/>
    <w:rsid w:val="002A00CA"/>
    <w:rsid w:val="002A03F7"/>
    <w:rsid w:val="002A1495"/>
    <w:rsid w:val="002A1D2A"/>
    <w:rsid w:val="002A22A1"/>
    <w:rsid w:val="002A2729"/>
    <w:rsid w:val="002A3D37"/>
    <w:rsid w:val="002A43D8"/>
    <w:rsid w:val="002A4B39"/>
    <w:rsid w:val="002A5081"/>
    <w:rsid w:val="002A6BC3"/>
    <w:rsid w:val="002B0E9F"/>
    <w:rsid w:val="002B0FE4"/>
    <w:rsid w:val="002B34E3"/>
    <w:rsid w:val="002B3DB1"/>
    <w:rsid w:val="002B40AC"/>
    <w:rsid w:val="002B43AE"/>
    <w:rsid w:val="002B6476"/>
    <w:rsid w:val="002B6995"/>
    <w:rsid w:val="002B765B"/>
    <w:rsid w:val="002B7DF1"/>
    <w:rsid w:val="002C06C8"/>
    <w:rsid w:val="002C2088"/>
    <w:rsid w:val="002C20CA"/>
    <w:rsid w:val="002C219E"/>
    <w:rsid w:val="002C6A45"/>
    <w:rsid w:val="002D0734"/>
    <w:rsid w:val="002D09FF"/>
    <w:rsid w:val="002D17C3"/>
    <w:rsid w:val="002D1DAD"/>
    <w:rsid w:val="002D3AFA"/>
    <w:rsid w:val="002D4FF3"/>
    <w:rsid w:val="002D505C"/>
    <w:rsid w:val="002D55DB"/>
    <w:rsid w:val="002D6451"/>
    <w:rsid w:val="002E03D0"/>
    <w:rsid w:val="002E2A07"/>
    <w:rsid w:val="002E3A28"/>
    <w:rsid w:val="002E6297"/>
    <w:rsid w:val="002E6ED1"/>
    <w:rsid w:val="002F066C"/>
    <w:rsid w:val="002F11F5"/>
    <w:rsid w:val="002F1C85"/>
    <w:rsid w:val="002F2DF0"/>
    <w:rsid w:val="002F3E5E"/>
    <w:rsid w:val="002F4671"/>
    <w:rsid w:val="002F5347"/>
    <w:rsid w:val="002F574A"/>
    <w:rsid w:val="002F58B3"/>
    <w:rsid w:val="002F69C4"/>
    <w:rsid w:val="00302F85"/>
    <w:rsid w:val="0030312C"/>
    <w:rsid w:val="0030383C"/>
    <w:rsid w:val="00305716"/>
    <w:rsid w:val="00310028"/>
    <w:rsid w:val="00311EF2"/>
    <w:rsid w:val="00312A4E"/>
    <w:rsid w:val="00314114"/>
    <w:rsid w:val="00314700"/>
    <w:rsid w:val="0031583E"/>
    <w:rsid w:val="00315B31"/>
    <w:rsid w:val="003169A1"/>
    <w:rsid w:val="00317091"/>
    <w:rsid w:val="0031753E"/>
    <w:rsid w:val="00317E40"/>
    <w:rsid w:val="0032031C"/>
    <w:rsid w:val="003206EE"/>
    <w:rsid w:val="003249DB"/>
    <w:rsid w:val="00325594"/>
    <w:rsid w:val="00325680"/>
    <w:rsid w:val="00325BA5"/>
    <w:rsid w:val="003260B1"/>
    <w:rsid w:val="00326157"/>
    <w:rsid w:val="00326C91"/>
    <w:rsid w:val="00327586"/>
    <w:rsid w:val="00332BB4"/>
    <w:rsid w:val="0033511B"/>
    <w:rsid w:val="00342B4F"/>
    <w:rsid w:val="00342D87"/>
    <w:rsid w:val="00342F04"/>
    <w:rsid w:val="00350526"/>
    <w:rsid w:val="003519DF"/>
    <w:rsid w:val="003519FB"/>
    <w:rsid w:val="00351DA9"/>
    <w:rsid w:val="003561F9"/>
    <w:rsid w:val="00356AE3"/>
    <w:rsid w:val="00356B7A"/>
    <w:rsid w:val="003577D4"/>
    <w:rsid w:val="00357ADD"/>
    <w:rsid w:val="0036077E"/>
    <w:rsid w:val="00360AEB"/>
    <w:rsid w:val="00361976"/>
    <w:rsid w:val="00362C45"/>
    <w:rsid w:val="00363EE2"/>
    <w:rsid w:val="0036494E"/>
    <w:rsid w:val="00364C4F"/>
    <w:rsid w:val="00365047"/>
    <w:rsid w:val="003658CE"/>
    <w:rsid w:val="003658FA"/>
    <w:rsid w:val="00365B48"/>
    <w:rsid w:val="00366EB6"/>
    <w:rsid w:val="00371B6E"/>
    <w:rsid w:val="00372393"/>
    <w:rsid w:val="00372616"/>
    <w:rsid w:val="00372AE9"/>
    <w:rsid w:val="003747BE"/>
    <w:rsid w:val="00375236"/>
    <w:rsid w:val="00375FD5"/>
    <w:rsid w:val="003771B7"/>
    <w:rsid w:val="00380232"/>
    <w:rsid w:val="00380401"/>
    <w:rsid w:val="00380757"/>
    <w:rsid w:val="003810D5"/>
    <w:rsid w:val="0038197A"/>
    <w:rsid w:val="003847F9"/>
    <w:rsid w:val="0038606F"/>
    <w:rsid w:val="00387175"/>
    <w:rsid w:val="0038718F"/>
    <w:rsid w:val="0039030C"/>
    <w:rsid w:val="003909E8"/>
    <w:rsid w:val="00390D00"/>
    <w:rsid w:val="00390E30"/>
    <w:rsid w:val="003919DA"/>
    <w:rsid w:val="003928A6"/>
    <w:rsid w:val="00392AB0"/>
    <w:rsid w:val="00394406"/>
    <w:rsid w:val="003958E3"/>
    <w:rsid w:val="00395DA9"/>
    <w:rsid w:val="003962D3"/>
    <w:rsid w:val="00396F14"/>
    <w:rsid w:val="0039712B"/>
    <w:rsid w:val="00397883"/>
    <w:rsid w:val="003A03DF"/>
    <w:rsid w:val="003A0648"/>
    <w:rsid w:val="003A1A05"/>
    <w:rsid w:val="003A2F70"/>
    <w:rsid w:val="003A31BF"/>
    <w:rsid w:val="003A47EC"/>
    <w:rsid w:val="003A4DFA"/>
    <w:rsid w:val="003A6193"/>
    <w:rsid w:val="003A6327"/>
    <w:rsid w:val="003A6917"/>
    <w:rsid w:val="003B052A"/>
    <w:rsid w:val="003B0F13"/>
    <w:rsid w:val="003B12CD"/>
    <w:rsid w:val="003B1469"/>
    <w:rsid w:val="003B3A9E"/>
    <w:rsid w:val="003B4A0C"/>
    <w:rsid w:val="003B6466"/>
    <w:rsid w:val="003B6CCC"/>
    <w:rsid w:val="003B6E64"/>
    <w:rsid w:val="003B7192"/>
    <w:rsid w:val="003B767A"/>
    <w:rsid w:val="003C35C0"/>
    <w:rsid w:val="003C364C"/>
    <w:rsid w:val="003C3993"/>
    <w:rsid w:val="003C43B0"/>
    <w:rsid w:val="003C48BD"/>
    <w:rsid w:val="003C5B9A"/>
    <w:rsid w:val="003C5CDF"/>
    <w:rsid w:val="003C6574"/>
    <w:rsid w:val="003C6743"/>
    <w:rsid w:val="003C6846"/>
    <w:rsid w:val="003C6905"/>
    <w:rsid w:val="003C78D3"/>
    <w:rsid w:val="003D0A12"/>
    <w:rsid w:val="003D0E4F"/>
    <w:rsid w:val="003D15F5"/>
    <w:rsid w:val="003D1B71"/>
    <w:rsid w:val="003D286C"/>
    <w:rsid w:val="003D2F13"/>
    <w:rsid w:val="003D31F8"/>
    <w:rsid w:val="003D477E"/>
    <w:rsid w:val="003D6B47"/>
    <w:rsid w:val="003D735B"/>
    <w:rsid w:val="003D75F1"/>
    <w:rsid w:val="003E065E"/>
    <w:rsid w:val="003E299C"/>
    <w:rsid w:val="003E4742"/>
    <w:rsid w:val="003E4E54"/>
    <w:rsid w:val="003E71BA"/>
    <w:rsid w:val="003E7FA4"/>
    <w:rsid w:val="003F00A8"/>
    <w:rsid w:val="003F0C45"/>
    <w:rsid w:val="003F0C98"/>
    <w:rsid w:val="003F1687"/>
    <w:rsid w:val="003F40DC"/>
    <w:rsid w:val="003F42C3"/>
    <w:rsid w:val="003F4B8A"/>
    <w:rsid w:val="003F4C65"/>
    <w:rsid w:val="003F5065"/>
    <w:rsid w:val="003F55AF"/>
    <w:rsid w:val="004025F6"/>
    <w:rsid w:val="00402780"/>
    <w:rsid w:val="0040378B"/>
    <w:rsid w:val="00404289"/>
    <w:rsid w:val="00405D32"/>
    <w:rsid w:val="00405E8E"/>
    <w:rsid w:val="004077A4"/>
    <w:rsid w:val="00411634"/>
    <w:rsid w:val="00413312"/>
    <w:rsid w:val="00413C3B"/>
    <w:rsid w:val="00415198"/>
    <w:rsid w:val="00417070"/>
    <w:rsid w:val="0041770E"/>
    <w:rsid w:val="00417F99"/>
    <w:rsid w:val="00421012"/>
    <w:rsid w:val="004218B1"/>
    <w:rsid w:val="004246A8"/>
    <w:rsid w:val="004246DB"/>
    <w:rsid w:val="00425353"/>
    <w:rsid w:val="00425BA3"/>
    <w:rsid w:val="0042649C"/>
    <w:rsid w:val="004269B7"/>
    <w:rsid w:val="00433398"/>
    <w:rsid w:val="004348C7"/>
    <w:rsid w:val="0043514D"/>
    <w:rsid w:val="004357A1"/>
    <w:rsid w:val="004361F6"/>
    <w:rsid w:val="00437580"/>
    <w:rsid w:val="004377FD"/>
    <w:rsid w:val="00437AE9"/>
    <w:rsid w:val="00440395"/>
    <w:rsid w:val="004404FD"/>
    <w:rsid w:val="00440580"/>
    <w:rsid w:val="00444104"/>
    <w:rsid w:val="00444592"/>
    <w:rsid w:val="00445217"/>
    <w:rsid w:val="00445445"/>
    <w:rsid w:val="00446180"/>
    <w:rsid w:val="00446B4C"/>
    <w:rsid w:val="00447350"/>
    <w:rsid w:val="0044798E"/>
    <w:rsid w:val="00450042"/>
    <w:rsid w:val="0045116F"/>
    <w:rsid w:val="0045246E"/>
    <w:rsid w:val="00452649"/>
    <w:rsid w:val="00453854"/>
    <w:rsid w:val="00454551"/>
    <w:rsid w:val="00457F0A"/>
    <w:rsid w:val="00460367"/>
    <w:rsid w:val="004606C4"/>
    <w:rsid w:val="004607AB"/>
    <w:rsid w:val="00461ABA"/>
    <w:rsid w:val="004625F3"/>
    <w:rsid w:val="00462C7B"/>
    <w:rsid w:val="0046426C"/>
    <w:rsid w:val="004643AB"/>
    <w:rsid w:val="00464DC0"/>
    <w:rsid w:val="004706A4"/>
    <w:rsid w:val="00470E81"/>
    <w:rsid w:val="00474CB3"/>
    <w:rsid w:val="0047546D"/>
    <w:rsid w:val="00475D42"/>
    <w:rsid w:val="004764D4"/>
    <w:rsid w:val="004765EF"/>
    <w:rsid w:val="00477F32"/>
    <w:rsid w:val="004801C8"/>
    <w:rsid w:val="00480BC6"/>
    <w:rsid w:val="00481119"/>
    <w:rsid w:val="004813C8"/>
    <w:rsid w:val="00482772"/>
    <w:rsid w:val="00482D81"/>
    <w:rsid w:val="0048496E"/>
    <w:rsid w:val="004905A0"/>
    <w:rsid w:val="0049064A"/>
    <w:rsid w:val="004907A4"/>
    <w:rsid w:val="00490936"/>
    <w:rsid w:val="00490C1D"/>
    <w:rsid w:val="00492F1A"/>
    <w:rsid w:val="00493FF1"/>
    <w:rsid w:val="00494075"/>
    <w:rsid w:val="0049468D"/>
    <w:rsid w:val="00495FDF"/>
    <w:rsid w:val="00497006"/>
    <w:rsid w:val="004A2D8F"/>
    <w:rsid w:val="004A2FD7"/>
    <w:rsid w:val="004A36DA"/>
    <w:rsid w:val="004A3DA0"/>
    <w:rsid w:val="004A4334"/>
    <w:rsid w:val="004A6223"/>
    <w:rsid w:val="004A6539"/>
    <w:rsid w:val="004A6A72"/>
    <w:rsid w:val="004A6BBD"/>
    <w:rsid w:val="004A6FA8"/>
    <w:rsid w:val="004B0B00"/>
    <w:rsid w:val="004B5EAB"/>
    <w:rsid w:val="004B776A"/>
    <w:rsid w:val="004B7B93"/>
    <w:rsid w:val="004C00CB"/>
    <w:rsid w:val="004C0829"/>
    <w:rsid w:val="004C08A8"/>
    <w:rsid w:val="004C1255"/>
    <w:rsid w:val="004C4627"/>
    <w:rsid w:val="004C6C4D"/>
    <w:rsid w:val="004D076E"/>
    <w:rsid w:val="004D27AA"/>
    <w:rsid w:val="004D32C3"/>
    <w:rsid w:val="004D4581"/>
    <w:rsid w:val="004D533E"/>
    <w:rsid w:val="004D5AD6"/>
    <w:rsid w:val="004D673F"/>
    <w:rsid w:val="004E0E43"/>
    <w:rsid w:val="004E0FA2"/>
    <w:rsid w:val="004E14E9"/>
    <w:rsid w:val="004E1593"/>
    <w:rsid w:val="004E1A8A"/>
    <w:rsid w:val="004E298F"/>
    <w:rsid w:val="004E358E"/>
    <w:rsid w:val="004E3941"/>
    <w:rsid w:val="004E4701"/>
    <w:rsid w:val="004E4772"/>
    <w:rsid w:val="004E4B85"/>
    <w:rsid w:val="004E5681"/>
    <w:rsid w:val="004F2201"/>
    <w:rsid w:val="004F58E6"/>
    <w:rsid w:val="004F60E3"/>
    <w:rsid w:val="004F64DF"/>
    <w:rsid w:val="004F69BB"/>
    <w:rsid w:val="004F7BF2"/>
    <w:rsid w:val="00501B9F"/>
    <w:rsid w:val="00502D8F"/>
    <w:rsid w:val="00502FFC"/>
    <w:rsid w:val="00503381"/>
    <w:rsid w:val="005043F3"/>
    <w:rsid w:val="005053CF"/>
    <w:rsid w:val="00507368"/>
    <w:rsid w:val="00512E62"/>
    <w:rsid w:val="00513277"/>
    <w:rsid w:val="005136C7"/>
    <w:rsid w:val="00513ED7"/>
    <w:rsid w:val="005153E6"/>
    <w:rsid w:val="00515B68"/>
    <w:rsid w:val="0051627A"/>
    <w:rsid w:val="005175DE"/>
    <w:rsid w:val="00522B9D"/>
    <w:rsid w:val="00525196"/>
    <w:rsid w:val="0052681C"/>
    <w:rsid w:val="0052740B"/>
    <w:rsid w:val="00530E19"/>
    <w:rsid w:val="0053348F"/>
    <w:rsid w:val="00533CE9"/>
    <w:rsid w:val="005352F3"/>
    <w:rsid w:val="005353E6"/>
    <w:rsid w:val="00536EDD"/>
    <w:rsid w:val="005401B1"/>
    <w:rsid w:val="005416D5"/>
    <w:rsid w:val="00542783"/>
    <w:rsid w:val="00543958"/>
    <w:rsid w:val="00550139"/>
    <w:rsid w:val="005501FC"/>
    <w:rsid w:val="00550539"/>
    <w:rsid w:val="00550994"/>
    <w:rsid w:val="00553BAC"/>
    <w:rsid w:val="00555525"/>
    <w:rsid w:val="005557BE"/>
    <w:rsid w:val="005558D1"/>
    <w:rsid w:val="00555F5A"/>
    <w:rsid w:val="00556CF3"/>
    <w:rsid w:val="00557285"/>
    <w:rsid w:val="00557693"/>
    <w:rsid w:val="0056287C"/>
    <w:rsid w:val="005658BF"/>
    <w:rsid w:val="0056618B"/>
    <w:rsid w:val="0057016F"/>
    <w:rsid w:val="0057299D"/>
    <w:rsid w:val="00576643"/>
    <w:rsid w:val="00576784"/>
    <w:rsid w:val="00576AFA"/>
    <w:rsid w:val="00576D60"/>
    <w:rsid w:val="005868F6"/>
    <w:rsid w:val="00587072"/>
    <w:rsid w:val="00587C08"/>
    <w:rsid w:val="00590888"/>
    <w:rsid w:val="00590AEC"/>
    <w:rsid w:val="0059176B"/>
    <w:rsid w:val="005952BC"/>
    <w:rsid w:val="005969FE"/>
    <w:rsid w:val="0059706D"/>
    <w:rsid w:val="005A04BF"/>
    <w:rsid w:val="005A0A99"/>
    <w:rsid w:val="005A0E8D"/>
    <w:rsid w:val="005A12D4"/>
    <w:rsid w:val="005A2673"/>
    <w:rsid w:val="005A28B8"/>
    <w:rsid w:val="005A2A65"/>
    <w:rsid w:val="005A3546"/>
    <w:rsid w:val="005A41BA"/>
    <w:rsid w:val="005A6928"/>
    <w:rsid w:val="005A78BB"/>
    <w:rsid w:val="005B03D9"/>
    <w:rsid w:val="005B200A"/>
    <w:rsid w:val="005B43F0"/>
    <w:rsid w:val="005B46B8"/>
    <w:rsid w:val="005B7BED"/>
    <w:rsid w:val="005C1DB8"/>
    <w:rsid w:val="005C1EDB"/>
    <w:rsid w:val="005C33BE"/>
    <w:rsid w:val="005C36C7"/>
    <w:rsid w:val="005C4947"/>
    <w:rsid w:val="005C49A4"/>
    <w:rsid w:val="005C6CEF"/>
    <w:rsid w:val="005C74F9"/>
    <w:rsid w:val="005D19FC"/>
    <w:rsid w:val="005D1ADF"/>
    <w:rsid w:val="005D1BB8"/>
    <w:rsid w:val="005D3ABB"/>
    <w:rsid w:val="005D3C42"/>
    <w:rsid w:val="005E18A4"/>
    <w:rsid w:val="005E18E6"/>
    <w:rsid w:val="005E49E6"/>
    <w:rsid w:val="005E4BB8"/>
    <w:rsid w:val="005E5F4A"/>
    <w:rsid w:val="005F1A94"/>
    <w:rsid w:val="005F3C7D"/>
    <w:rsid w:val="005F5181"/>
    <w:rsid w:val="005F5C83"/>
    <w:rsid w:val="005F62AF"/>
    <w:rsid w:val="005F655C"/>
    <w:rsid w:val="005F6B62"/>
    <w:rsid w:val="005F6EB0"/>
    <w:rsid w:val="005F76F1"/>
    <w:rsid w:val="005F7D1A"/>
    <w:rsid w:val="00601060"/>
    <w:rsid w:val="00601826"/>
    <w:rsid w:val="00601B6C"/>
    <w:rsid w:val="00604A91"/>
    <w:rsid w:val="006057D2"/>
    <w:rsid w:val="00606266"/>
    <w:rsid w:val="00606A21"/>
    <w:rsid w:val="00607101"/>
    <w:rsid w:val="0061071F"/>
    <w:rsid w:val="00610F32"/>
    <w:rsid w:val="00611234"/>
    <w:rsid w:val="00612BC9"/>
    <w:rsid w:val="006130D7"/>
    <w:rsid w:val="0061605E"/>
    <w:rsid w:val="00616D94"/>
    <w:rsid w:val="00620053"/>
    <w:rsid w:val="00620AB9"/>
    <w:rsid w:val="0062356B"/>
    <w:rsid w:val="0062484F"/>
    <w:rsid w:val="00624EC9"/>
    <w:rsid w:val="00624F09"/>
    <w:rsid w:val="0062592C"/>
    <w:rsid w:val="006278F8"/>
    <w:rsid w:val="006314C1"/>
    <w:rsid w:val="00631CDF"/>
    <w:rsid w:val="0063235A"/>
    <w:rsid w:val="00632581"/>
    <w:rsid w:val="006328B3"/>
    <w:rsid w:val="00633A56"/>
    <w:rsid w:val="00634034"/>
    <w:rsid w:val="00634092"/>
    <w:rsid w:val="00636EBB"/>
    <w:rsid w:val="0063722E"/>
    <w:rsid w:val="00637911"/>
    <w:rsid w:val="00640432"/>
    <w:rsid w:val="0064159D"/>
    <w:rsid w:val="00641C5D"/>
    <w:rsid w:val="00643136"/>
    <w:rsid w:val="0064410C"/>
    <w:rsid w:val="00644C7E"/>
    <w:rsid w:val="00645585"/>
    <w:rsid w:val="00645AAA"/>
    <w:rsid w:val="0064680D"/>
    <w:rsid w:val="00646CDF"/>
    <w:rsid w:val="00647B23"/>
    <w:rsid w:val="006522F1"/>
    <w:rsid w:val="00652BF1"/>
    <w:rsid w:val="006531FC"/>
    <w:rsid w:val="0065320E"/>
    <w:rsid w:val="00653C1F"/>
    <w:rsid w:val="00654D9A"/>
    <w:rsid w:val="006573B9"/>
    <w:rsid w:val="00657A08"/>
    <w:rsid w:val="00665D48"/>
    <w:rsid w:val="00666D16"/>
    <w:rsid w:val="0067052B"/>
    <w:rsid w:val="00671068"/>
    <w:rsid w:val="006714FC"/>
    <w:rsid w:val="00672797"/>
    <w:rsid w:val="00672DC3"/>
    <w:rsid w:val="006738A7"/>
    <w:rsid w:val="00675091"/>
    <w:rsid w:val="006766A5"/>
    <w:rsid w:val="0067739E"/>
    <w:rsid w:val="00681FB5"/>
    <w:rsid w:val="00683C06"/>
    <w:rsid w:val="006870F5"/>
    <w:rsid w:val="00687689"/>
    <w:rsid w:val="00692C55"/>
    <w:rsid w:val="00692D30"/>
    <w:rsid w:val="0069542F"/>
    <w:rsid w:val="006959C3"/>
    <w:rsid w:val="006A03C1"/>
    <w:rsid w:val="006A2164"/>
    <w:rsid w:val="006A3AB5"/>
    <w:rsid w:val="006A4B9C"/>
    <w:rsid w:val="006A5010"/>
    <w:rsid w:val="006A5807"/>
    <w:rsid w:val="006A5A3F"/>
    <w:rsid w:val="006A72CA"/>
    <w:rsid w:val="006B00B5"/>
    <w:rsid w:val="006B17D4"/>
    <w:rsid w:val="006B1948"/>
    <w:rsid w:val="006B1C29"/>
    <w:rsid w:val="006B20F1"/>
    <w:rsid w:val="006B2A5A"/>
    <w:rsid w:val="006B53D0"/>
    <w:rsid w:val="006B5B46"/>
    <w:rsid w:val="006B6400"/>
    <w:rsid w:val="006B67BB"/>
    <w:rsid w:val="006B7E9D"/>
    <w:rsid w:val="006B7F26"/>
    <w:rsid w:val="006C059E"/>
    <w:rsid w:val="006C0AA6"/>
    <w:rsid w:val="006C2551"/>
    <w:rsid w:val="006C5121"/>
    <w:rsid w:val="006C7C17"/>
    <w:rsid w:val="006D10C1"/>
    <w:rsid w:val="006D2852"/>
    <w:rsid w:val="006D2F88"/>
    <w:rsid w:val="006D3120"/>
    <w:rsid w:val="006D44D6"/>
    <w:rsid w:val="006D4B31"/>
    <w:rsid w:val="006E03FF"/>
    <w:rsid w:val="006E2827"/>
    <w:rsid w:val="006E3604"/>
    <w:rsid w:val="006E365A"/>
    <w:rsid w:val="006E3DBB"/>
    <w:rsid w:val="006E450A"/>
    <w:rsid w:val="006E4C7A"/>
    <w:rsid w:val="006E5194"/>
    <w:rsid w:val="006E5D8E"/>
    <w:rsid w:val="006E6830"/>
    <w:rsid w:val="006F0B18"/>
    <w:rsid w:val="006F3781"/>
    <w:rsid w:val="006F4D19"/>
    <w:rsid w:val="00700963"/>
    <w:rsid w:val="00701E9F"/>
    <w:rsid w:val="0070245C"/>
    <w:rsid w:val="007026E2"/>
    <w:rsid w:val="00702BCF"/>
    <w:rsid w:val="007038F0"/>
    <w:rsid w:val="00704524"/>
    <w:rsid w:val="0070583B"/>
    <w:rsid w:val="0070646E"/>
    <w:rsid w:val="00706B74"/>
    <w:rsid w:val="007078A8"/>
    <w:rsid w:val="00710169"/>
    <w:rsid w:val="0071327D"/>
    <w:rsid w:val="007132F4"/>
    <w:rsid w:val="0071445E"/>
    <w:rsid w:val="00714DA8"/>
    <w:rsid w:val="0071508E"/>
    <w:rsid w:val="00715B18"/>
    <w:rsid w:val="00716B74"/>
    <w:rsid w:val="00716D3E"/>
    <w:rsid w:val="00717422"/>
    <w:rsid w:val="0072065E"/>
    <w:rsid w:val="007212E2"/>
    <w:rsid w:val="007223E9"/>
    <w:rsid w:val="0072348C"/>
    <w:rsid w:val="0072607A"/>
    <w:rsid w:val="007267CD"/>
    <w:rsid w:val="00730A2D"/>
    <w:rsid w:val="0073217E"/>
    <w:rsid w:val="00733F8E"/>
    <w:rsid w:val="00735129"/>
    <w:rsid w:val="00736EA3"/>
    <w:rsid w:val="00740045"/>
    <w:rsid w:val="0074168C"/>
    <w:rsid w:val="00741C61"/>
    <w:rsid w:val="00743499"/>
    <w:rsid w:val="00743875"/>
    <w:rsid w:val="0074495B"/>
    <w:rsid w:val="007449E5"/>
    <w:rsid w:val="00744BE1"/>
    <w:rsid w:val="007502BB"/>
    <w:rsid w:val="007523EF"/>
    <w:rsid w:val="00752730"/>
    <w:rsid w:val="00753982"/>
    <w:rsid w:val="00753FD0"/>
    <w:rsid w:val="00754C39"/>
    <w:rsid w:val="00755577"/>
    <w:rsid w:val="00760998"/>
    <w:rsid w:val="00760CA1"/>
    <w:rsid w:val="007625C9"/>
    <w:rsid w:val="0076375F"/>
    <w:rsid w:val="007637DB"/>
    <w:rsid w:val="00764ECE"/>
    <w:rsid w:val="0076585E"/>
    <w:rsid w:val="007669A8"/>
    <w:rsid w:val="00772422"/>
    <w:rsid w:val="0077242E"/>
    <w:rsid w:val="007737B3"/>
    <w:rsid w:val="00774170"/>
    <w:rsid w:val="00777375"/>
    <w:rsid w:val="0077771C"/>
    <w:rsid w:val="00777797"/>
    <w:rsid w:val="00781150"/>
    <w:rsid w:val="00782032"/>
    <w:rsid w:val="0078235E"/>
    <w:rsid w:val="00782ED4"/>
    <w:rsid w:val="0079289B"/>
    <w:rsid w:val="00793CCB"/>
    <w:rsid w:val="0079580B"/>
    <w:rsid w:val="007974F4"/>
    <w:rsid w:val="007A03DE"/>
    <w:rsid w:val="007A0B99"/>
    <w:rsid w:val="007A0C8C"/>
    <w:rsid w:val="007A208B"/>
    <w:rsid w:val="007A22B0"/>
    <w:rsid w:val="007A316D"/>
    <w:rsid w:val="007A34B5"/>
    <w:rsid w:val="007A5027"/>
    <w:rsid w:val="007A522C"/>
    <w:rsid w:val="007A583D"/>
    <w:rsid w:val="007A6BD8"/>
    <w:rsid w:val="007A6ED9"/>
    <w:rsid w:val="007B1742"/>
    <w:rsid w:val="007B4EB1"/>
    <w:rsid w:val="007B61CF"/>
    <w:rsid w:val="007B75A1"/>
    <w:rsid w:val="007B75B1"/>
    <w:rsid w:val="007B78B0"/>
    <w:rsid w:val="007B7CA8"/>
    <w:rsid w:val="007C169E"/>
    <w:rsid w:val="007C405B"/>
    <w:rsid w:val="007D0AC1"/>
    <w:rsid w:val="007D0EAD"/>
    <w:rsid w:val="007D1C82"/>
    <w:rsid w:val="007D26F3"/>
    <w:rsid w:val="007D2862"/>
    <w:rsid w:val="007D355E"/>
    <w:rsid w:val="007D40DC"/>
    <w:rsid w:val="007D4A1F"/>
    <w:rsid w:val="007D5500"/>
    <w:rsid w:val="007D6CA7"/>
    <w:rsid w:val="007D6CF7"/>
    <w:rsid w:val="007D73B7"/>
    <w:rsid w:val="007D76F5"/>
    <w:rsid w:val="007E0817"/>
    <w:rsid w:val="007E0B7D"/>
    <w:rsid w:val="007E260E"/>
    <w:rsid w:val="007E2626"/>
    <w:rsid w:val="007E2AD4"/>
    <w:rsid w:val="007E35F3"/>
    <w:rsid w:val="007E3681"/>
    <w:rsid w:val="007E3E60"/>
    <w:rsid w:val="007E3EED"/>
    <w:rsid w:val="007E5949"/>
    <w:rsid w:val="007E5CC8"/>
    <w:rsid w:val="007E6F33"/>
    <w:rsid w:val="007E7686"/>
    <w:rsid w:val="007E7AA5"/>
    <w:rsid w:val="007F0981"/>
    <w:rsid w:val="007F1499"/>
    <w:rsid w:val="007F1676"/>
    <w:rsid w:val="007F24ED"/>
    <w:rsid w:val="008001A0"/>
    <w:rsid w:val="008045C2"/>
    <w:rsid w:val="008100C5"/>
    <w:rsid w:val="0081010B"/>
    <w:rsid w:val="00810214"/>
    <w:rsid w:val="008104F9"/>
    <w:rsid w:val="00811AFD"/>
    <w:rsid w:val="00812B13"/>
    <w:rsid w:val="008153CC"/>
    <w:rsid w:val="00815BE4"/>
    <w:rsid w:val="0081658E"/>
    <w:rsid w:val="008170BD"/>
    <w:rsid w:val="008173BD"/>
    <w:rsid w:val="00817412"/>
    <w:rsid w:val="00817FFB"/>
    <w:rsid w:val="008204D7"/>
    <w:rsid w:val="00822C1C"/>
    <w:rsid w:val="00826EBD"/>
    <w:rsid w:val="00827090"/>
    <w:rsid w:val="00830165"/>
    <w:rsid w:val="008338C4"/>
    <w:rsid w:val="00833C42"/>
    <w:rsid w:val="0083614E"/>
    <w:rsid w:val="00836561"/>
    <w:rsid w:val="008414D7"/>
    <w:rsid w:val="00841DE5"/>
    <w:rsid w:val="00842161"/>
    <w:rsid w:val="00842FB1"/>
    <w:rsid w:val="00844338"/>
    <w:rsid w:val="008450D1"/>
    <w:rsid w:val="0084524F"/>
    <w:rsid w:val="00845659"/>
    <w:rsid w:val="00845842"/>
    <w:rsid w:val="00846107"/>
    <w:rsid w:val="008501BF"/>
    <w:rsid w:val="00851AC9"/>
    <w:rsid w:val="00851C2B"/>
    <w:rsid w:val="00852047"/>
    <w:rsid w:val="0085209B"/>
    <w:rsid w:val="00852B9C"/>
    <w:rsid w:val="00852C8F"/>
    <w:rsid w:val="00852DB6"/>
    <w:rsid w:val="008538D0"/>
    <w:rsid w:val="0085446F"/>
    <w:rsid w:val="00855D2D"/>
    <w:rsid w:val="00856605"/>
    <w:rsid w:val="00856696"/>
    <w:rsid w:val="008579B5"/>
    <w:rsid w:val="00857CAC"/>
    <w:rsid w:val="0086086B"/>
    <w:rsid w:val="00861C17"/>
    <w:rsid w:val="0086208F"/>
    <w:rsid w:val="00863581"/>
    <w:rsid w:val="0086373C"/>
    <w:rsid w:val="00864DE6"/>
    <w:rsid w:val="00865AE8"/>
    <w:rsid w:val="00865DFD"/>
    <w:rsid w:val="008666C1"/>
    <w:rsid w:val="0086720A"/>
    <w:rsid w:val="00867302"/>
    <w:rsid w:val="0086780B"/>
    <w:rsid w:val="00867E7B"/>
    <w:rsid w:val="00870306"/>
    <w:rsid w:val="00870C73"/>
    <w:rsid w:val="00871117"/>
    <w:rsid w:val="00872AFF"/>
    <w:rsid w:val="00873F75"/>
    <w:rsid w:val="00875017"/>
    <w:rsid w:val="00875870"/>
    <w:rsid w:val="00875BFD"/>
    <w:rsid w:val="008773F0"/>
    <w:rsid w:val="008814B5"/>
    <w:rsid w:val="00881BC8"/>
    <w:rsid w:val="008830FB"/>
    <w:rsid w:val="00883929"/>
    <w:rsid w:val="00883ACE"/>
    <w:rsid w:val="008869BE"/>
    <w:rsid w:val="00886CE7"/>
    <w:rsid w:val="00887707"/>
    <w:rsid w:val="00887D47"/>
    <w:rsid w:val="00890E18"/>
    <w:rsid w:val="00892CCF"/>
    <w:rsid w:val="008939B0"/>
    <w:rsid w:val="00893D23"/>
    <w:rsid w:val="008946AC"/>
    <w:rsid w:val="008966E4"/>
    <w:rsid w:val="00896BB8"/>
    <w:rsid w:val="00897FEA"/>
    <w:rsid w:val="008A3893"/>
    <w:rsid w:val="008A46A8"/>
    <w:rsid w:val="008A55D4"/>
    <w:rsid w:val="008A5D88"/>
    <w:rsid w:val="008A6C84"/>
    <w:rsid w:val="008A718F"/>
    <w:rsid w:val="008A7B93"/>
    <w:rsid w:val="008B0018"/>
    <w:rsid w:val="008B0BB3"/>
    <w:rsid w:val="008B2A25"/>
    <w:rsid w:val="008B4B95"/>
    <w:rsid w:val="008B5460"/>
    <w:rsid w:val="008B713A"/>
    <w:rsid w:val="008B714F"/>
    <w:rsid w:val="008C0D14"/>
    <w:rsid w:val="008C4A14"/>
    <w:rsid w:val="008C65A8"/>
    <w:rsid w:val="008C7449"/>
    <w:rsid w:val="008C7AD0"/>
    <w:rsid w:val="008D195E"/>
    <w:rsid w:val="008D3F38"/>
    <w:rsid w:val="008D4198"/>
    <w:rsid w:val="008D4769"/>
    <w:rsid w:val="008D54A6"/>
    <w:rsid w:val="008E0F93"/>
    <w:rsid w:val="008E1A75"/>
    <w:rsid w:val="008E35F5"/>
    <w:rsid w:val="008E3929"/>
    <w:rsid w:val="008E46F7"/>
    <w:rsid w:val="008E62B1"/>
    <w:rsid w:val="008E681A"/>
    <w:rsid w:val="008F1169"/>
    <w:rsid w:val="008F40E9"/>
    <w:rsid w:val="008F5181"/>
    <w:rsid w:val="008F5596"/>
    <w:rsid w:val="008F646A"/>
    <w:rsid w:val="00900240"/>
    <w:rsid w:val="00904073"/>
    <w:rsid w:val="00904685"/>
    <w:rsid w:val="00905DA4"/>
    <w:rsid w:val="009064BB"/>
    <w:rsid w:val="009065B1"/>
    <w:rsid w:val="00906D98"/>
    <w:rsid w:val="009070EE"/>
    <w:rsid w:val="0091203D"/>
    <w:rsid w:val="009139F4"/>
    <w:rsid w:val="009150A8"/>
    <w:rsid w:val="00915D8D"/>
    <w:rsid w:val="00916696"/>
    <w:rsid w:val="00921137"/>
    <w:rsid w:val="0092226D"/>
    <w:rsid w:val="009230AF"/>
    <w:rsid w:val="00925EB4"/>
    <w:rsid w:val="00926A12"/>
    <w:rsid w:val="00926A8B"/>
    <w:rsid w:val="00927895"/>
    <w:rsid w:val="00930276"/>
    <w:rsid w:val="009304A5"/>
    <w:rsid w:val="00930CC6"/>
    <w:rsid w:val="00931CC0"/>
    <w:rsid w:val="00931E24"/>
    <w:rsid w:val="00932765"/>
    <w:rsid w:val="0093354B"/>
    <w:rsid w:val="009342E7"/>
    <w:rsid w:val="00934909"/>
    <w:rsid w:val="00934A48"/>
    <w:rsid w:val="00935A04"/>
    <w:rsid w:val="00936499"/>
    <w:rsid w:val="009367F6"/>
    <w:rsid w:val="009369E1"/>
    <w:rsid w:val="00941E03"/>
    <w:rsid w:val="0094245C"/>
    <w:rsid w:val="00943ABF"/>
    <w:rsid w:val="00952092"/>
    <w:rsid w:val="00953D85"/>
    <w:rsid w:val="0095411A"/>
    <w:rsid w:val="0096223A"/>
    <w:rsid w:val="00962A21"/>
    <w:rsid w:val="00962F80"/>
    <w:rsid w:val="00963021"/>
    <w:rsid w:val="00963A91"/>
    <w:rsid w:val="00965061"/>
    <w:rsid w:val="009672D1"/>
    <w:rsid w:val="00967846"/>
    <w:rsid w:val="00973CE9"/>
    <w:rsid w:val="00974164"/>
    <w:rsid w:val="00977823"/>
    <w:rsid w:val="00977B7A"/>
    <w:rsid w:val="009832F0"/>
    <w:rsid w:val="00984209"/>
    <w:rsid w:val="009844DF"/>
    <w:rsid w:val="0098635F"/>
    <w:rsid w:val="0098695C"/>
    <w:rsid w:val="00987973"/>
    <w:rsid w:val="00987989"/>
    <w:rsid w:val="00987A34"/>
    <w:rsid w:val="00987F66"/>
    <w:rsid w:val="00990AFA"/>
    <w:rsid w:val="00990C98"/>
    <w:rsid w:val="0099138B"/>
    <w:rsid w:val="009920D5"/>
    <w:rsid w:val="00993932"/>
    <w:rsid w:val="009939C1"/>
    <w:rsid w:val="00993A14"/>
    <w:rsid w:val="00995089"/>
    <w:rsid w:val="0099711E"/>
    <w:rsid w:val="00997BCB"/>
    <w:rsid w:val="009A3663"/>
    <w:rsid w:val="009A46F8"/>
    <w:rsid w:val="009A7A03"/>
    <w:rsid w:val="009B18AC"/>
    <w:rsid w:val="009B1BC7"/>
    <w:rsid w:val="009B69F8"/>
    <w:rsid w:val="009B7D92"/>
    <w:rsid w:val="009C3840"/>
    <w:rsid w:val="009C5B25"/>
    <w:rsid w:val="009D17FC"/>
    <w:rsid w:val="009D19B6"/>
    <w:rsid w:val="009D21BD"/>
    <w:rsid w:val="009D31B2"/>
    <w:rsid w:val="009D344B"/>
    <w:rsid w:val="009D4A65"/>
    <w:rsid w:val="009D6447"/>
    <w:rsid w:val="009D6563"/>
    <w:rsid w:val="009D6B1D"/>
    <w:rsid w:val="009D76E0"/>
    <w:rsid w:val="009D79CC"/>
    <w:rsid w:val="009E2DC6"/>
    <w:rsid w:val="009E3F13"/>
    <w:rsid w:val="009E4531"/>
    <w:rsid w:val="009E5D78"/>
    <w:rsid w:val="009E690D"/>
    <w:rsid w:val="009E6FAD"/>
    <w:rsid w:val="009E76B3"/>
    <w:rsid w:val="009F11F2"/>
    <w:rsid w:val="009F4583"/>
    <w:rsid w:val="009F5E5F"/>
    <w:rsid w:val="009F6B43"/>
    <w:rsid w:val="009F7BE5"/>
    <w:rsid w:val="00A016D6"/>
    <w:rsid w:val="00A01AA0"/>
    <w:rsid w:val="00A01CE8"/>
    <w:rsid w:val="00A0558F"/>
    <w:rsid w:val="00A05C94"/>
    <w:rsid w:val="00A0680C"/>
    <w:rsid w:val="00A074FD"/>
    <w:rsid w:val="00A10F95"/>
    <w:rsid w:val="00A1173B"/>
    <w:rsid w:val="00A11746"/>
    <w:rsid w:val="00A1237B"/>
    <w:rsid w:val="00A1332B"/>
    <w:rsid w:val="00A141D7"/>
    <w:rsid w:val="00A144DA"/>
    <w:rsid w:val="00A16EEE"/>
    <w:rsid w:val="00A2036E"/>
    <w:rsid w:val="00A230BC"/>
    <w:rsid w:val="00A23834"/>
    <w:rsid w:val="00A2537D"/>
    <w:rsid w:val="00A258CE"/>
    <w:rsid w:val="00A2652B"/>
    <w:rsid w:val="00A31600"/>
    <w:rsid w:val="00A319D0"/>
    <w:rsid w:val="00A31B7A"/>
    <w:rsid w:val="00A32EF3"/>
    <w:rsid w:val="00A32F57"/>
    <w:rsid w:val="00A33E7A"/>
    <w:rsid w:val="00A36CB7"/>
    <w:rsid w:val="00A37A9D"/>
    <w:rsid w:val="00A40147"/>
    <w:rsid w:val="00A403F1"/>
    <w:rsid w:val="00A417C8"/>
    <w:rsid w:val="00A41E90"/>
    <w:rsid w:val="00A43876"/>
    <w:rsid w:val="00A46ABD"/>
    <w:rsid w:val="00A47902"/>
    <w:rsid w:val="00A4794B"/>
    <w:rsid w:val="00A4795E"/>
    <w:rsid w:val="00A5009E"/>
    <w:rsid w:val="00A50DE5"/>
    <w:rsid w:val="00A51162"/>
    <w:rsid w:val="00A52276"/>
    <w:rsid w:val="00A532AF"/>
    <w:rsid w:val="00A54277"/>
    <w:rsid w:val="00A5679B"/>
    <w:rsid w:val="00A56A04"/>
    <w:rsid w:val="00A57755"/>
    <w:rsid w:val="00A616D4"/>
    <w:rsid w:val="00A61733"/>
    <w:rsid w:val="00A6610C"/>
    <w:rsid w:val="00A67121"/>
    <w:rsid w:val="00A674AD"/>
    <w:rsid w:val="00A70CBD"/>
    <w:rsid w:val="00A72AE1"/>
    <w:rsid w:val="00A733DF"/>
    <w:rsid w:val="00A73427"/>
    <w:rsid w:val="00A736CE"/>
    <w:rsid w:val="00A74940"/>
    <w:rsid w:val="00A7592F"/>
    <w:rsid w:val="00A76CEC"/>
    <w:rsid w:val="00A76EF3"/>
    <w:rsid w:val="00A779BC"/>
    <w:rsid w:val="00A8010D"/>
    <w:rsid w:val="00A8026C"/>
    <w:rsid w:val="00A80CA0"/>
    <w:rsid w:val="00A816D0"/>
    <w:rsid w:val="00A82756"/>
    <w:rsid w:val="00A85030"/>
    <w:rsid w:val="00A85687"/>
    <w:rsid w:val="00A85FE8"/>
    <w:rsid w:val="00A8714C"/>
    <w:rsid w:val="00A906F8"/>
    <w:rsid w:val="00A9286D"/>
    <w:rsid w:val="00A92875"/>
    <w:rsid w:val="00A95231"/>
    <w:rsid w:val="00A95E7C"/>
    <w:rsid w:val="00A963FC"/>
    <w:rsid w:val="00A9738C"/>
    <w:rsid w:val="00AA05D1"/>
    <w:rsid w:val="00AA0E41"/>
    <w:rsid w:val="00AA103C"/>
    <w:rsid w:val="00AA2074"/>
    <w:rsid w:val="00AA3267"/>
    <w:rsid w:val="00AA690E"/>
    <w:rsid w:val="00AB0445"/>
    <w:rsid w:val="00AB082B"/>
    <w:rsid w:val="00AB083C"/>
    <w:rsid w:val="00AB0F3B"/>
    <w:rsid w:val="00AB2087"/>
    <w:rsid w:val="00AB2260"/>
    <w:rsid w:val="00AB23B7"/>
    <w:rsid w:val="00AB2AD3"/>
    <w:rsid w:val="00AB36E1"/>
    <w:rsid w:val="00AB3ECF"/>
    <w:rsid w:val="00AB4666"/>
    <w:rsid w:val="00AB6F1F"/>
    <w:rsid w:val="00AC0815"/>
    <w:rsid w:val="00AC2C53"/>
    <w:rsid w:val="00AC5903"/>
    <w:rsid w:val="00AC65F0"/>
    <w:rsid w:val="00AC734A"/>
    <w:rsid w:val="00AD144A"/>
    <w:rsid w:val="00AD18C6"/>
    <w:rsid w:val="00AD23A6"/>
    <w:rsid w:val="00AD28C9"/>
    <w:rsid w:val="00AD2DC9"/>
    <w:rsid w:val="00AD3712"/>
    <w:rsid w:val="00AD3EFD"/>
    <w:rsid w:val="00AD6A18"/>
    <w:rsid w:val="00AD76A0"/>
    <w:rsid w:val="00AD7B03"/>
    <w:rsid w:val="00AD7EB8"/>
    <w:rsid w:val="00AE0970"/>
    <w:rsid w:val="00AE1525"/>
    <w:rsid w:val="00AE1848"/>
    <w:rsid w:val="00AE1EB5"/>
    <w:rsid w:val="00AE2136"/>
    <w:rsid w:val="00AE4DED"/>
    <w:rsid w:val="00AE55AB"/>
    <w:rsid w:val="00AE5E20"/>
    <w:rsid w:val="00AE6746"/>
    <w:rsid w:val="00AE7BC0"/>
    <w:rsid w:val="00AF0531"/>
    <w:rsid w:val="00AF150C"/>
    <w:rsid w:val="00AF157C"/>
    <w:rsid w:val="00AF1867"/>
    <w:rsid w:val="00AF4573"/>
    <w:rsid w:val="00AF4611"/>
    <w:rsid w:val="00AF481F"/>
    <w:rsid w:val="00AF5E14"/>
    <w:rsid w:val="00AF5F90"/>
    <w:rsid w:val="00B00778"/>
    <w:rsid w:val="00B02E1B"/>
    <w:rsid w:val="00B036D3"/>
    <w:rsid w:val="00B058F1"/>
    <w:rsid w:val="00B061C0"/>
    <w:rsid w:val="00B06259"/>
    <w:rsid w:val="00B072D8"/>
    <w:rsid w:val="00B14D74"/>
    <w:rsid w:val="00B15056"/>
    <w:rsid w:val="00B16FB3"/>
    <w:rsid w:val="00B176F0"/>
    <w:rsid w:val="00B22D96"/>
    <w:rsid w:val="00B23526"/>
    <w:rsid w:val="00B25FBC"/>
    <w:rsid w:val="00B27ED2"/>
    <w:rsid w:val="00B3246E"/>
    <w:rsid w:val="00B33792"/>
    <w:rsid w:val="00B338E1"/>
    <w:rsid w:val="00B33FB2"/>
    <w:rsid w:val="00B35CB9"/>
    <w:rsid w:val="00B37311"/>
    <w:rsid w:val="00B41E47"/>
    <w:rsid w:val="00B445BC"/>
    <w:rsid w:val="00B4477F"/>
    <w:rsid w:val="00B4509C"/>
    <w:rsid w:val="00B47066"/>
    <w:rsid w:val="00B50CB4"/>
    <w:rsid w:val="00B529B4"/>
    <w:rsid w:val="00B55543"/>
    <w:rsid w:val="00B56532"/>
    <w:rsid w:val="00B60CEB"/>
    <w:rsid w:val="00B61510"/>
    <w:rsid w:val="00B623E5"/>
    <w:rsid w:val="00B63140"/>
    <w:rsid w:val="00B6417F"/>
    <w:rsid w:val="00B64536"/>
    <w:rsid w:val="00B6512A"/>
    <w:rsid w:val="00B65C5B"/>
    <w:rsid w:val="00B66976"/>
    <w:rsid w:val="00B66979"/>
    <w:rsid w:val="00B66B9F"/>
    <w:rsid w:val="00B66F9C"/>
    <w:rsid w:val="00B672E2"/>
    <w:rsid w:val="00B675B8"/>
    <w:rsid w:val="00B675E7"/>
    <w:rsid w:val="00B67C49"/>
    <w:rsid w:val="00B710C8"/>
    <w:rsid w:val="00B767C0"/>
    <w:rsid w:val="00B80816"/>
    <w:rsid w:val="00B80B35"/>
    <w:rsid w:val="00B811AD"/>
    <w:rsid w:val="00B814BF"/>
    <w:rsid w:val="00B81DD1"/>
    <w:rsid w:val="00B82520"/>
    <w:rsid w:val="00B82D6A"/>
    <w:rsid w:val="00B849CA"/>
    <w:rsid w:val="00B86A5D"/>
    <w:rsid w:val="00B87510"/>
    <w:rsid w:val="00B90255"/>
    <w:rsid w:val="00B92411"/>
    <w:rsid w:val="00B93F6D"/>
    <w:rsid w:val="00B95494"/>
    <w:rsid w:val="00BA3315"/>
    <w:rsid w:val="00BA4D50"/>
    <w:rsid w:val="00BA56ED"/>
    <w:rsid w:val="00BA77E5"/>
    <w:rsid w:val="00BB0079"/>
    <w:rsid w:val="00BB2443"/>
    <w:rsid w:val="00BB2E40"/>
    <w:rsid w:val="00BB419E"/>
    <w:rsid w:val="00BB4FDD"/>
    <w:rsid w:val="00BB524D"/>
    <w:rsid w:val="00BB6E2B"/>
    <w:rsid w:val="00BC0E3D"/>
    <w:rsid w:val="00BC175A"/>
    <w:rsid w:val="00BC2C52"/>
    <w:rsid w:val="00BC337D"/>
    <w:rsid w:val="00BC33E3"/>
    <w:rsid w:val="00BC3593"/>
    <w:rsid w:val="00BC3725"/>
    <w:rsid w:val="00BC4A49"/>
    <w:rsid w:val="00BC523F"/>
    <w:rsid w:val="00BC5CFC"/>
    <w:rsid w:val="00BC5D43"/>
    <w:rsid w:val="00BC5D64"/>
    <w:rsid w:val="00BC6981"/>
    <w:rsid w:val="00BC71E0"/>
    <w:rsid w:val="00BD114B"/>
    <w:rsid w:val="00BD140E"/>
    <w:rsid w:val="00BD1AB3"/>
    <w:rsid w:val="00BD1BD5"/>
    <w:rsid w:val="00BD284C"/>
    <w:rsid w:val="00BD3DBF"/>
    <w:rsid w:val="00BD51CA"/>
    <w:rsid w:val="00BD72C5"/>
    <w:rsid w:val="00BD77EF"/>
    <w:rsid w:val="00BE081A"/>
    <w:rsid w:val="00BE10AE"/>
    <w:rsid w:val="00BE12E3"/>
    <w:rsid w:val="00BE310A"/>
    <w:rsid w:val="00BE44C6"/>
    <w:rsid w:val="00BE5CE7"/>
    <w:rsid w:val="00BE7D7D"/>
    <w:rsid w:val="00BF216F"/>
    <w:rsid w:val="00BF2230"/>
    <w:rsid w:val="00BF2942"/>
    <w:rsid w:val="00BF4FBE"/>
    <w:rsid w:val="00BF5FA4"/>
    <w:rsid w:val="00BF771A"/>
    <w:rsid w:val="00C00562"/>
    <w:rsid w:val="00C00663"/>
    <w:rsid w:val="00C006D5"/>
    <w:rsid w:val="00C00828"/>
    <w:rsid w:val="00C00B5E"/>
    <w:rsid w:val="00C00C1C"/>
    <w:rsid w:val="00C017A1"/>
    <w:rsid w:val="00C01F9B"/>
    <w:rsid w:val="00C025E9"/>
    <w:rsid w:val="00C0295C"/>
    <w:rsid w:val="00C02D4E"/>
    <w:rsid w:val="00C02D5D"/>
    <w:rsid w:val="00C05716"/>
    <w:rsid w:val="00C06486"/>
    <w:rsid w:val="00C071D3"/>
    <w:rsid w:val="00C07663"/>
    <w:rsid w:val="00C07A5A"/>
    <w:rsid w:val="00C105EB"/>
    <w:rsid w:val="00C11061"/>
    <w:rsid w:val="00C11226"/>
    <w:rsid w:val="00C12495"/>
    <w:rsid w:val="00C12EAE"/>
    <w:rsid w:val="00C13158"/>
    <w:rsid w:val="00C132DB"/>
    <w:rsid w:val="00C163F5"/>
    <w:rsid w:val="00C2004D"/>
    <w:rsid w:val="00C20D7A"/>
    <w:rsid w:val="00C21D67"/>
    <w:rsid w:val="00C23222"/>
    <w:rsid w:val="00C23EE7"/>
    <w:rsid w:val="00C23FA1"/>
    <w:rsid w:val="00C25BFC"/>
    <w:rsid w:val="00C26408"/>
    <w:rsid w:val="00C27DCE"/>
    <w:rsid w:val="00C37390"/>
    <w:rsid w:val="00C3768C"/>
    <w:rsid w:val="00C37DA9"/>
    <w:rsid w:val="00C42906"/>
    <w:rsid w:val="00C4394B"/>
    <w:rsid w:val="00C4582C"/>
    <w:rsid w:val="00C46D22"/>
    <w:rsid w:val="00C5138B"/>
    <w:rsid w:val="00C51D83"/>
    <w:rsid w:val="00C52BB7"/>
    <w:rsid w:val="00C52FE6"/>
    <w:rsid w:val="00C54227"/>
    <w:rsid w:val="00C54777"/>
    <w:rsid w:val="00C55761"/>
    <w:rsid w:val="00C60892"/>
    <w:rsid w:val="00C63C32"/>
    <w:rsid w:val="00C641A9"/>
    <w:rsid w:val="00C64F70"/>
    <w:rsid w:val="00C65D3F"/>
    <w:rsid w:val="00C71963"/>
    <w:rsid w:val="00C7394B"/>
    <w:rsid w:val="00C73D5F"/>
    <w:rsid w:val="00C7400B"/>
    <w:rsid w:val="00C74538"/>
    <w:rsid w:val="00C75EB8"/>
    <w:rsid w:val="00C76014"/>
    <w:rsid w:val="00C77E21"/>
    <w:rsid w:val="00C80F46"/>
    <w:rsid w:val="00C81618"/>
    <w:rsid w:val="00C81D0E"/>
    <w:rsid w:val="00C81E67"/>
    <w:rsid w:val="00C82BCD"/>
    <w:rsid w:val="00C83BA7"/>
    <w:rsid w:val="00C85086"/>
    <w:rsid w:val="00C874A0"/>
    <w:rsid w:val="00C90799"/>
    <w:rsid w:val="00C91A8F"/>
    <w:rsid w:val="00C9326E"/>
    <w:rsid w:val="00C94B89"/>
    <w:rsid w:val="00C94E21"/>
    <w:rsid w:val="00C953EE"/>
    <w:rsid w:val="00CA339B"/>
    <w:rsid w:val="00CA35BE"/>
    <w:rsid w:val="00CA3AC7"/>
    <w:rsid w:val="00CA52D0"/>
    <w:rsid w:val="00CA5780"/>
    <w:rsid w:val="00CA5D51"/>
    <w:rsid w:val="00CA691D"/>
    <w:rsid w:val="00CB38B2"/>
    <w:rsid w:val="00CB46B0"/>
    <w:rsid w:val="00CB4D97"/>
    <w:rsid w:val="00CB52EF"/>
    <w:rsid w:val="00CB5E60"/>
    <w:rsid w:val="00CB603B"/>
    <w:rsid w:val="00CC0454"/>
    <w:rsid w:val="00CC3E01"/>
    <w:rsid w:val="00CC7A4F"/>
    <w:rsid w:val="00CD0E2C"/>
    <w:rsid w:val="00CD1524"/>
    <w:rsid w:val="00CD497C"/>
    <w:rsid w:val="00CD583B"/>
    <w:rsid w:val="00CD6064"/>
    <w:rsid w:val="00CD67F9"/>
    <w:rsid w:val="00CD71E3"/>
    <w:rsid w:val="00CD7AC3"/>
    <w:rsid w:val="00CE233C"/>
    <w:rsid w:val="00CE3299"/>
    <w:rsid w:val="00CE35E7"/>
    <w:rsid w:val="00CE3CF7"/>
    <w:rsid w:val="00CE46B2"/>
    <w:rsid w:val="00CE4EA6"/>
    <w:rsid w:val="00CE5F34"/>
    <w:rsid w:val="00CE7000"/>
    <w:rsid w:val="00CF073A"/>
    <w:rsid w:val="00CF20C2"/>
    <w:rsid w:val="00CF3400"/>
    <w:rsid w:val="00CF3953"/>
    <w:rsid w:val="00CF720E"/>
    <w:rsid w:val="00CF7832"/>
    <w:rsid w:val="00D0033C"/>
    <w:rsid w:val="00D01191"/>
    <w:rsid w:val="00D01A0F"/>
    <w:rsid w:val="00D03B22"/>
    <w:rsid w:val="00D03CC0"/>
    <w:rsid w:val="00D05542"/>
    <w:rsid w:val="00D0623B"/>
    <w:rsid w:val="00D064D5"/>
    <w:rsid w:val="00D06D24"/>
    <w:rsid w:val="00D070D6"/>
    <w:rsid w:val="00D110DD"/>
    <w:rsid w:val="00D11D66"/>
    <w:rsid w:val="00D135B4"/>
    <w:rsid w:val="00D13B51"/>
    <w:rsid w:val="00D14B12"/>
    <w:rsid w:val="00D14BAF"/>
    <w:rsid w:val="00D150A7"/>
    <w:rsid w:val="00D209D9"/>
    <w:rsid w:val="00D20CE7"/>
    <w:rsid w:val="00D242F4"/>
    <w:rsid w:val="00D24696"/>
    <w:rsid w:val="00D26744"/>
    <w:rsid w:val="00D2681D"/>
    <w:rsid w:val="00D26D99"/>
    <w:rsid w:val="00D27504"/>
    <w:rsid w:val="00D30375"/>
    <w:rsid w:val="00D31E44"/>
    <w:rsid w:val="00D3215A"/>
    <w:rsid w:val="00D32F86"/>
    <w:rsid w:val="00D3442F"/>
    <w:rsid w:val="00D35961"/>
    <w:rsid w:val="00D35CFF"/>
    <w:rsid w:val="00D37158"/>
    <w:rsid w:val="00D37310"/>
    <w:rsid w:val="00D40500"/>
    <w:rsid w:val="00D426E9"/>
    <w:rsid w:val="00D448B7"/>
    <w:rsid w:val="00D47904"/>
    <w:rsid w:val="00D52AA0"/>
    <w:rsid w:val="00D531ED"/>
    <w:rsid w:val="00D5550A"/>
    <w:rsid w:val="00D570B3"/>
    <w:rsid w:val="00D5750C"/>
    <w:rsid w:val="00D617CF"/>
    <w:rsid w:val="00D624E4"/>
    <w:rsid w:val="00D626A6"/>
    <w:rsid w:val="00D629A8"/>
    <w:rsid w:val="00D634AE"/>
    <w:rsid w:val="00D637EA"/>
    <w:rsid w:val="00D63A71"/>
    <w:rsid w:val="00D65FB0"/>
    <w:rsid w:val="00D66E60"/>
    <w:rsid w:val="00D677AB"/>
    <w:rsid w:val="00D6783D"/>
    <w:rsid w:val="00D70F40"/>
    <w:rsid w:val="00D722B4"/>
    <w:rsid w:val="00D73F9C"/>
    <w:rsid w:val="00D740D6"/>
    <w:rsid w:val="00D762EB"/>
    <w:rsid w:val="00D766E1"/>
    <w:rsid w:val="00D77F08"/>
    <w:rsid w:val="00D81169"/>
    <w:rsid w:val="00D81DF2"/>
    <w:rsid w:val="00D82AEB"/>
    <w:rsid w:val="00D82EFF"/>
    <w:rsid w:val="00D863B6"/>
    <w:rsid w:val="00D86534"/>
    <w:rsid w:val="00D86F8F"/>
    <w:rsid w:val="00D87E6F"/>
    <w:rsid w:val="00D9108D"/>
    <w:rsid w:val="00D91D93"/>
    <w:rsid w:val="00D93279"/>
    <w:rsid w:val="00D93BC4"/>
    <w:rsid w:val="00D93F21"/>
    <w:rsid w:val="00D93FF3"/>
    <w:rsid w:val="00D942D8"/>
    <w:rsid w:val="00D9432D"/>
    <w:rsid w:val="00D94A9C"/>
    <w:rsid w:val="00D9686E"/>
    <w:rsid w:val="00D96A97"/>
    <w:rsid w:val="00D972E8"/>
    <w:rsid w:val="00DA1FC8"/>
    <w:rsid w:val="00DA26F3"/>
    <w:rsid w:val="00DA54FC"/>
    <w:rsid w:val="00DB0BF1"/>
    <w:rsid w:val="00DB1C45"/>
    <w:rsid w:val="00DB4B60"/>
    <w:rsid w:val="00DC20D0"/>
    <w:rsid w:val="00DC289D"/>
    <w:rsid w:val="00DC2DAE"/>
    <w:rsid w:val="00DC2E25"/>
    <w:rsid w:val="00DC48F6"/>
    <w:rsid w:val="00DC4C6D"/>
    <w:rsid w:val="00DC4E78"/>
    <w:rsid w:val="00DC5945"/>
    <w:rsid w:val="00DC60B4"/>
    <w:rsid w:val="00DC70C2"/>
    <w:rsid w:val="00DD0036"/>
    <w:rsid w:val="00DD086B"/>
    <w:rsid w:val="00DD0A12"/>
    <w:rsid w:val="00DD2504"/>
    <w:rsid w:val="00DD267E"/>
    <w:rsid w:val="00DD3A93"/>
    <w:rsid w:val="00DD4550"/>
    <w:rsid w:val="00DD4ED9"/>
    <w:rsid w:val="00DD5B60"/>
    <w:rsid w:val="00DD6309"/>
    <w:rsid w:val="00DD7F02"/>
    <w:rsid w:val="00DE03BC"/>
    <w:rsid w:val="00DE1D1A"/>
    <w:rsid w:val="00DE2F2D"/>
    <w:rsid w:val="00DE3FEA"/>
    <w:rsid w:val="00DE41DB"/>
    <w:rsid w:val="00DE454D"/>
    <w:rsid w:val="00DE46A5"/>
    <w:rsid w:val="00DE4FDB"/>
    <w:rsid w:val="00DE5159"/>
    <w:rsid w:val="00DE7436"/>
    <w:rsid w:val="00DE78F3"/>
    <w:rsid w:val="00DE7EAA"/>
    <w:rsid w:val="00DF0484"/>
    <w:rsid w:val="00DF04D6"/>
    <w:rsid w:val="00DF10B4"/>
    <w:rsid w:val="00DF12EE"/>
    <w:rsid w:val="00DF1319"/>
    <w:rsid w:val="00DF2931"/>
    <w:rsid w:val="00DF2A3D"/>
    <w:rsid w:val="00DF3042"/>
    <w:rsid w:val="00DF3EA2"/>
    <w:rsid w:val="00DF50AB"/>
    <w:rsid w:val="00E0169C"/>
    <w:rsid w:val="00E016A1"/>
    <w:rsid w:val="00E016E3"/>
    <w:rsid w:val="00E01773"/>
    <w:rsid w:val="00E02285"/>
    <w:rsid w:val="00E0314F"/>
    <w:rsid w:val="00E03F4B"/>
    <w:rsid w:val="00E056E5"/>
    <w:rsid w:val="00E10521"/>
    <w:rsid w:val="00E105A0"/>
    <w:rsid w:val="00E120A8"/>
    <w:rsid w:val="00E12C93"/>
    <w:rsid w:val="00E12ED9"/>
    <w:rsid w:val="00E13425"/>
    <w:rsid w:val="00E14D50"/>
    <w:rsid w:val="00E2085B"/>
    <w:rsid w:val="00E21316"/>
    <w:rsid w:val="00E21AB2"/>
    <w:rsid w:val="00E2257C"/>
    <w:rsid w:val="00E22DAF"/>
    <w:rsid w:val="00E24162"/>
    <w:rsid w:val="00E26426"/>
    <w:rsid w:val="00E27EC1"/>
    <w:rsid w:val="00E33A9F"/>
    <w:rsid w:val="00E34ABA"/>
    <w:rsid w:val="00E35320"/>
    <w:rsid w:val="00E373DE"/>
    <w:rsid w:val="00E37471"/>
    <w:rsid w:val="00E37CD6"/>
    <w:rsid w:val="00E401F5"/>
    <w:rsid w:val="00E414DA"/>
    <w:rsid w:val="00E416A3"/>
    <w:rsid w:val="00E43122"/>
    <w:rsid w:val="00E4348A"/>
    <w:rsid w:val="00E43D69"/>
    <w:rsid w:val="00E43E76"/>
    <w:rsid w:val="00E451D6"/>
    <w:rsid w:val="00E45967"/>
    <w:rsid w:val="00E45A3C"/>
    <w:rsid w:val="00E461A8"/>
    <w:rsid w:val="00E46A74"/>
    <w:rsid w:val="00E4793F"/>
    <w:rsid w:val="00E5383C"/>
    <w:rsid w:val="00E54CE6"/>
    <w:rsid w:val="00E5548D"/>
    <w:rsid w:val="00E55BFC"/>
    <w:rsid w:val="00E563BF"/>
    <w:rsid w:val="00E57A57"/>
    <w:rsid w:val="00E60A32"/>
    <w:rsid w:val="00E63D61"/>
    <w:rsid w:val="00E6448E"/>
    <w:rsid w:val="00E647E2"/>
    <w:rsid w:val="00E651E7"/>
    <w:rsid w:val="00E66F71"/>
    <w:rsid w:val="00E67E82"/>
    <w:rsid w:val="00E720C8"/>
    <w:rsid w:val="00E730AB"/>
    <w:rsid w:val="00E74024"/>
    <w:rsid w:val="00E752C6"/>
    <w:rsid w:val="00E77358"/>
    <w:rsid w:val="00E77717"/>
    <w:rsid w:val="00E838F3"/>
    <w:rsid w:val="00E8450B"/>
    <w:rsid w:val="00E853CF"/>
    <w:rsid w:val="00E85E64"/>
    <w:rsid w:val="00E87E43"/>
    <w:rsid w:val="00E90947"/>
    <w:rsid w:val="00E92140"/>
    <w:rsid w:val="00E93143"/>
    <w:rsid w:val="00E93778"/>
    <w:rsid w:val="00E94819"/>
    <w:rsid w:val="00E9527B"/>
    <w:rsid w:val="00EA07E3"/>
    <w:rsid w:val="00EA2387"/>
    <w:rsid w:val="00EA6110"/>
    <w:rsid w:val="00EA7517"/>
    <w:rsid w:val="00EB080B"/>
    <w:rsid w:val="00EB0B1D"/>
    <w:rsid w:val="00EB12D7"/>
    <w:rsid w:val="00EB21E1"/>
    <w:rsid w:val="00EB2D90"/>
    <w:rsid w:val="00EB2F42"/>
    <w:rsid w:val="00EB32FD"/>
    <w:rsid w:val="00EB4FB4"/>
    <w:rsid w:val="00EB5934"/>
    <w:rsid w:val="00EB5D5C"/>
    <w:rsid w:val="00EB69ED"/>
    <w:rsid w:val="00EB75FB"/>
    <w:rsid w:val="00EC2986"/>
    <w:rsid w:val="00EC2BE3"/>
    <w:rsid w:val="00EC4FD5"/>
    <w:rsid w:val="00EC59F9"/>
    <w:rsid w:val="00EC68E7"/>
    <w:rsid w:val="00ED1F38"/>
    <w:rsid w:val="00ED4F68"/>
    <w:rsid w:val="00ED50D9"/>
    <w:rsid w:val="00ED5CE0"/>
    <w:rsid w:val="00ED697C"/>
    <w:rsid w:val="00ED6BC6"/>
    <w:rsid w:val="00ED6BF3"/>
    <w:rsid w:val="00ED7AC2"/>
    <w:rsid w:val="00EE0A00"/>
    <w:rsid w:val="00EE0C18"/>
    <w:rsid w:val="00EE26C1"/>
    <w:rsid w:val="00EE2AE6"/>
    <w:rsid w:val="00EE43CB"/>
    <w:rsid w:val="00EE54A9"/>
    <w:rsid w:val="00EF18F9"/>
    <w:rsid w:val="00EF35EF"/>
    <w:rsid w:val="00EF3EEB"/>
    <w:rsid w:val="00EF7271"/>
    <w:rsid w:val="00EF7630"/>
    <w:rsid w:val="00F01744"/>
    <w:rsid w:val="00F01CA8"/>
    <w:rsid w:val="00F030CC"/>
    <w:rsid w:val="00F03B8A"/>
    <w:rsid w:val="00F05CE9"/>
    <w:rsid w:val="00F05E9F"/>
    <w:rsid w:val="00F05F13"/>
    <w:rsid w:val="00F062BC"/>
    <w:rsid w:val="00F0731D"/>
    <w:rsid w:val="00F07FBE"/>
    <w:rsid w:val="00F1030C"/>
    <w:rsid w:val="00F12D07"/>
    <w:rsid w:val="00F15410"/>
    <w:rsid w:val="00F1587E"/>
    <w:rsid w:val="00F161D7"/>
    <w:rsid w:val="00F16207"/>
    <w:rsid w:val="00F16EB2"/>
    <w:rsid w:val="00F17A5A"/>
    <w:rsid w:val="00F17DB7"/>
    <w:rsid w:val="00F209ED"/>
    <w:rsid w:val="00F2172B"/>
    <w:rsid w:val="00F26A06"/>
    <w:rsid w:val="00F26F43"/>
    <w:rsid w:val="00F27188"/>
    <w:rsid w:val="00F3012B"/>
    <w:rsid w:val="00F33997"/>
    <w:rsid w:val="00F3408C"/>
    <w:rsid w:val="00F350C0"/>
    <w:rsid w:val="00F37C14"/>
    <w:rsid w:val="00F41C2F"/>
    <w:rsid w:val="00F449C8"/>
    <w:rsid w:val="00F46094"/>
    <w:rsid w:val="00F46150"/>
    <w:rsid w:val="00F46324"/>
    <w:rsid w:val="00F466D4"/>
    <w:rsid w:val="00F5065B"/>
    <w:rsid w:val="00F50E23"/>
    <w:rsid w:val="00F52AE5"/>
    <w:rsid w:val="00F52C27"/>
    <w:rsid w:val="00F55DA6"/>
    <w:rsid w:val="00F56296"/>
    <w:rsid w:val="00F56302"/>
    <w:rsid w:val="00F563EC"/>
    <w:rsid w:val="00F57672"/>
    <w:rsid w:val="00F57788"/>
    <w:rsid w:val="00F579D5"/>
    <w:rsid w:val="00F6015F"/>
    <w:rsid w:val="00F62126"/>
    <w:rsid w:val="00F63E53"/>
    <w:rsid w:val="00F71DF0"/>
    <w:rsid w:val="00F72CD6"/>
    <w:rsid w:val="00F72E53"/>
    <w:rsid w:val="00F730B5"/>
    <w:rsid w:val="00F73AB2"/>
    <w:rsid w:val="00F76AD9"/>
    <w:rsid w:val="00F77AC9"/>
    <w:rsid w:val="00F77DBB"/>
    <w:rsid w:val="00F80148"/>
    <w:rsid w:val="00F81250"/>
    <w:rsid w:val="00F8181C"/>
    <w:rsid w:val="00F81907"/>
    <w:rsid w:val="00F82C63"/>
    <w:rsid w:val="00F84033"/>
    <w:rsid w:val="00F8440C"/>
    <w:rsid w:val="00F85EFD"/>
    <w:rsid w:val="00F86590"/>
    <w:rsid w:val="00F86A83"/>
    <w:rsid w:val="00F90C3A"/>
    <w:rsid w:val="00F90F08"/>
    <w:rsid w:val="00F910AF"/>
    <w:rsid w:val="00F93C4B"/>
    <w:rsid w:val="00F945FB"/>
    <w:rsid w:val="00F95957"/>
    <w:rsid w:val="00F96220"/>
    <w:rsid w:val="00F965B9"/>
    <w:rsid w:val="00F96717"/>
    <w:rsid w:val="00FA045E"/>
    <w:rsid w:val="00FA15D5"/>
    <w:rsid w:val="00FA1ED4"/>
    <w:rsid w:val="00FA2686"/>
    <w:rsid w:val="00FA40AC"/>
    <w:rsid w:val="00FA4C84"/>
    <w:rsid w:val="00FA67DA"/>
    <w:rsid w:val="00FB125D"/>
    <w:rsid w:val="00FB141F"/>
    <w:rsid w:val="00FB516B"/>
    <w:rsid w:val="00FB5532"/>
    <w:rsid w:val="00FC0D39"/>
    <w:rsid w:val="00FC1D82"/>
    <w:rsid w:val="00FC2F0E"/>
    <w:rsid w:val="00FC33AF"/>
    <w:rsid w:val="00FC3ADE"/>
    <w:rsid w:val="00FC5098"/>
    <w:rsid w:val="00FC50F5"/>
    <w:rsid w:val="00FC710E"/>
    <w:rsid w:val="00FC7DFC"/>
    <w:rsid w:val="00FC7FDF"/>
    <w:rsid w:val="00FD1ADC"/>
    <w:rsid w:val="00FD1EB5"/>
    <w:rsid w:val="00FD227D"/>
    <w:rsid w:val="00FD2B53"/>
    <w:rsid w:val="00FD3437"/>
    <w:rsid w:val="00FD395F"/>
    <w:rsid w:val="00FD6A96"/>
    <w:rsid w:val="00FD7A5A"/>
    <w:rsid w:val="00FE4430"/>
    <w:rsid w:val="00FE4C39"/>
    <w:rsid w:val="00FE4E77"/>
    <w:rsid w:val="00FE7E8E"/>
    <w:rsid w:val="00FF0186"/>
    <w:rsid w:val="00FF0C74"/>
    <w:rsid w:val="00FF13C4"/>
    <w:rsid w:val="00FF17E6"/>
    <w:rsid w:val="00FF3B85"/>
    <w:rsid w:val="00FF5478"/>
    <w:rsid w:val="00FF7536"/>
    <w:rsid w:val="00FF7CC5"/>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C086B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semiHidden="1" w:unhideWhenUsed="1"/>
    <w:lsdException w:name="HTML Typewriter"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6108"/>
    <w:rPr>
      <w:sz w:val="24"/>
      <w:szCs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415DD"/>
    <w:rPr>
      <w:color w:val="0000FF"/>
      <w:u w:val="single"/>
    </w:rPr>
  </w:style>
  <w:style w:type="paragraph" w:customStyle="1" w:styleId="ColorfulList-Accent11">
    <w:name w:val="Colorful List - Accent 11"/>
    <w:basedOn w:val="Normal"/>
    <w:uiPriority w:val="34"/>
    <w:qFormat/>
    <w:rsid w:val="007415DD"/>
    <w:pPr>
      <w:ind w:left="720"/>
      <w:contextualSpacing/>
    </w:pPr>
  </w:style>
  <w:style w:type="paragraph" w:styleId="Footer">
    <w:name w:val="footer"/>
    <w:basedOn w:val="Normal"/>
    <w:link w:val="FooterChar"/>
    <w:rsid w:val="007415DD"/>
    <w:pPr>
      <w:tabs>
        <w:tab w:val="center" w:pos="4680"/>
        <w:tab w:val="right" w:pos="9360"/>
      </w:tabs>
    </w:pPr>
    <w:rPr>
      <w:lang w:val="x-none" w:eastAsia="x-none"/>
    </w:rPr>
  </w:style>
  <w:style w:type="character" w:customStyle="1" w:styleId="FooterChar">
    <w:name w:val="Footer Char"/>
    <w:link w:val="Footer"/>
    <w:rsid w:val="007415DD"/>
    <w:rPr>
      <w:sz w:val="24"/>
      <w:szCs w:val="24"/>
    </w:rPr>
  </w:style>
  <w:style w:type="paragraph" w:styleId="Header">
    <w:name w:val="header"/>
    <w:basedOn w:val="Normal"/>
    <w:link w:val="HeaderChar"/>
    <w:uiPriority w:val="99"/>
    <w:rsid w:val="007415DD"/>
    <w:pPr>
      <w:tabs>
        <w:tab w:val="center" w:pos="4680"/>
        <w:tab w:val="right" w:pos="9360"/>
      </w:tabs>
    </w:pPr>
    <w:rPr>
      <w:lang w:val="x-none" w:eastAsia="x-none"/>
    </w:rPr>
  </w:style>
  <w:style w:type="character" w:customStyle="1" w:styleId="HeaderChar">
    <w:name w:val="Header Char"/>
    <w:link w:val="Header"/>
    <w:uiPriority w:val="99"/>
    <w:rsid w:val="007415DD"/>
    <w:rPr>
      <w:sz w:val="24"/>
      <w:szCs w:val="24"/>
    </w:rPr>
  </w:style>
  <w:style w:type="paragraph" w:styleId="BalloonText">
    <w:name w:val="Balloon Text"/>
    <w:basedOn w:val="Normal"/>
    <w:link w:val="BalloonTextChar"/>
    <w:rsid w:val="0094004A"/>
    <w:rPr>
      <w:rFonts w:ascii="Tahoma" w:hAnsi="Tahoma"/>
      <w:sz w:val="16"/>
      <w:szCs w:val="16"/>
      <w:lang w:val="x-none" w:eastAsia="x-none"/>
    </w:rPr>
  </w:style>
  <w:style w:type="character" w:customStyle="1" w:styleId="BalloonTextChar">
    <w:name w:val="Balloon Text Char"/>
    <w:link w:val="BalloonText"/>
    <w:rsid w:val="0094004A"/>
    <w:rPr>
      <w:rFonts w:ascii="Tahoma" w:hAnsi="Tahoma" w:cs="Tahoma"/>
      <w:sz w:val="16"/>
      <w:szCs w:val="16"/>
    </w:rPr>
  </w:style>
  <w:style w:type="character" w:customStyle="1" w:styleId="st">
    <w:name w:val="st"/>
    <w:basedOn w:val="DefaultParagraphFont"/>
    <w:rsid w:val="00860820"/>
  </w:style>
  <w:style w:type="character" w:customStyle="1" w:styleId="apple-converted-space">
    <w:name w:val="apple-converted-space"/>
    <w:rsid w:val="00315B31"/>
  </w:style>
  <w:style w:type="paragraph" w:styleId="ListParagraph">
    <w:name w:val="List Paragraph"/>
    <w:basedOn w:val="Normal"/>
    <w:uiPriority w:val="34"/>
    <w:qFormat/>
    <w:rsid w:val="00E838F3"/>
    <w:pPr>
      <w:ind w:left="720"/>
      <w:contextualSpacing/>
    </w:pPr>
  </w:style>
  <w:style w:type="table" w:styleId="TableGrid">
    <w:name w:val="Table Grid"/>
    <w:basedOn w:val="TableNormal"/>
    <w:rsid w:val="0083656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342B4F"/>
    <w:rPr>
      <w:color w:val="808080"/>
      <w:shd w:val="clear" w:color="auto" w:fill="E6E6E6"/>
    </w:rPr>
  </w:style>
  <w:style w:type="paragraph" w:styleId="Title">
    <w:name w:val="Title"/>
    <w:basedOn w:val="Normal"/>
    <w:link w:val="TitleChar"/>
    <w:qFormat/>
    <w:rsid w:val="001731B9"/>
    <w:pPr>
      <w:jc w:val="center"/>
    </w:pPr>
    <w:rPr>
      <w:rFonts w:ascii="Arial" w:hAnsi="Arial"/>
      <w:b/>
      <w:smallCaps/>
      <w:sz w:val="38"/>
    </w:rPr>
  </w:style>
  <w:style w:type="character" w:customStyle="1" w:styleId="TitleChar">
    <w:name w:val="Title Char"/>
    <w:basedOn w:val="DefaultParagraphFont"/>
    <w:link w:val="Title"/>
    <w:rsid w:val="001731B9"/>
    <w:rPr>
      <w:rFonts w:ascii="Arial" w:hAnsi="Arial"/>
      <w:b/>
      <w:smallCaps/>
      <w:sz w:val="38"/>
      <w:szCs w:val="24"/>
    </w:rPr>
  </w:style>
  <w:style w:type="character" w:styleId="UnresolvedMention">
    <w:name w:val="Unresolved Mention"/>
    <w:basedOn w:val="DefaultParagraphFont"/>
    <w:uiPriority w:val="99"/>
    <w:semiHidden/>
    <w:unhideWhenUsed/>
    <w:rsid w:val="004452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893146">
      <w:bodyDiv w:val="1"/>
      <w:marLeft w:val="0"/>
      <w:marRight w:val="0"/>
      <w:marTop w:val="0"/>
      <w:marBottom w:val="0"/>
      <w:divBdr>
        <w:top w:val="none" w:sz="0" w:space="0" w:color="auto"/>
        <w:left w:val="none" w:sz="0" w:space="0" w:color="auto"/>
        <w:bottom w:val="none" w:sz="0" w:space="0" w:color="auto"/>
        <w:right w:val="none" w:sz="0" w:space="0" w:color="auto"/>
      </w:divBdr>
    </w:div>
    <w:div w:id="140973356">
      <w:bodyDiv w:val="1"/>
      <w:marLeft w:val="0"/>
      <w:marRight w:val="0"/>
      <w:marTop w:val="0"/>
      <w:marBottom w:val="0"/>
      <w:divBdr>
        <w:top w:val="none" w:sz="0" w:space="0" w:color="auto"/>
        <w:left w:val="none" w:sz="0" w:space="0" w:color="auto"/>
        <w:bottom w:val="none" w:sz="0" w:space="0" w:color="auto"/>
        <w:right w:val="none" w:sz="0" w:space="0" w:color="auto"/>
      </w:divBdr>
    </w:div>
    <w:div w:id="674772587">
      <w:bodyDiv w:val="1"/>
      <w:marLeft w:val="0"/>
      <w:marRight w:val="0"/>
      <w:marTop w:val="0"/>
      <w:marBottom w:val="0"/>
      <w:divBdr>
        <w:top w:val="none" w:sz="0" w:space="0" w:color="auto"/>
        <w:left w:val="none" w:sz="0" w:space="0" w:color="auto"/>
        <w:bottom w:val="none" w:sz="0" w:space="0" w:color="auto"/>
        <w:right w:val="none" w:sz="0" w:space="0" w:color="auto"/>
      </w:divBdr>
    </w:div>
    <w:div w:id="738602795">
      <w:bodyDiv w:val="1"/>
      <w:marLeft w:val="0"/>
      <w:marRight w:val="0"/>
      <w:marTop w:val="0"/>
      <w:marBottom w:val="0"/>
      <w:divBdr>
        <w:top w:val="none" w:sz="0" w:space="0" w:color="auto"/>
        <w:left w:val="none" w:sz="0" w:space="0" w:color="auto"/>
        <w:bottom w:val="none" w:sz="0" w:space="0" w:color="auto"/>
        <w:right w:val="none" w:sz="0" w:space="0" w:color="auto"/>
      </w:divBdr>
    </w:div>
    <w:div w:id="740177597">
      <w:bodyDiv w:val="1"/>
      <w:marLeft w:val="0"/>
      <w:marRight w:val="0"/>
      <w:marTop w:val="0"/>
      <w:marBottom w:val="0"/>
      <w:divBdr>
        <w:top w:val="none" w:sz="0" w:space="0" w:color="auto"/>
        <w:left w:val="none" w:sz="0" w:space="0" w:color="auto"/>
        <w:bottom w:val="none" w:sz="0" w:space="0" w:color="auto"/>
        <w:right w:val="none" w:sz="0" w:space="0" w:color="auto"/>
      </w:divBdr>
    </w:div>
    <w:div w:id="861624401">
      <w:bodyDiv w:val="1"/>
      <w:marLeft w:val="0"/>
      <w:marRight w:val="0"/>
      <w:marTop w:val="0"/>
      <w:marBottom w:val="0"/>
      <w:divBdr>
        <w:top w:val="none" w:sz="0" w:space="0" w:color="auto"/>
        <w:left w:val="none" w:sz="0" w:space="0" w:color="auto"/>
        <w:bottom w:val="none" w:sz="0" w:space="0" w:color="auto"/>
        <w:right w:val="none" w:sz="0" w:space="0" w:color="auto"/>
      </w:divBdr>
    </w:div>
    <w:div w:id="933899606">
      <w:bodyDiv w:val="1"/>
      <w:marLeft w:val="0"/>
      <w:marRight w:val="0"/>
      <w:marTop w:val="0"/>
      <w:marBottom w:val="0"/>
      <w:divBdr>
        <w:top w:val="none" w:sz="0" w:space="0" w:color="auto"/>
        <w:left w:val="none" w:sz="0" w:space="0" w:color="auto"/>
        <w:bottom w:val="none" w:sz="0" w:space="0" w:color="auto"/>
        <w:right w:val="none" w:sz="0" w:space="0" w:color="auto"/>
      </w:divBdr>
      <w:divsChild>
        <w:div w:id="684287091">
          <w:marLeft w:val="0"/>
          <w:marRight w:val="0"/>
          <w:marTop w:val="0"/>
          <w:marBottom w:val="0"/>
          <w:divBdr>
            <w:top w:val="none" w:sz="0" w:space="0" w:color="auto"/>
            <w:left w:val="none" w:sz="0" w:space="0" w:color="auto"/>
            <w:bottom w:val="none" w:sz="0" w:space="0" w:color="auto"/>
            <w:right w:val="none" w:sz="0" w:space="0" w:color="auto"/>
          </w:divBdr>
        </w:div>
      </w:divsChild>
    </w:div>
    <w:div w:id="1047266986">
      <w:bodyDiv w:val="1"/>
      <w:marLeft w:val="0"/>
      <w:marRight w:val="0"/>
      <w:marTop w:val="0"/>
      <w:marBottom w:val="0"/>
      <w:divBdr>
        <w:top w:val="none" w:sz="0" w:space="0" w:color="auto"/>
        <w:left w:val="none" w:sz="0" w:space="0" w:color="auto"/>
        <w:bottom w:val="none" w:sz="0" w:space="0" w:color="auto"/>
        <w:right w:val="none" w:sz="0" w:space="0" w:color="auto"/>
      </w:divBdr>
    </w:div>
    <w:div w:id="1110664994">
      <w:bodyDiv w:val="1"/>
      <w:marLeft w:val="0"/>
      <w:marRight w:val="0"/>
      <w:marTop w:val="0"/>
      <w:marBottom w:val="0"/>
      <w:divBdr>
        <w:top w:val="none" w:sz="0" w:space="0" w:color="auto"/>
        <w:left w:val="none" w:sz="0" w:space="0" w:color="auto"/>
        <w:bottom w:val="none" w:sz="0" w:space="0" w:color="auto"/>
        <w:right w:val="none" w:sz="0" w:space="0" w:color="auto"/>
      </w:divBdr>
    </w:div>
    <w:div w:id="1191838868">
      <w:bodyDiv w:val="1"/>
      <w:marLeft w:val="0"/>
      <w:marRight w:val="0"/>
      <w:marTop w:val="0"/>
      <w:marBottom w:val="0"/>
      <w:divBdr>
        <w:top w:val="none" w:sz="0" w:space="0" w:color="auto"/>
        <w:left w:val="none" w:sz="0" w:space="0" w:color="auto"/>
        <w:bottom w:val="none" w:sz="0" w:space="0" w:color="auto"/>
        <w:right w:val="none" w:sz="0" w:space="0" w:color="auto"/>
      </w:divBdr>
      <w:divsChild>
        <w:div w:id="1681812112">
          <w:marLeft w:val="0"/>
          <w:marRight w:val="0"/>
          <w:marTop w:val="0"/>
          <w:marBottom w:val="0"/>
          <w:divBdr>
            <w:top w:val="none" w:sz="0" w:space="0" w:color="auto"/>
            <w:left w:val="none" w:sz="0" w:space="0" w:color="auto"/>
            <w:bottom w:val="none" w:sz="0" w:space="0" w:color="auto"/>
            <w:right w:val="none" w:sz="0" w:space="0" w:color="auto"/>
          </w:divBdr>
        </w:div>
      </w:divsChild>
    </w:div>
    <w:div w:id="1247226598">
      <w:bodyDiv w:val="1"/>
      <w:marLeft w:val="0"/>
      <w:marRight w:val="0"/>
      <w:marTop w:val="0"/>
      <w:marBottom w:val="0"/>
      <w:divBdr>
        <w:top w:val="none" w:sz="0" w:space="0" w:color="auto"/>
        <w:left w:val="none" w:sz="0" w:space="0" w:color="auto"/>
        <w:bottom w:val="none" w:sz="0" w:space="0" w:color="auto"/>
        <w:right w:val="none" w:sz="0" w:space="0" w:color="auto"/>
      </w:divBdr>
    </w:div>
    <w:div w:id="1489324612">
      <w:bodyDiv w:val="1"/>
      <w:marLeft w:val="0"/>
      <w:marRight w:val="0"/>
      <w:marTop w:val="0"/>
      <w:marBottom w:val="0"/>
      <w:divBdr>
        <w:top w:val="none" w:sz="0" w:space="0" w:color="auto"/>
        <w:left w:val="none" w:sz="0" w:space="0" w:color="auto"/>
        <w:bottom w:val="none" w:sz="0" w:space="0" w:color="auto"/>
        <w:right w:val="none" w:sz="0" w:space="0" w:color="auto"/>
      </w:divBdr>
    </w:div>
    <w:div w:id="1542596078">
      <w:bodyDiv w:val="1"/>
      <w:marLeft w:val="0"/>
      <w:marRight w:val="0"/>
      <w:marTop w:val="0"/>
      <w:marBottom w:val="0"/>
      <w:divBdr>
        <w:top w:val="none" w:sz="0" w:space="0" w:color="auto"/>
        <w:left w:val="none" w:sz="0" w:space="0" w:color="auto"/>
        <w:bottom w:val="none" w:sz="0" w:space="0" w:color="auto"/>
        <w:right w:val="none" w:sz="0" w:space="0" w:color="auto"/>
      </w:divBdr>
    </w:div>
    <w:div w:id="1703942213">
      <w:bodyDiv w:val="1"/>
      <w:marLeft w:val="0"/>
      <w:marRight w:val="0"/>
      <w:marTop w:val="0"/>
      <w:marBottom w:val="0"/>
      <w:divBdr>
        <w:top w:val="none" w:sz="0" w:space="0" w:color="auto"/>
        <w:left w:val="none" w:sz="0" w:space="0" w:color="auto"/>
        <w:bottom w:val="none" w:sz="0" w:space="0" w:color="auto"/>
        <w:right w:val="none" w:sz="0" w:space="0" w:color="auto"/>
      </w:divBdr>
    </w:div>
    <w:div w:id="1904297231">
      <w:bodyDiv w:val="1"/>
      <w:marLeft w:val="0"/>
      <w:marRight w:val="0"/>
      <w:marTop w:val="0"/>
      <w:marBottom w:val="0"/>
      <w:divBdr>
        <w:top w:val="none" w:sz="0" w:space="0" w:color="auto"/>
        <w:left w:val="none" w:sz="0" w:space="0" w:color="auto"/>
        <w:bottom w:val="none" w:sz="0" w:space="0" w:color="auto"/>
        <w:right w:val="none" w:sz="0" w:space="0" w:color="auto"/>
      </w:divBdr>
    </w:div>
    <w:div w:id="2022274709">
      <w:bodyDiv w:val="1"/>
      <w:marLeft w:val="0"/>
      <w:marRight w:val="0"/>
      <w:marTop w:val="0"/>
      <w:marBottom w:val="0"/>
      <w:divBdr>
        <w:top w:val="none" w:sz="0" w:space="0" w:color="auto"/>
        <w:left w:val="none" w:sz="0" w:space="0" w:color="auto"/>
        <w:bottom w:val="none" w:sz="0" w:space="0" w:color="auto"/>
        <w:right w:val="none" w:sz="0" w:space="0" w:color="auto"/>
      </w:divBdr>
    </w:div>
    <w:div w:id="2069184760">
      <w:bodyDiv w:val="1"/>
      <w:marLeft w:val="0"/>
      <w:marRight w:val="0"/>
      <w:marTop w:val="0"/>
      <w:marBottom w:val="0"/>
      <w:divBdr>
        <w:top w:val="none" w:sz="0" w:space="0" w:color="auto"/>
        <w:left w:val="none" w:sz="0" w:space="0" w:color="auto"/>
        <w:bottom w:val="none" w:sz="0" w:space="0" w:color="auto"/>
        <w:right w:val="none" w:sz="0" w:space="0" w:color="auto"/>
      </w:divBdr>
    </w:div>
    <w:div w:id="2127117494">
      <w:bodyDiv w:val="1"/>
      <w:marLeft w:val="0"/>
      <w:marRight w:val="0"/>
      <w:marTop w:val="0"/>
      <w:marBottom w:val="0"/>
      <w:divBdr>
        <w:top w:val="none" w:sz="0" w:space="0" w:color="auto"/>
        <w:left w:val="none" w:sz="0" w:space="0" w:color="auto"/>
        <w:bottom w:val="none" w:sz="0" w:space="0" w:color="auto"/>
        <w:right w:val="none" w:sz="0" w:space="0" w:color="auto"/>
      </w:divBdr>
    </w:div>
    <w:div w:id="2136365153">
      <w:bodyDiv w:val="1"/>
      <w:marLeft w:val="0"/>
      <w:marRight w:val="0"/>
      <w:marTop w:val="0"/>
      <w:marBottom w:val="0"/>
      <w:divBdr>
        <w:top w:val="none" w:sz="0" w:space="0" w:color="auto"/>
        <w:left w:val="none" w:sz="0" w:space="0" w:color="auto"/>
        <w:bottom w:val="none" w:sz="0" w:space="0" w:color="auto"/>
        <w:right w:val="none" w:sz="0" w:space="0" w:color="auto"/>
      </w:divBdr>
      <w:divsChild>
        <w:div w:id="13030781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ndukova94@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linkedin.com/in/hanna-sindiukova-3649aa120/" TargetMode="External"/><Relationship Id="rId4" Type="http://schemas.openxmlformats.org/officeDocument/2006/relationships/settings" Target="settings.xml"/><Relationship Id="rId9" Type="http://schemas.openxmlformats.org/officeDocument/2006/relationships/hyperlink" Target="https://github.com/Sindukova"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5F629F-0C0C-4A9F-9321-9A1AA0756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06-16T15:57:00Z</dcterms:created>
  <dcterms:modified xsi:type="dcterms:W3CDTF">2020-09-29T20:16:00Z</dcterms:modified>
</cp:coreProperties>
</file>